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CD968C" w14:textId="01902BA9" w:rsidR="001F1CD1" w:rsidRPr="002C6E91" w:rsidRDefault="001F1CD1" w:rsidP="001F1CD1">
      <w:pPr>
        <w:spacing w:after="0" w:line="240" w:lineRule="auto"/>
        <w:rPr>
          <w:rFonts w:ascii="Verdana" w:hAnsi="Verdana"/>
          <w:sz w:val="18"/>
        </w:rPr>
      </w:pPr>
      <w:r w:rsidRPr="002C6E91">
        <w:rPr>
          <w:rFonts w:ascii="Verdana" w:hAnsi="Verdana"/>
          <w:sz w:val="18"/>
        </w:rPr>
        <w:t>Fellowship Church, Adult Sunday School Handout</w:t>
      </w:r>
      <w:r w:rsidRPr="002C6E91">
        <w:rPr>
          <w:rFonts w:ascii="Verdana" w:hAnsi="Verdana"/>
          <w:sz w:val="18"/>
        </w:rPr>
        <w:tab/>
      </w:r>
      <w:r w:rsidRPr="002C6E91">
        <w:rPr>
          <w:rFonts w:ascii="Verdana" w:hAnsi="Verdana"/>
          <w:sz w:val="18"/>
        </w:rPr>
        <w:tab/>
      </w:r>
      <w:r w:rsidRPr="002C6E91">
        <w:rPr>
          <w:rFonts w:ascii="Verdana" w:hAnsi="Verdana"/>
          <w:sz w:val="18"/>
        </w:rPr>
        <w:tab/>
      </w:r>
      <w:r w:rsidRPr="002C6E91">
        <w:rPr>
          <w:rFonts w:ascii="Verdana" w:hAnsi="Verdana"/>
          <w:sz w:val="18"/>
        </w:rPr>
        <w:tab/>
      </w:r>
      <w:r w:rsidRPr="002C6E91">
        <w:rPr>
          <w:rFonts w:ascii="Verdana" w:hAnsi="Verdana"/>
          <w:sz w:val="18"/>
        </w:rPr>
        <w:tab/>
      </w:r>
      <w:r w:rsidR="00D03105">
        <w:rPr>
          <w:rFonts w:ascii="Verdana" w:hAnsi="Verdana"/>
          <w:sz w:val="18"/>
        </w:rPr>
        <w:t xml:space="preserve">  </w:t>
      </w:r>
      <w:r w:rsidR="0073408D">
        <w:rPr>
          <w:rFonts w:ascii="Verdana" w:hAnsi="Verdana"/>
          <w:sz w:val="18"/>
        </w:rPr>
        <w:t xml:space="preserve">   </w:t>
      </w:r>
      <w:r w:rsidR="00D03105">
        <w:rPr>
          <w:rFonts w:ascii="Verdana" w:hAnsi="Verdana"/>
          <w:sz w:val="18"/>
        </w:rPr>
        <w:t xml:space="preserve">    </w:t>
      </w:r>
      <w:r w:rsidR="00A87D0F">
        <w:rPr>
          <w:rFonts w:ascii="Verdana" w:hAnsi="Verdana"/>
          <w:sz w:val="18"/>
        </w:rPr>
        <w:t xml:space="preserve">       </w:t>
      </w:r>
      <w:r w:rsidR="0073408D">
        <w:rPr>
          <w:rFonts w:ascii="Verdana" w:hAnsi="Verdana"/>
          <w:sz w:val="18"/>
        </w:rPr>
        <w:t>12 Jan 2020</w:t>
      </w:r>
      <w:r w:rsidRPr="002C6E91">
        <w:rPr>
          <w:rFonts w:ascii="Verdana" w:hAnsi="Verdana"/>
          <w:sz w:val="18"/>
        </w:rPr>
        <w:t xml:space="preserve"> / W.H.</w:t>
      </w:r>
    </w:p>
    <w:p w14:paraId="64155FF5" w14:textId="47EBC9F3" w:rsidR="00EF409A" w:rsidRPr="002C6E91" w:rsidRDefault="00EF409A" w:rsidP="001F1CD1">
      <w:pPr>
        <w:spacing w:after="0" w:line="240" w:lineRule="auto"/>
        <w:rPr>
          <w:rFonts w:ascii="Verdana" w:hAnsi="Verdana"/>
          <w:sz w:val="18"/>
          <w:szCs w:val="18"/>
        </w:rPr>
      </w:pPr>
    </w:p>
    <w:p w14:paraId="4D04B255" w14:textId="1745D695" w:rsidR="00E75E31" w:rsidRDefault="001A6851" w:rsidP="00E75E31">
      <w:pPr>
        <w:spacing w:after="0" w:line="276" w:lineRule="auto"/>
        <w:rPr>
          <w:rFonts w:ascii="Verdana" w:hAnsi="Verdana"/>
          <w:bCs/>
          <w:sz w:val="18"/>
          <w:szCs w:val="18"/>
        </w:rPr>
      </w:pPr>
      <w:bookmarkStart w:id="0" w:name="_Hlk23684717"/>
      <w:r>
        <w:rPr>
          <w:rFonts w:ascii="Verdana" w:hAnsi="Verdana"/>
          <w:b/>
          <w:color w:val="002060"/>
          <w:sz w:val="18"/>
          <w:szCs w:val="18"/>
        </w:rPr>
        <w:t>Title:</w:t>
      </w:r>
      <w:r w:rsidR="007F5C61">
        <w:rPr>
          <w:rFonts w:ascii="Verdana" w:hAnsi="Verdana"/>
          <w:b/>
          <w:color w:val="002060"/>
          <w:sz w:val="18"/>
          <w:szCs w:val="18"/>
        </w:rPr>
        <w:t xml:space="preserve"> </w:t>
      </w:r>
      <w:r w:rsidR="002175C9">
        <w:rPr>
          <w:rFonts w:ascii="Verdana" w:hAnsi="Verdana"/>
          <w:b/>
          <w:color w:val="002060"/>
          <w:sz w:val="18"/>
          <w:szCs w:val="18"/>
        </w:rPr>
        <w:t xml:space="preserve"> </w:t>
      </w:r>
      <w:r w:rsidR="0073408D">
        <w:rPr>
          <w:rFonts w:ascii="Verdana" w:hAnsi="Verdana"/>
          <w:b/>
          <w:color w:val="002060"/>
          <w:sz w:val="18"/>
          <w:szCs w:val="18"/>
        </w:rPr>
        <w:t>The God Squad or N</w:t>
      </w:r>
      <w:r w:rsidR="00713D46">
        <w:rPr>
          <w:rFonts w:ascii="Verdana" w:hAnsi="Verdana"/>
          <w:b/>
          <w:color w:val="002060"/>
          <w:sz w:val="18"/>
          <w:szCs w:val="18"/>
        </w:rPr>
        <w:t>i</w:t>
      </w:r>
      <w:r w:rsidR="0073408D">
        <w:rPr>
          <w:rFonts w:ascii="Verdana" w:hAnsi="Verdana"/>
          <w:b/>
          <w:color w:val="002060"/>
          <w:sz w:val="18"/>
          <w:szCs w:val="18"/>
        </w:rPr>
        <w:t xml:space="preserve">ne Commanding Officers (COs) that Love Me        </w:t>
      </w:r>
      <w:r w:rsidR="0073408D">
        <w:rPr>
          <w:rFonts w:ascii="Verdana" w:hAnsi="Verdana"/>
          <w:b/>
          <w:color w:val="002060"/>
          <w:sz w:val="18"/>
          <w:szCs w:val="18"/>
        </w:rPr>
        <w:tab/>
        <w:t xml:space="preserve">        </w:t>
      </w:r>
      <w:r w:rsidR="00BF3966" w:rsidRPr="00BF3966">
        <w:rPr>
          <w:rFonts w:ascii="Verdana" w:hAnsi="Verdana"/>
          <w:bCs/>
          <w:sz w:val="18"/>
          <w:szCs w:val="18"/>
        </w:rPr>
        <w:t>Text:  As indicated below</w:t>
      </w:r>
      <w:r w:rsidR="00D844AA">
        <w:rPr>
          <w:rFonts w:ascii="Verdana" w:hAnsi="Verdana"/>
          <w:b/>
          <w:color w:val="002060"/>
          <w:sz w:val="18"/>
          <w:szCs w:val="18"/>
        </w:rPr>
        <w:tab/>
      </w:r>
      <w:r w:rsidR="00E75E31">
        <w:rPr>
          <w:rFonts w:ascii="Verdana" w:hAnsi="Verdana"/>
          <w:bCs/>
          <w:sz w:val="18"/>
          <w:szCs w:val="18"/>
        </w:rPr>
        <w:t xml:space="preserve"> </w:t>
      </w:r>
      <w:bookmarkEnd w:id="0"/>
    </w:p>
    <w:p w14:paraId="44391591" w14:textId="77777777" w:rsidR="003F0BD6" w:rsidRPr="00A47297" w:rsidRDefault="003F0BD6" w:rsidP="003F0BD6">
      <w:pPr>
        <w:spacing w:after="0"/>
        <w:rPr>
          <w:rFonts w:ascii="Verdana" w:hAnsi="Verdana"/>
          <w:i/>
          <w:iCs/>
          <w:sz w:val="18"/>
          <w:szCs w:val="18"/>
        </w:rPr>
      </w:pPr>
    </w:p>
    <w:p w14:paraId="5CFD2E65" w14:textId="5FAA1DFB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i/>
          <w:iCs/>
          <w:sz w:val="18"/>
          <w:szCs w:val="18"/>
        </w:rPr>
        <w:t xml:space="preserve">Squad Leader: </w:t>
      </w:r>
      <w:r w:rsidRPr="00A47297">
        <w:rPr>
          <w:rFonts w:ascii="Verdana" w:hAnsi="Verdana"/>
          <w:sz w:val="18"/>
          <w:szCs w:val="18"/>
        </w:rPr>
        <w:t>Binoculars &amp; Pistol (</w:t>
      </w:r>
      <w:r w:rsidR="0030322B">
        <w:rPr>
          <w:rFonts w:ascii="Verdana" w:hAnsi="Verdana"/>
          <w:sz w:val="18"/>
          <w:szCs w:val="18"/>
        </w:rPr>
        <w:t>the squad leader is</w:t>
      </w:r>
      <w:r w:rsidR="00713D46">
        <w:rPr>
          <w:rFonts w:ascii="Verdana" w:hAnsi="Verdana"/>
          <w:sz w:val="18"/>
          <w:szCs w:val="18"/>
        </w:rPr>
        <w:t xml:space="preserve"> Jesus Christ</w:t>
      </w:r>
      <w:r w:rsidR="0030322B">
        <w:rPr>
          <w:rFonts w:ascii="Verdana" w:hAnsi="Verdana"/>
          <w:sz w:val="18"/>
          <w:szCs w:val="18"/>
        </w:rPr>
        <w:t>, then the elders that follow Jesus</w:t>
      </w:r>
      <w:r w:rsidRPr="00A47297">
        <w:rPr>
          <w:rFonts w:ascii="Verdana" w:hAnsi="Verdana"/>
          <w:sz w:val="18"/>
          <w:szCs w:val="18"/>
        </w:rPr>
        <w:t>)</w:t>
      </w:r>
    </w:p>
    <w:p w14:paraId="5E80B9E6" w14:textId="77777777" w:rsidR="003F0BD6" w:rsidRPr="00A47297" w:rsidRDefault="003F0BD6" w:rsidP="003F0BD6">
      <w:pPr>
        <w:spacing w:after="0"/>
        <w:rPr>
          <w:rFonts w:ascii="Verdana" w:hAnsi="Verdana"/>
          <w:b/>
          <w:sz w:val="18"/>
          <w:szCs w:val="18"/>
        </w:rPr>
      </w:pPr>
    </w:p>
    <w:p w14:paraId="1A0B4793" w14:textId="3395E245" w:rsidR="003C1DE1" w:rsidRPr="003C1DE1" w:rsidRDefault="003C1DE1" w:rsidP="003C1DE1">
      <w:pPr>
        <w:spacing w:after="0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 xml:space="preserve">The Gospel is presented </w:t>
      </w:r>
      <w:r w:rsidR="00891942">
        <w:rPr>
          <w:rFonts w:ascii="Verdana" w:hAnsi="Verdana"/>
          <w:bCs/>
          <w:sz w:val="18"/>
          <w:szCs w:val="18"/>
        </w:rPr>
        <w:t xml:space="preserve">to us (Acts 1:8), then </w:t>
      </w:r>
      <w:r>
        <w:rPr>
          <w:rFonts w:ascii="Verdana" w:hAnsi="Verdana"/>
          <w:bCs/>
          <w:sz w:val="18"/>
          <w:szCs w:val="18"/>
        </w:rPr>
        <w:t xml:space="preserve">we repent and believe (Mark 1:15) </w:t>
      </w:r>
      <w:r w:rsidRPr="003C1DE1">
        <w:rPr>
          <w:rFonts w:ascii="Verdana" w:hAnsi="Verdana"/>
          <w:b/>
          <w:sz w:val="18"/>
          <w:szCs w:val="18"/>
        </w:rPr>
        <w:t>(Baby) John 3:3-8</w:t>
      </w:r>
    </w:p>
    <w:p w14:paraId="478A271C" w14:textId="77777777" w:rsidR="003C1DE1" w:rsidRDefault="003C1DE1" w:rsidP="003F0BD6">
      <w:pPr>
        <w:spacing w:after="0"/>
        <w:rPr>
          <w:rFonts w:ascii="Verdana" w:hAnsi="Verdana"/>
          <w:b/>
          <w:sz w:val="18"/>
          <w:szCs w:val="18"/>
        </w:rPr>
      </w:pPr>
    </w:p>
    <w:p w14:paraId="1965E0F3" w14:textId="6651E798" w:rsidR="003C1DE1" w:rsidRDefault="003F0BD6" w:rsidP="003F0BD6">
      <w:pPr>
        <w:spacing w:after="0"/>
        <w:rPr>
          <w:rFonts w:ascii="Verdana" w:hAnsi="Verdana"/>
          <w:bCs/>
          <w:sz w:val="18"/>
          <w:szCs w:val="18"/>
        </w:rPr>
      </w:pPr>
      <w:r w:rsidRPr="00D2213C">
        <w:rPr>
          <w:rFonts w:ascii="Verdana" w:hAnsi="Verdana"/>
          <w:b/>
          <w:sz w:val="18"/>
          <w:szCs w:val="18"/>
          <w:u w:val="single"/>
        </w:rPr>
        <w:t xml:space="preserve">NEW </w:t>
      </w:r>
      <w:proofErr w:type="spellStart"/>
      <w:r w:rsidRPr="00D2213C">
        <w:rPr>
          <w:rFonts w:ascii="Verdana" w:hAnsi="Verdana"/>
          <w:b/>
          <w:sz w:val="18"/>
          <w:szCs w:val="18"/>
          <w:u w:val="single"/>
        </w:rPr>
        <w:t>COnvert</w:t>
      </w:r>
      <w:proofErr w:type="spellEnd"/>
      <w:r w:rsidRPr="00A47297">
        <w:rPr>
          <w:rFonts w:ascii="Verdana" w:hAnsi="Verdana"/>
          <w:b/>
          <w:sz w:val="18"/>
          <w:szCs w:val="18"/>
        </w:rPr>
        <w:t xml:space="preserve"> </w:t>
      </w:r>
      <w:r w:rsidR="003C1DE1" w:rsidRPr="003C1DE1">
        <w:rPr>
          <w:rFonts w:ascii="Verdana" w:hAnsi="Verdana"/>
          <w:bCs/>
          <w:sz w:val="18"/>
          <w:szCs w:val="18"/>
        </w:rPr>
        <w:t xml:space="preserve">when </w:t>
      </w:r>
      <w:r w:rsidR="003C1DE1">
        <w:rPr>
          <w:rFonts w:ascii="Verdana" w:hAnsi="Verdana"/>
          <w:bCs/>
          <w:sz w:val="18"/>
          <w:szCs w:val="18"/>
        </w:rPr>
        <w:t>we begin a new life (2 Corinthians 5:1</w:t>
      </w:r>
      <w:r w:rsidR="003C26D0">
        <w:rPr>
          <w:rFonts w:ascii="Verdana" w:hAnsi="Verdana"/>
          <w:bCs/>
          <w:sz w:val="18"/>
          <w:szCs w:val="18"/>
        </w:rPr>
        <w:t>7</w:t>
      </w:r>
      <w:r w:rsidR="003C1DE1">
        <w:rPr>
          <w:rFonts w:ascii="Verdana" w:hAnsi="Verdana"/>
          <w:bCs/>
          <w:sz w:val="18"/>
          <w:szCs w:val="18"/>
        </w:rPr>
        <w:t>)</w:t>
      </w:r>
      <w:r w:rsidR="008D050E">
        <w:rPr>
          <w:rFonts w:ascii="Verdana" w:hAnsi="Verdana"/>
          <w:bCs/>
          <w:sz w:val="18"/>
          <w:szCs w:val="18"/>
        </w:rPr>
        <w:t xml:space="preserve"> </w:t>
      </w:r>
    </w:p>
    <w:p w14:paraId="0D44AB72" w14:textId="77777777" w:rsidR="003C1DE1" w:rsidRDefault="003C1DE1" w:rsidP="003F0BD6">
      <w:pPr>
        <w:spacing w:after="0"/>
        <w:rPr>
          <w:rFonts w:ascii="Verdana" w:hAnsi="Verdana"/>
          <w:bCs/>
          <w:sz w:val="18"/>
          <w:szCs w:val="18"/>
        </w:rPr>
      </w:pPr>
    </w:p>
    <w:p w14:paraId="486AEF26" w14:textId="01AFFAE8" w:rsidR="003F0BD6" w:rsidRDefault="0030322B" w:rsidP="003F0BD6">
      <w:pPr>
        <w:spacing w:after="0"/>
        <w:rPr>
          <w:rFonts w:ascii="Verdana" w:hAnsi="Verdana"/>
          <w:bCs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>Saved b</w:t>
      </w:r>
      <w:r w:rsidR="008D050E">
        <w:rPr>
          <w:rFonts w:ascii="Verdana" w:hAnsi="Verdana"/>
          <w:bCs/>
          <w:sz w:val="18"/>
          <w:szCs w:val="18"/>
        </w:rPr>
        <w:t>y grace and faith</w:t>
      </w:r>
      <w:r>
        <w:rPr>
          <w:rFonts w:ascii="Verdana" w:hAnsi="Verdana"/>
          <w:bCs/>
          <w:sz w:val="18"/>
          <w:szCs w:val="18"/>
        </w:rPr>
        <w:t>, a gift and not works</w:t>
      </w:r>
      <w:r w:rsidR="008D050E">
        <w:rPr>
          <w:rFonts w:ascii="Verdana" w:hAnsi="Verdana"/>
          <w:bCs/>
          <w:sz w:val="18"/>
          <w:szCs w:val="18"/>
        </w:rPr>
        <w:t xml:space="preserve"> (Ephesians 2:8-9) </w:t>
      </w:r>
      <w:r w:rsidR="00891942">
        <w:rPr>
          <w:rFonts w:ascii="Verdana" w:hAnsi="Verdana"/>
          <w:bCs/>
          <w:sz w:val="18"/>
          <w:szCs w:val="18"/>
        </w:rPr>
        <w:t>&amp;</w:t>
      </w:r>
      <w:r w:rsidR="008D050E">
        <w:rPr>
          <w:rFonts w:ascii="Verdana" w:hAnsi="Verdana"/>
          <w:bCs/>
          <w:sz w:val="18"/>
          <w:szCs w:val="18"/>
        </w:rPr>
        <w:t xml:space="preserve"> the </w:t>
      </w:r>
      <w:r w:rsidR="003C26D0">
        <w:rPr>
          <w:rFonts w:ascii="Verdana" w:hAnsi="Verdana"/>
          <w:bCs/>
          <w:sz w:val="18"/>
          <w:szCs w:val="18"/>
        </w:rPr>
        <w:t>w</w:t>
      </w:r>
      <w:r w:rsidR="008D050E">
        <w:rPr>
          <w:rFonts w:ascii="Verdana" w:hAnsi="Verdana"/>
          <w:bCs/>
          <w:sz w:val="18"/>
          <w:szCs w:val="18"/>
        </w:rPr>
        <w:t>ashing of regeneration</w:t>
      </w:r>
      <w:r w:rsidR="003C26D0">
        <w:rPr>
          <w:rFonts w:ascii="Verdana" w:hAnsi="Verdana"/>
          <w:bCs/>
          <w:sz w:val="18"/>
          <w:szCs w:val="18"/>
        </w:rPr>
        <w:t xml:space="preserve"> </w:t>
      </w:r>
      <w:r w:rsidR="008D050E">
        <w:rPr>
          <w:rFonts w:ascii="Verdana" w:hAnsi="Verdana"/>
          <w:bCs/>
          <w:sz w:val="18"/>
          <w:szCs w:val="18"/>
        </w:rPr>
        <w:t>(Titus 3:5</w:t>
      </w:r>
      <w:r w:rsidR="003C26D0">
        <w:rPr>
          <w:rFonts w:ascii="Verdana" w:hAnsi="Verdana"/>
          <w:bCs/>
          <w:sz w:val="18"/>
          <w:szCs w:val="18"/>
        </w:rPr>
        <w:t>a</w:t>
      </w:r>
      <w:r w:rsidR="008D050E">
        <w:rPr>
          <w:rFonts w:ascii="Verdana" w:hAnsi="Verdana"/>
          <w:bCs/>
          <w:sz w:val="18"/>
          <w:szCs w:val="18"/>
        </w:rPr>
        <w:t>)</w:t>
      </w:r>
    </w:p>
    <w:p w14:paraId="54DB4873" w14:textId="77777777" w:rsidR="008D050E" w:rsidRPr="00A47297" w:rsidRDefault="008D050E" w:rsidP="003F0BD6">
      <w:pPr>
        <w:spacing w:after="0"/>
        <w:rPr>
          <w:rFonts w:ascii="Verdana" w:hAnsi="Verdana"/>
          <w:b/>
          <w:sz w:val="18"/>
          <w:szCs w:val="18"/>
        </w:rPr>
      </w:pPr>
    </w:p>
    <w:p w14:paraId="49656FE1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--------------------------------------------------------------------------------------------------------------</w:t>
      </w:r>
    </w:p>
    <w:p w14:paraId="5381D3DE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</w:p>
    <w:p w14:paraId="36A9D047" w14:textId="07CE10F0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ab/>
      </w:r>
      <w:r w:rsidRPr="00A47297">
        <w:rPr>
          <w:rFonts w:ascii="Verdana" w:hAnsi="Verdana"/>
          <w:b/>
          <w:i/>
          <w:iCs/>
          <w:sz w:val="18"/>
          <w:szCs w:val="18"/>
        </w:rPr>
        <w:t>Doctrine</w:t>
      </w:r>
      <w:r w:rsidRPr="00A47297">
        <w:rPr>
          <w:rFonts w:ascii="Verdana" w:hAnsi="Verdana"/>
          <w:sz w:val="18"/>
          <w:szCs w:val="18"/>
        </w:rPr>
        <w:tab/>
        <w:t xml:space="preserve">Romans 1-11, </w:t>
      </w:r>
      <w:r w:rsidR="009648DE" w:rsidRPr="00A47297">
        <w:rPr>
          <w:rFonts w:ascii="Verdana" w:hAnsi="Verdana"/>
          <w:sz w:val="18"/>
          <w:szCs w:val="18"/>
        </w:rPr>
        <w:t>Ephesians 1-3</w:t>
      </w:r>
      <w:r w:rsidR="00713D46">
        <w:rPr>
          <w:rFonts w:ascii="Verdana" w:hAnsi="Verdana"/>
          <w:sz w:val="18"/>
          <w:szCs w:val="18"/>
        </w:rPr>
        <w:t xml:space="preserve">, </w:t>
      </w:r>
      <w:r w:rsidR="00713D46" w:rsidRPr="00A47297">
        <w:rPr>
          <w:rFonts w:ascii="Verdana" w:hAnsi="Verdana"/>
          <w:sz w:val="18"/>
          <w:szCs w:val="18"/>
        </w:rPr>
        <w:t>1 Corinthians 3:1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A47297">
        <w:rPr>
          <w:rFonts w:ascii="Verdana" w:hAnsi="Verdana"/>
          <w:b/>
          <w:sz w:val="18"/>
          <w:szCs w:val="18"/>
        </w:rPr>
        <w:t>(</w:t>
      </w:r>
      <w:r w:rsidR="008D050E">
        <w:rPr>
          <w:rFonts w:ascii="Verdana" w:hAnsi="Verdana"/>
          <w:b/>
          <w:sz w:val="18"/>
          <w:szCs w:val="18"/>
        </w:rPr>
        <w:t>Little Children</w:t>
      </w:r>
      <w:r w:rsidRPr="00A47297">
        <w:rPr>
          <w:rFonts w:ascii="Verdana" w:hAnsi="Verdana"/>
          <w:b/>
          <w:sz w:val="18"/>
          <w:szCs w:val="18"/>
        </w:rPr>
        <w:t>)</w:t>
      </w:r>
      <w:r w:rsidRPr="009648DE">
        <w:rPr>
          <w:rFonts w:ascii="Verdana" w:hAnsi="Verdana"/>
          <w:bCs/>
          <w:sz w:val="18"/>
          <w:szCs w:val="18"/>
          <w:lang w:eastAsia="ko-KR"/>
        </w:rPr>
        <w:t xml:space="preserve"> </w:t>
      </w:r>
      <w:r w:rsidR="009648DE" w:rsidRPr="009648DE">
        <w:rPr>
          <w:rFonts w:ascii="Verdana" w:hAnsi="Verdana"/>
          <w:b/>
          <w:sz w:val="18"/>
          <w:szCs w:val="18"/>
          <w:lang w:eastAsia="ko-KR"/>
        </w:rPr>
        <w:t>1 John 2:12-1</w:t>
      </w:r>
      <w:r w:rsidR="007B390C">
        <w:rPr>
          <w:rFonts w:ascii="Verdana" w:hAnsi="Verdana"/>
          <w:b/>
          <w:sz w:val="18"/>
          <w:szCs w:val="18"/>
          <w:lang w:eastAsia="ko-KR"/>
        </w:rPr>
        <w:t>3</w:t>
      </w:r>
    </w:p>
    <w:p w14:paraId="2BA80B76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</w:p>
    <w:p w14:paraId="68CC7546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D2213C">
        <w:rPr>
          <w:rFonts w:ascii="Verdana" w:hAnsi="Verdana"/>
          <w:b/>
          <w:bCs/>
          <w:sz w:val="18"/>
          <w:szCs w:val="18"/>
          <w:u w:val="single"/>
        </w:rPr>
        <w:t>BASIC DISCIPLE</w:t>
      </w:r>
      <w:r>
        <w:rPr>
          <w:rFonts w:ascii="Verdana" w:hAnsi="Verdana"/>
          <w:sz w:val="18"/>
          <w:szCs w:val="18"/>
        </w:rPr>
        <w:t xml:space="preserve"> </w:t>
      </w:r>
      <w:r w:rsidRPr="00C81467">
        <w:rPr>
          <w:rFonts w:ascii="Verdana" w:hAnsi="Verdana"/>
          <w:sz w:val="18"/>
          <w:szCs w:val="18"/>
        </w:rPr>
        <w:t>ESTABLISHED</w:t>
      </w:r>
      <w:r w:rsidRPr="00A47297">
        <w:rPr>
          <w:rFonts w:ascii="Verdana" w:hAnsi="Verdana"/>
          <w:sz w:val="18"/>
          <w:szCs w:val="18"/>
        </w:rPr>
        <w:t xml:space="preserve"> or GROUNDED in the faith (Ephesians 4:13, UNITY of the faith)</w:t>
      </w:r>
    </w:p>
    <w:p w14:paraId="06BBDC3E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ab/>
      </w:r>
      <w:r w:rsidRPr="00A47297">
        <w:rPr>
          <w:rFonts w:ascii="Verdana" w:hAnsi="Verdana"/>
          <w:sz w:val="18"/>
          <w:szCs w:val="18"/>
        </w:rPr>
        <w:tab/>
      </w:r>
      <w:r w:rsidRPr="00A47297">
        <w:rPr>
          <w:rFonts w:ascii="Verdana" w:hAnsi="Verdana"/>
          <w:sz w:val="18"/>
          <w:szCs w:val="18"/>
        </w:rPr>
        <w:tab/>
      </w:r>
    </w:p>
    <w:p w14:paraId="6FFCF9E2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1</w:t>
      </w:r>
      <w:r w:rsidRPr="00A47297">
        <w:rPr>
          <w:rFonts w:ascii="Verdana" w:hAnsi="Verdana"/>
          <w:sz w:val="18"/>
          <w:szCs w:val="18"/>
          <w:vertAlign w:val="superscript"/>
        </w:rPr>
        <w:t>ST</w:t>
      </w:r>
      <w:r w:rsidRPr="00A47297">
        <w:rPr>
          <w:rFonts w:ascii="Verdana" w:hAnsi="Verdana"/>
          <w:sz w:val="18"/>
          <w:szCs w:val="18"/>
        </w:rPr>
        <w:tab/>
      </w:r>
      <w:proofErr w:type="spellStart"/>
      <w:r w:rsidRPr="00A47297">
        <w:rPr>
          <w:rFonts w:ascii="Verdana" w:hAnsi="Verdana"/>
          <w:sz w:val="18"/>
          <w:szCs w:val="18"/>
        </w:rPr>
        <w:t>COntent</w:t>
      </w:r>
      <w:proofErr w:type="spellEnd"/>
      <w:r w:rsidRPr="00A47297">
        <w:rPr>
          <w:rFonts w:ascii="Verdana" w:hAnsi="Verdana"/>
          <w:sz w:val="18"/>
          <w:szCs w:val="18"/>
        </w:rPr>
        <w:tab/>
      </w:r>
      <w:r w:rsidRPr="00A47297">
        <w:rPr>
          <w:rFonts w:ascii="Verdana" w:hAnsi="Verdana"/>
          <w:sz w:val="18"/>
          <w:szCs w:val="18"/>
        </w:rPr>
        <w:tab/>
      </w:r>
      <w:r w:rsidRPr="00A47297">
        <w:rPr>
          <w:rFonts w:ascii="Verdana" w:hAnsi="Verdana"/>
          <w:i/>
          <w:iCs/>
          <w:sz w:val="18"/>
          <w:szCs w:val="18"/>
        </w:rPr>
        <w:t xml:space="preserve">Fire Team Leader # </w:t>
      </w:r>
      <w:proofErr w:type="gramStart"/>
      <w:r w:rsidRPr="00A47297">
        <w:rPr>
          <w:rFonts w:ascii="Verdana" w:hAnsi="Verdana"/>
          <w:i/>
          <w:iCs/>
          <w:sz w:val="18"/>
          <w:szCs w:val="18"/>
        </w:rPr>
        <w:t>1</w:t>
      </w:r>
      <w:r w:rsidRPr="00A47297">
        <w:rPr>
          <w:rFonts w:ascii="Verdana" w:hAnsi="Verdana"/>
          <w:i/>
          <w:iCs/>
          <w:sz w:val="18"/>
          <w:szCs w:val="18"/>
          <w:lang w:eastAsia="ko-KR"/>
        </w:rPr>
        <w:t xml:space="preserve">  </w:t>
      </w:r>
      <w:r w:rsidRPr="00A47297">
        <w:rPr>
          <w:rFonts w:ascii="Verdana" w:hAnsi="Verdana"/>
          <w:i/>
          <w:iCs/>
          <w:sz w:val="18"/>
          <w:szCs w:val="18"/>
          <w:lang w:eastAsia="ko-KR"/>
        </w:rPr>
        <w:tab/>
      </w:r>
      <w:proofErr w:type="gramEnd"/>
      <w:r w:rsidRPr="00A47297">
        <w:rPr>
          <w:rFonts w:ascii="Verdana" w:hAnsi="Verdana"/>
          <w:sz w:val="18"/>
          <w:szCs w:val="18"/>
        </w:rPr>
        <w:t>(Applies to All)</w:t>
      </w:r>
    </w:p>
    <w:p w14:paraId="570B3841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2</w:t>
      </w:r>
      <w:r w:rsidRPr="00A47297">
        <w:rPr>
          <w:rFonts w:ascii="Verdana" w:hAnsi="Verdana"/>
          <w:sz w:val="18"/>
          <w:szCs w:val="18"/>
          <w:vertAlign w:val="superscript"/>
        </w:rPr>
        <w:t>nd</w:t>
      </w:r>
      <w:r w:rsidRPr="00A47297">
        <w:rPr>
          <w:rFonts w:ascii="Verdana" w:hAnsi="Verdana"/>
          <w:sz w:val="18"/>
          <w:szCs w:val="18"/>
        </w:rPr>
        <w:tab/>
      </w:r>
      <w:proofErr w:type="spellStart"/>
      <w:r w:rsidRPr="00A47297">
        <w:rPr>
          <w:rFonts w:ascii="Verdana" w:hAnsi="Verdana"/>
          <w:sz w:val="18"/>
          <w:szCs w:val="18"/>
        </w:rPr>
        <w:t>COntext</w:t>
      </w:r>
      <w:proofErr w:type="spellEnd"/>
      <w:r w:rsidRPr="00A47297">
        <w:rPr>
          <w:rFonts w:ascii="Verdana" w:hAnsi="Verdana"/>
          <w:sz w:val="18"/>
          <w:szCs w:val="18"/>
        </w:rPr>
        <w:tab/>
      </w:r>
      <w:r w:rsidRPr="00A47297">
        <w:rPr>
          <w:rFonts w:ascii="Verdana" w:hAnsi="Verdana"/>
          <w:sz w:val="18"/>
          <w:szCs w:val="18"/>
        </w:rPr>
        <w:tab/>
      </w:r>
      <w:r w:rsidRPr="00A47297">
        <w:rPr>
          <w:rFonts w:ascii="Verdana" w:hAnsi="Verdana"/>
          <w:i/>
          <w:iCs/>
          <w:sz w:val="18"/>
          <w:szCs w:val="18"/>
        </w:rPr>
        <w:t>Automatic Rifleman</w:t>
      </w:r>
      <w:r w:rsidRPr="00A47297">
        <w:rPr>
          <w:rFonts w:ascii="Verdana" w:hAnsi="Verdana"/>
          <w:i/>
          <w:iCs/>
          <w:sz w:val="18"/>
          <w:szCs w:val="18"/>
          <w:lang w:eastAsia="ko-KR"/>
        </w:rPr>
        <w:t xml:space="preserve">    </w:t>
      </w:r>
      <w:r w:rsidRPr="00A47297">
        <w:rPr>
          <w:rFonts w:ascii="Verdana" w:hAnsi="Verdana"/>
          <w:i/>
          <w:iCs/>
          <w:sz w:val="18"/>
          <w:szCs w:val="18"/>
          <w:lang w:eastAsia="ko-KR"/>
        </w:rPr>
        <w:tab/>
      </w:r>
      <w:r w:rsidRPr="00A47297">
        <w:rPr>
          <w:rFonts w:ascii="Verdana" w:hAnsi="Verdana"/>
          <w:sz w:val="18"/>
          <w:szCs w:val="18"/>
        </w:rPr>
        <w:t>(Applies to Many)</w:t>
      </w:r>
    </w:p>
    <w:p w14:paraId="6479F7D8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3</w:t>
      </w:r>
      <w:r w:rsidRPr="00A47297">
        <w:rPr>
          <w:rFonts w:ascii="Verdana" w:hAnsi="Verdana"/>
          <w:sz w:val="18"/>
          <w:szCs w:val="18"/>
          <w:vertAlign w:val="superscript"/>
        </w:rPr>
        <w:t>rd</w:t>
      </w:r>
      <w:r w:rsidRPr="00A47297">
        <w:rPr>
          <w:rFonts w:ascii="Verdana" w:hAnsi="Verdana"/>
          <w:sz w:val="18"/>
          <w:szCs w:val="18"/>
        </w:rPr>
        <w:tab/>
      </w:r>
      <w:proofErr w:type="spellStart"/>
      <w:r w:rsidRPr="00A47297">
        <w:rPr>
          <w:rFonts w:ascii="Verdana" w:hAnsi="Verdana"/>
          <w:sz w:val="18"/>
          <w:szCs w:val="18"/>
        </w:rPr>
        <w:t>COncise</w:t>
      </w:r>
      <w:proofErr w:type="spellEnd"/>
      <w:r w:rsidRPr="00A47297">
        <w:rPr>
          <w:rFonts w:ascii="Verdana" w:hAnsi="Verdana"/>
          <w:sz w:val="18"/>
          <w:szCs w:val="18"/>
        </w:rPr>
        <w:tab/>
      </w:r>
      <w:r w:rsidRPr="00A47297">
        <w:rPr>
          <w:rFonts w:ascii="Verdana" w:hAnsi="Verdana"/>
          <w:sz w:val="18"/>
          <w:szCs w:val="18"/>
        </w:rPr>
        <w:tab/>
      </w:r>
      <w:r w:rsidRPr="00A47297">
        <w:rPr>
          <w:rFonts w:ascii="Verdana" w:hAnsi="Verdana"/>
          <w:i/>
          <w:iCs/>
          <w:sz w:val="18"/>
          <w:szCs w:val="18"/>
        </w:rPr>
        <w:t>Rifleman #1</w:t>
      </w:r>
      <w:r w:rsidRPr="00A47297">
        <w:rPr>
          <w:rFonts w:ascii="Verdana" w:hAnsi="Verdana"/>
          <w:sz w:val="18"/>
          <w:szCs w:val="18"/>
        </w:rPr>
        <w:tab/>
      </w:r>
      <w:r w:rsidRPr="00A47297">
        <w:rPr>
          <w:rFonts w:ascii="Verdana" w:hAnsi="Verdana"/>
          <w:sz w:val="18"/>
          <w:szCs w:val="18"/>
          <w:lang w:eastAsia="ko-KR"/>
        </w:rPr>
        <w:t xml:space="preserve">        </w:t>
      </w:r>
      <w:r w:rsidRPr="00A47297">
        <w:rPr>
          <w:rFonts w:ascii="Verdana" w:hAnsi="Verdana"/>
          <w:sz w:val="18"/>
          <w:szCs w:val="18"/>
          <w:lang w:eastAsia="ko-KR"/>
        </w:rPr>
        <w:tab/>
      </w:r>
      <w:r w:rsidRPr="00A47297">
        <w:rPr>
          <w:rFonts w:ascii="Verdana" w:hAnsi="Verdana"/>
          <w:sz w:val="18"/>
          <w:szCs w:val="18"/>
        </w:rPr>
        <w:t>(Applies to Few)</w:t>
      </w:r>
    </w:p>
    <w:p w14:paraId="3625F854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4</w:t>
      </w:r>
      <w:r w:rsidRPr="00A47297">
        <w:rPr>
          <w:rFonts w:ascii="Verdana" w:hAnsi="Verdana"/>
          <w:sz w:val="18"/>
          <w:szCs w:val="18"/>
          <w:vertAlign w:val="superscript"/>
        </w:rPr>
        <w:t>th</w:t>
      </w:r>
      <w:r w:rsidRPr="00A47297">
        <w:rPr>
          <w:rFonts w:ascii="Verdana" w:hAnsi="Verdana"/>
          <w:sz w:val="18"/>
          <w:szCs w:val="18"/>
        </w:rPr>
        <w:tab/>
      </w:r>
      <w:proofErr w:type="spellStart"/>
      <w:r w:rsidRPr="00A47297">
        <w:rPr>
          <w:rFonts w:ascii="Verdana" w:hAnsi="Verdana"/>
          <w:sz w:val="18"/>
          <w:szCs w:val="18"/>
        </w:rPr>
        <w:t>C</w:t>
      </w:r>
      <w:r w:rsidRPr="00A47297">
        <w:rPr>
          <w:rFonts w:ascii="Verdana" w:hAnsi="Verdana"/>
          <w:sz w:val="18"/>
          <w:szCs w:val="18"/>
          <w:lang w:eastAsia="ko-KR"/>
        </w:rPr>
        <w:t>O</w:t>
      </w:r>
      <w:r w:rsidRPr="00A47297">
        <w:rPr>
          <w:rFonts w:ascii="Verdana" w:hAnsi="Verdana"/>
          <w:sz w:val="18"/>
          <w:szCs w:val="18"/>
        </w:rPr>
        <w:t>ncept</w:t>
      </w:r>
      <w:proofErr w:type="spellEnd"/>
      <w:r w:rsidRPr="00A47297">
        <w:rPr>
          <w:rFonts w:ascii="Verdana" w:hAnsi="Verdana"/>
          <w:sz w:val="18"/>
          <w:szCs w:val="18"/>
          <w:lang w:eastAsia="ko-KR"/>
        </w:rPr>
        <w:t xml:space="preserve"> </w:t>
      </w:r>
      <w:r w:rsidRPr="00A47297">
        <w:rPr>
          <w:rFonts w:ascii="Verdana" w:hAnsi="Verdana"/>
          <w:sz w:val="18"/>
          <w:szCs w:val="18"/>
          <w:lang w:eastAsia="ko-KR"/>
        </w:rPr>
        <w:tab/>
      </w:r>
      <w:r w:rsidRPr="00A47297">
        <w:rPr>
          <w:rFonts w:ascii="Verdana" w:hAnsi="Verdana"/>
          <w:sz w:val="18"/>
          <w:szCs w:val="18"/>
          <w:lang w:eastAsia="ko-KR"/>
        </w:rPr>
        <w:tab/>
      </w:r>
      <w:r w:rsidRPr="00A47297">
        <w:rPr>
          <w:rFonts w:ascii="Verdana" w:hAnsi="Verdana"/>
          <w:i/>
          <w:sz w:val="18"/>
          <w:szCs w:val="18"/>
        </w:rPr>
        <w:t>Rifleman #2</w:t>
      </w:r>
      <w:r w:rsidRPr="00A47297">
        <w:rPr>
          <w:rFonts w:ascii="Verdana" w:hAnsi="Verdana"/>
          <w:sz w:val="18"/>
          <w:szCs w:val="18"/>
          <w:lang w:eastAsia="ko-KR"/>
        </w:rPr>
        <w:t xml:space="preserve">    </w:t>
      </w:r>
      <w:r w:rsidRPr="00A47297">
        <w:rPr>
          <w:rFonts w:ascii="Verdana" w:hAnsi="Verdana"/>
          <w:sz w:val="18"/>
          <w:szCs w:val="18"/>
          <w:lang w:eastAsia="ko-KR"/>
        </w:rPr>
        <w:tab/>
      </w:r>
      <w:r w:rsidRPr="00A47297">
        <w:rPr>
          <w:rFonts w:ascii="Verdana" w:hAnsi="Verdana"/>
          <w:sz w:val="18"/>
          <w:szCs w:val="18"/>
          <w:lang w:eastAsia="ko-KR"/>
        </w:rPr>
        <w:tab/>
      </w:r>
      <w:r w:rsidRPr="00A47297">
        <w:rPr>
          <w:rFonts w:ascii="Verdana" w:hAnsi="Verdana"/>
          <w:sz w:val="18"/>
          <w:szCs w:val="18"/>
        </w:rPr>
        <w:t xml:space="preserve">(Principle or Law of the Spirit, Trust - Time) </w:t>
      </w:r>
    </w:p>
    <w:p w14:paraId="69B486B4" w14:textId="77777777" w:rsidR="003F0BD6" w:rsidRDefault="003F0BD6" w:rsidP="003F0BD6">
      <w:pPr>
        <w:spacing w:after="0"/>
        <w:rPr>
          <w:rFonts w:ascii="Verdana" w:hAnsi="Verdana"/>
          <w:sz w:val="18"/>
          <w:szCs w:val="18"/>
        </w:rPr>
      </w:pPr>
    </w:p>
    <w:p w14:paraId="4DA09F93" w14:textId="1AD15BDE" w:rsidR="003F0BD6" w:rsidRPr="00A47297" w:rsidRDefault="00B94957" w:rsidP="003F0BD6">
      <w:pPr>
        <w:spacing w:after="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hall we continue in sin that grace may abound, God forbid (Romans 6:1)</w:t>
      </w:r>
      <w:r w:rsidR="00891942">
        <w:rPr>
          <w:rFonts w:ascii="Verdana" w:hAnsi="Verdana"/>
          <w:sz w:val="18"/>
          <w:szCs w:val="18"/>
        </w:rPr>
        <w:t xml:space="preserve"> &amp;</w:t>
      </w:r>
      <w:r w:rsidR="008D050E">
        <w:rPr>
          <w:rFonts w:ascii="Verdana" w:hAnsi="Verdana"/>
          <w:sz w:val="18"/>
          <w:szCs w:val="18"/>
        </w:rPr>
        <w:t xml:space="preserve"> Renewing of the Holy Spirit (Titus 3:5b)</w:t>
      </w:r>
    </w:p>
    <w:p w14:paraId="2616B1BB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</w:p>
    <w:p w14:paraId="4FAD18EA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--------------------------------------------------------------------------------------------------------------</w:t>
      </w:r>
    </w:p>
    <w:p w14:paraId="3EA1BBE0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  <w:lang w:eastAsia="ko-KR"/>
        </w:rPr>
      </w:pPr>
    </w:p>
    <w:p w14:paraId="5DB1454F" w14:textId="74D5A633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ab/>
      </w:r>
      <w:r w:rsidRPr="00A47297">
        <w:rPr>
          <w:rFonts w:ascii="Verdana" w:hAnsi="Verdana"/>
          <w:b/>
          <w:i/>
          <w:iCs/>
          <w:sz w:val="18"/>
          <w:szCs w:val="18"/>
        </w:rPr>
        <w:t>Practice</w:t>
      </w:r>
      <w:proofErr w:type="gramStart"/>
      <w:r w:rsidRPr="00A47297">
        <w:rPr>
          <w:rFonts w:ascii="Verdana" w:hAnsi="Verdana"/>
          <w:sz w:val="18"/>
          <w:szCs w:val="18"/>
        </w:rPr>
        <w:tab/>
        <w:t xml:space="preserve">  Romans</w:t>
      </w:r>
      <w:proofErr w:type="gramEnd"/>
      <w:r w:rsidRPr="00A47297">
        <w:rPr>
          <w:rFonts w:ascii="Verdana" w:hAnsi="Verdana"/>
          <w:sz w:val="18"/>
          <w:szCs w:val="18"/>
        </w:rPr>
        <w:t xml:space="preserve"> 12-16, Ephesians 4-6</w:t>
      </w:r>
      <w:r w:rsidR="00891942">
        <w:rPr>
          <w:rFonts w:ascii="Verdana" w:hAnsi="Verdana"/>
          <w:sz w:val="18"/>
          <w:szCs w:val="18"/>
        </w:rPr>
        <w:t>, Matthew 18</w:t>
      </w:r>
      <w:r w:rsidRPr="00A47297">
        <w:rPr>
          <w:rFonts w:ascii="Verdana" w:hAnsi="Verdana"/>
          <w:sz w:val="18"/>
          <w:szCs w:val="18"/>
        </w:rPr>
        <w:t xml:space="preserve"> </w:t>
      </w:r>
      <w:r w:rsidR="003C1DE1" w:rsidRPr="00A47297">
        <w:rPr>
          <w:rFonts w:ascii="Verdana" w:hAnsi="Verdana"/>
          <w:b/>
          <w:sz w:val="18"/>
          <w:szCs w:val="18"/>
        </w:rPr>
        <w:t>(Young Man)</w:t>
      </w:r>
      <w:r w:rsidR="003C1DE1">
        <w:rPr>
          <w:rFonts w:ascii="Verdana" w:hAnsi="Verdana"/>
          <w:b/>
          <w:sz w:val="18"/>
          <w:szCs w:val="18"/>
        </w:rPr>
        <w:t xml:space="preserve"> 1 John 2:13-14</w:t>
      </w:r>
      <w:r w:rsidRPr="00A47297">
        <w:rPr>
          <w:rFonts w:ascii="Verdana" w:hAnsi="Verdana"/>
          <w:sz w:val="18"/>
          <w:szCs w:val="18"/>
        </w:rPr>
        <w:t xml:space="preserve">  </w:t>
      </w:r>
    </w:p>
    <w:p w14:paraId="74BCC5BB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</w:p>
    <w:p w14:paraId="08FA9591" w14:textId="69BB795A" w:rsidR="003F0BD6" w:rsidRPr="00A47297" w:rsidRDefault="003F0BD6" w:rsidP="003F0BD6">
      <w:pPr>
        <w:spacing w:after="0"/>
        <w:rPr>
          <w:rFonts w:ascii="Verdana" w:hAnsi="Verdana"/>
          <w:b/>
          <w:sz w:val="18"/>
          <w:szCs w:val="18"/>
        </w:rPr>
      </w:pPr>
      <w:r w:rsidRPr="00A47297">
        <w:rPr>
          <w:rFonts w:ascii="Verdana" w:hAnsi="Verdana"/>
          <w:b/>
          <w:sz w:val="18"/>
          <w:szCs w:val="18"/>
          <w:u w:val="single"/>
        </w:rPr>
        <w:t>MINISTERING DISCIPLE</w:t>
      </w:r>
      <w:r w:rsidRPr="00A47297">
        <w:rPr>
          <w:rFonts w:ascii="Verdana" w:hAnsi="Verdana"/>
          <w:sz w:val="18"/>
          <w:szCs w:val="18"/>
        </w:rPr>
        <w:t xml:space="preserve"> (Equip the saints for Labor, character development)</w:t>
      </w:r>
    </w:p>
    <w:p w14:paraId="10488E41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</w:p>
    <w:p w14:paraId="4A861E64" w14:textId="03E4B592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5</w:t>
      </w:r>
      <w:r w:rsidRPr="00A47297">
        <w:rPr>
          <w:rFonts w:ascii="Verdana" w:hAnsi="Verdana"/>
          <w:sz w:val="18"/>
          <w:szCs w:val="18"/>
          <w:vertAlign w:val="superscript"/>
        </w:rPr>
        <w:t>th</w:t>
      </w:r>
      <w:r w:rsidRPr="00A47297">
        <w:rPr>
          <w:rFonts w:ascii="Verdana" w:hAnsi="Verdana"/>
          <w:sz w:val="18"/>
          <w:szCs w:val="18"/>
        </w:rPr>
        <w:t xml:space="preserve"> </w:t>
      </w:r>
      <w:r w:rsidRPr="00A47297">
        <w:rPr>
          <w:rFonts w:ascii="Verdana" w:hAnsi="Verdana"/>
          <w:sz w:val="18"/>
          <w:szCs w:val="18"/>
        </w:rPr>
        <w:tab/>
      </w:r>
      <w:proofErr w:type="spellStart"/>
      <w:r w:rsidRPr="00A47297">
        <w:rPr>
          <w:rFonts w:ascii="Verdana" w:hAnsi="Verdana"/>
          <w:sz w:val="18"/>
          <w:szCs w:val="18"/>
        </w:rPr>
        <w:t>COnfirm</w:t>
      </w:r>
      <w:proofErr w:type="spellEnd"/>
      <w:r w:rsidRPr="00A47297">
        <w:rPr>
          <w:rFonts w:ascii="Verdana" w:hAnsi="Verdana"/>
          <w:sz w:val="18"/>
          <w:szCs w:val="18"/>
        </w:rPr>
        <w:t xml:space="preserve"> or </w:t>
      </w:r>
      <w:proofErr w:type="spellStart"/>
      <w:r w:rsidRPr="00A47297">
        <w:rPr>
          <w:rFonts w:ascii="Verdana" w:hAnsi="Verdana"/>
          <w:sz w:val="18"/>
          <w:szCs w:val="18"/>
        </w:rPr>
        <w:t>COnvict</w:t>
      </w:r>
      <w:proofErr w:type="spellEnd"/>
      <w:r w:rsidRPr="00A47297">
        <w:rPr>
          <w:rFonts w:ascii="Verdana" w:hAnsi="Verdana"/>
          <w:sz w:val="18"/>
          <w:szCs w:val="18"/>
        </w:rPr>
        <w:t xml:space="preserve"> </w:t>
      </w:r>
      <w:r w:rsidRPr="00A47297">
        <w:rPr>
          <w:rFonts w:ascii="Verdana" w:hAnsi="Verdana"/>
          <w:sz w:val="18"/>
          <w:szCs w:val="18"/>
          <w:lang w:eastAsia="ko-KR"/>
        </w:rPr>
        <w:t xml:space="preserve">     </w:t>
      </w:r>
      <w:r w:rsidR="00B0415F">
        <w:rPr>
          <w:rFonts w:ascii="Verdana" w:hAnsi="Verdana"/>
          <w:sz w:val="18"/>
          <w:szCs w:val="18"/>
          <w:lang w:eastAsia="ko-KR"/>
        </w:rPr>
        <w:t xml:space="preserve"> </w:t>
      </w:r>
      <w:r w:rsidRPr="00A47297">
        <w:rPr>
          <w:rFonts w:ascii="Verdana" w:hAnsi="Verdana"/>
          <w:i/>
          <w:iCs/>
          <w:sz w:val="18"/>
          <w:szCs w:val="18"/>
        </w:rPr>
        <w:t xml:space="preserve">Fire Team Leader # 2 </w:t>
      </w:r>
      <w:r w:rsidRPr="00A47297">
        <w:rPr>
          <w:rFonts w:ascii="Verdana" w:hAnsi="Verdana"/>
          <w:i/>
          <w:iCs/>
          <w:sz w:val="18"/>
          <w:szCs w:val="18"/>
        </w:rPr>
        <w:tab/>
      </w:r>
      <w:r w:rsidRPr="00A47297">
        <w:rPr>
          <w:rFonts w:ascii="Verdana" w:hAnsi="Verdana"/>
          <w:sz w:val="18"/>
          <w:szCs w:val="18"/>
        </w:rPr>
        <w:t>(Obedience or Disobedience)</w:t>
      </w:r>
    </w:p>
    <w:p w14:paraId="1648C6CF" w14:textId="5F67008F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6</w:t>
      </w:r>
      <w:r w:rsidRPr="00A47297">
        <w:rPr>
          <w:rFonts w:ascii="Verdana" w:hAnsi="Verdana"/>
          <w:sz w:val="18"/>
          <w:szCs w:val="18"/>
          <w:vertAlign w:val="superscript"/>
        </w:rPr>
        <w:t>th</w:t>
      </w:r>
      <w:r w:rsidRPr="00A47297">
        <w:rPr>
          <w:rFonts w:ascii="Verdana" w:hAnsi="Verdana"/>
          <w:sz w:val="18"/>
          <w:szCs w:val="18"/>
        </w:rPr>
        <w:tab/>
      </w:r>
      <w:proofErr w:type="spellStart"/>
      <w:r w:rsidRPr="00A47297">
        <w:rPr>
          <w:rFonts w:ascii="Verdana" w:hAnsi="Verdana"/>
          <w:sz w:val="18"/>
          <w:szCs w:val="18"/>
        </w:rPr>
        <w:t>COmfort</w:t>
      </w:r>
      <w:proofErr w:type="spellEnd"/>
      <w:r w:rsidRPr="00A47297">
        <w:rPr>
          <w:rFonts w:ascii="Verdana" w:hAnsi="Verdana"/>
          <w:sz w:val="18"/>
          <w:szCs w:val="18"/>
        </w:rPr>
        <w:t xml:space="preserve"> or </w:t>
      </w:r>
      <w:proofErr w:type="spellStart"/>
      <w:r w:rsidRPr="00A47297">
        <w:rPr>
          <w:rFonts w:ascii="Verdana" w:hAnsi="Verdana"/>
          <w:sz w:val="18"/>
          <w:szCs w:val="18"/>
        </w:rPr>
        <w:t>COnfess</w:t>
      </w:r>
      <w:proofErr w:type="spellEnd"/>
      <w:r w:rsidRPr="00A47297">
        <w:rPr>
          <w:rFonts w:ascii="Verdana" w:hAnsi="Verdana"/>
          <w:sz w:val="18"/>
          <w:szCs w:val="18"/>
        </w:rPr>
        <w:t xml:space="preserve"> </w:t>
      </w:r>
      <w:r w:rsidRPr="00A47297">
        <w:rPr>
          <w:rFonts w:ascii="Verdana" w:hAnsi="Verdana"/>
          <w:i/>
          <w:iCs/>
          <w:sz w:val="18"/>
          <w:szCs w:val="18"/>
        </w:rPr>
        <w:t xml:space="preserve">   </w:t>
      </w:r>
      <w:r w:rsidR="00B0415F">
        <w:rPr>
          <w:rFonts w:ascii="Verdana" w:hAnsi="Verdana"/>
          <w:i/>
          <w:iCs/>
          <w:sz w:val="18"/>
          <w:szCs w:val="18"/>
        </w:rPr>
        <w:t xml:space="preserve"> </w:t>
      </w:r>
      <w:r w:rsidRPr="00A47297">
        <w:rPr>
          <w:rFonts w:ascii="Verdana" w:hAnsi="Verdana"/>
          <w:i/>
          <w:iCs/>
          <w:sz w:val="18"/>
          <w:szCs w:val="18"/>
        </w:rPr>
        <w:t xml:space="preserve"> Automatic </w:t>
      </w:r>
      <w:proofErr w:type="gramStart"/>
      <w:r w:rsidRPr="00A47297">
        <w:rPr>
          <w:rFonts w:ascii="Verdana" w:hAnsi="Verdana"/>
          <w:i/>
          <w:iCs/>
          <w:sz w:val="18"/>
          <w:szCs w:val="18"/>
        </w:rPr>
        <w:t>Rifleman</w:t>
      </w:r>
      <w:r w:rsidRPr="00A47297">
        <w:rPr>
          <w:rFonts w:ascii="Verdana" w:hAnsi="Verdana"/>
          <w:sz w:val="18"/>
          <w:szCs w:val="18"/>
        </w:rPr>
        <w:t xml:space="preserve">  </w:t>
      </w:r>
      <w:r w:rsidRPr="00A47297">
        <w:rPr>
          <w:rFonts w:ascii="Verdana" w:hAnsi="Verdana"/>
          <w:sz w:val="18"/>
          <w:szCs w:val="18"/>
        </w:rPr>
        <w:tab/>
      </w:r>
      <w:proofErr w:type="gramEnd"/>
      <w:r w:rsidRPr="00A47297">
        <w:rPr>
          <w:rFonts w:ascii="Verdana" w:hAnsi="Verdana"/>
          <w:sz w:val="18"/>
          <w:szCs w:val="18"/>
        </w:rPr>
        <w:t>(Holy Spirit Comforts or Convicts</w:t>
      </w:r>
      <w:r w:rsidRPr="00A47297">
        <w:rPr>
          <w:rFonts w:ascii="Verdana" w:hAnsi="Verdana"/>
          <w:sz w:val="18"/>
          <w:szCs w:val="18"/>
          <w:lang w:eastAsia="ko-KR"/>
        </w:rPr>
        <w:t>)</w:t>
      </w:r>
      <w:r w:rsidRPr="00A47297">
        <w:rPr>
          <w:rFonts w:ascii="Verdana" w:hAnsi="Verdana"/>
          <w:sz w:val="18"/>
          <w:szCs w:val="18"/>
        </w:rPr>
        <w:t xml:space="preserve">  </w:t>
      </w:r>
    </w:p>
    <w:p w14:paraId="00FFBCEF" w14:textId="0CC775D6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7</w:t>
      </w:r>
      <w:r w:rsidRPr="00A47297">
        <w:rPr>
          <w:rFonts w:ascii="Verdana" w:hAnsi="Verdana"/>
          <w:sz w:val="18"/>
          <w:szCs w:val="18"/>
          <w:vertAlign w:val="superscript"/>
        </w:rPr>
        <w:t>th</w:t>
      </w:r>
      <w:r w:rsidR="00B0415F">
        <w:rPr>
          <w:rFonts w:ascii="Verdana" w:hAnsi="Verdana"/>
          <w:sz w:val="18"/>
          <w:szCs w:val="18"/>
          <w:vertAlign w:val="superscript"/>
        </w:rPr>
        <w:tab/>
      </w:r>
      <w:proofErr w:type="spellStart"/>
      <w:r w:rsidRPr="00A47297">
        <w:rPr>
          <w:rFonts w:ascii="Verdana" w:hAnsi="Verdana"/>
          <w:sz w:val="18"/>
          <w:szCs w:val="18"/>
        </w:rPr>
        <w:t>COnverse</w:t>
      </w:r>
      <w:proofErr w:type="spellEnd"/>
      <w:r w:rsidRPr="00A47297">
        <w:rPr>
          <w:rFonts w:ascii="Verdana" w:hAnsi="Verdana"/>
          <w:sz w:val="18"/>
          <w:szCs w:val="18"/>
        </w:rPr>
        <w:t xml:space="preserve"> or </w:t>
      </w:r>
      <w:proofErr w:type="spellStart"/>
      <w:r w:rsidRPr="00A47297">
        <w:rPr>
          <w:rFonts w:ascii="Verdana" w:hAnsi="Verdana"/>
          <w:sz w:val="18"/>
          <w:szCs w:val="18"/>
        </w:rPr>
        <w:t>COnsult</w:t>
      </w:r>
      <w:proofErr w:type="spellEnd"/>
      <w:r w:rsidRPr="00A47297">
        <w:rPr>
          <w:rFonts w:ascii="Verdana" w:hAnsi="Verdana"/>
          <w:sz w:val="18"/>
          <w:szCs w:val="18"/>
        </w:rPr>
        <w:t xml:space="preserve">    </w:t>
      </w:r>
      <w:r w:rsidRPr="00A47297">
        <w:rPr>
          <w:rFonts w:ascii="Verdana" w:hAnsi="Verdana"/>
          <w:i/>
          <w:sz w:val="18"/>
          <w:szCs w:val="18"/>
        </w:rPr>
        <w:t xml:space="preserve">Rifleman # </w:t>
      </w:r>
      <w:proofErr w:type="gramStart"/>
      <w:r w:rsidRPr="00A47297">
        <w:rPr>
          <w:rFonts w:ascii="Verdana" w:hAnsi="Verdana"/>
          <w:i/>
          <w:sz w:val="18"/>
          <w:szCs w:val="18"/>
        </w:rPr>
        <w:t xml:space="preserve">1  </w:t>
      </w:r>
      <w:r w:rsidRPr="00A47297">
        <w:rPr>
          <w:rFonts w:ascii="Verdana" w:hAnsi="Verdana"/>
          <w:i/>
          <w:sz w:val="18"/>
          <w:szCs w:val="18"/>
        </w:rPr>
        <w:tab/>
      </w:r>
      <w:proofErr w:type="gramEnd"/>
      <w:r w:rsidRPr="00A47297">
        <w:rPr>
          <w:rFonts w:ascii="Verdana" w:hAnsi="Verdana"/>
          <w:i/>
          <w:sz w:val="18"/>
          <w:szCs w:val="18"/>
        </w:rPr>
        <w:tab/>
      </w:r>
      <w:r w:rsidRPr="00A47297">
        <w:rPr>
          <w:rFonts w:ascii="Verdana" w:hAnsi="Verdana"/>
          <w:sz w:val="18"/>
          <w:szCs w:val="18"/>
          <w:lang w:eastAsia="ko-KR"/>
        </w:rPr>
        <w:t>(Wi</w:t>
      </w:r>
      <w:r w:rsidRPr="00A47297">
        <w:rPr>
          <w:rFonts w:ascii="Verdana" w:hAnsi="Verdana"/>
          <w:sz w:val="18"/>
          <w:szCs w:val="18"/>
        </w:rPr>
        <w:t>th God &amp; Man, the school of prayer - witness)</w:t>
      </w:r>
    </w:p>
    <w:p w14:paraId="6DFFC61B" w14:textId="5BB0BF2E" w:rsidR="003F0BD6" w:rsidRPr="00A47297" w:rsidRDefault="003F0BD6" w:rsidP="003F0BD6">
      <w:pPr>
        <w:spacing w:after="0"/>
        <w:rPr>
          <w:rFonts w:ascii="Verdana" w:hAnsi="Verdana"/>
          <w:i/>
          <w:iCs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8</w:t>
      </w:r>
      <w:r w:rsidRPr="00A47297">
        <w:rPr>
          <w:rFonts w:ascii="Verdana" w:hAnsi="Verdana"/>
          <w:sz w:val="18"/>
          <w:szCs w:val="18"/>
          <w:vertAlign w:val="superscript"/>
        </w:rPr>
        <w:t>th</w:t>
      </w:r>
      <w:r w:rsidRPr="00A47297">
        <w:rPr>
          <w:rFonts w:ascii="Verdana" w:hAnsi="Verdana"/>
          <w:sz w:val="18"/>
          <w:szCs w:val="18"/>
        </w:rPr>
        <w:tab/>
        <w:t>C</w:t>
      </w:r>
      <w:r w:rsidR="00B0415F" w:rsidRPr="00A47297">
        <w:rPr>
          <w:rFonts w:ascii="Verdana" w:hAnsi="Verdana"/>
          <w:sz w:val="18"/>
          <w:szCs w:val="18"/>
        </w:rPr>
        <w:t>o</w:t>
      </w:r>
      <w:r w:rsidRPr="00A47297">
        <w:rPr>
          <w:rFonts w:ascii="Verdana" w:hAnsi="Verdana"/>
          <w:sz w:val="18"/>
          <w:szCs w:val="18"/>
        </w:rPr>
        <w:t>nduit</w:t>
      </w:r>
      <w:r w:rsidR="00B0415F">
        <w:rPr>
          <w:rFonts w:ascii="Verdana" w:hAnsi="Verdana"/>
          <w:sz w:val="18"/>
          <w:szCs w:val="18"/>
        </w:rPr>
        <w:t xml:space="preserve">                       </w:t>
      </w:r>
      <w:r w:rsidRPr="00A47297">
        <w:rPr>
          <w:rFonts w:ascii="Verdana" w:hAnsi="Verdana"/>
          <w:i/>
          <w:iCs/>
          <w:sz w:val="18"/>
          <w:szCs w:val="18"/>
        </w:rPr>
        <w:t xml:space="preserve">Rifleman # </w:t>
      </w:r>
      <w:proofErr w:type="gramStart"/>
      <w:r w:rsidRPr="00A47297">
        <w:rPr>
          <w:rFonts w:ascii="Verdana" w:hAnsi="Verdana"/>
          <w:i/>
          <w:iCs/>
          <w:sz w:val="18"/>
          <w:szCs w:val="18"/>
        </w:rPr>
        <w:t>2</w:t>
      </w:r>
      <w:r w:rsidRPr="00A47297">
        <w:rPr>
          <w:rFonts w:ascii="Verdana" w:hAnsi="Verdana"/>
          <w:i/>
          <w:iCs/>
          <w:sz w:val="18"/>
          <w:szCs w:val="18"/>
          <w:lang w:eastAsia="ko-KR"/>
        </w:rPr>
        <w:t xml:space="preserve"> </w:t>
      </w:r>
      <w:r w:rsidRPr="00A47297">
        <w:rPr>
          <w:rFonts w:ascii="Verdana" w:hAnsi="Verdana"/>
          <w:i/>
          <w:iCs/>
          <w:sz w:val="18"/>
          <w:szCs w:val="18"/>
        </w:rPr>
        <w:t xml:space="preserve"> </w:t>
      </w:r>
      <w:r w:rsidRPr="00A47297">
        <w:rPr>
          <w:rFonts w:ascii="Verdana" w:hAnsi="Verdana"/>
          <w:i/>
          <w:iCs/>
          <w:sz w:val="18"/>
          <w:szCs w:val="18"/>
        </w:rPr>
        <w:tab/>
      </w:r>
      <w:proofErr w:type="gramEnd"/>
      <w:r w:rsidRPr="00A47297">
        <w:rPr>
          <w:rFonts w:ascii="Verdana" w:hAnsi="Verdana"/>
          <w:i/>
          <w:iCs/>
          <w:sz w:val="18"/>
          <w:szCs w:val="18"/>
        </w:rPr>
        <w:tab/>
      </w:r>
      <w:r w:rsidRPr="00A47297">
        <w:rPr>
          <w:rFonts w:ascii="Verdana" w:hAnsi="Verdana"/>
          <w:sz w:val="18"/>
          <w:szCs w:val="18"/>
        </w:rPr>
        <w:t>(Live according to His will, Acts 2:42-47, 4:13)</w:t>
      </w:r>
      <w:r w:rsidRPr="00A47297">
        <w:rPr>
          <w:rFonts w:ascii="Verdana" w:hAnsi="Verdana"/>
          <w:i/>
          <w:iCs/>
          <w:sz w:val="18"/>
          <w:szCs w:val="18"/>
        </w:rPr>
        <w:tab/>
      </w:r>
    </w:p>
    <w:p w14:paraId="085FFD3D" w14:textId="77777777" w:rsidR="003F0BD6" w:rsidRPr="00A47297" w:rsidRDefault="003F0BD6" w:rsidP="003F0BD6">
      <w:pPr>
        <w:spacing w:after="0"/>
        <w:rPr>
          <w:rFonts w:ascii="Verdana" w:hAnsi="Verdana"/>
          <w:sz w:val="18"/>
          <w:szCs w:val="18"/>
        </w:rPr>
      </w:pPr>
    </w:p>
    <w:p w14:paraId="6582BCBD" w14:textId="77777777" w:rsidR="003F0BD6" w:rsidRPr="00A47297" w:rsidRDefault="003F0BD6" w:rsidP="003F0BD6">
      <w:pPr>
        <w:spacing w:after="0"/>
        <w:ind w:firstLine="72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b/>
          <w:i/>
          <w:iCs/>
          <w:sz w:val="18"/>
          <w:szCs w:val="18"/>
        </w:rPr>
        <w:t>Love</w:t>
      </w:r>
      <w:r w:rsidRPr="00A47297">
        <w:rPr>
          <w:rFonts w:ascii="Verdana" w:hAnsi="Verdana"/>
          <w:b/>
          <w:sz w:val="18"/>
          <w:szCs w:val="18"/>
        </w:rPr>
        <w:t xml:space="preserve"> – Outward </w:t>
      </w:r>
      <w:r w:rsidRPr="00A47297">
        <w:rPr>
          <w:rFonts w:ascii="Verdana" w:hAnsi="Verdana"/>
          <w:sz w:val="18"/>
          <w:szCs w:val="18"/>
        </w:rPr>
        <w:t xml:space="preserve">(Acts and Words toward Others) </w:t>
      </w:r>
    </w:p>
    <w:p w14:paraId="638F859C" w14:textId="77777777" w:rsidR="003F0BD6" w:rsidRPr="00A47297" w:rsidRDefault="003F0BD6" w:rsidP="003F0BD6">
      <w:pPr>
        <w:spacing w:after="0"/>
        <w:ind w:firstLine="72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b/>
          <w:i/>
          <w:iCs/>
          <w:sz w:val="18"/>
          <w:szCs w:val="18"/>
        </w:rPr>
        <w:t xml:space="preserve">Holy </w:t>
      </w:r>
      <w:r w:rsidRPr="00A47297">
        <w:rPr>
          <w:rFonts w:ascii="Verdana" w:hAnsi="Verdana"/>
          <w:b/>
          <w:sz w:val="18"/>
          <w:szCs w:val="18"/>
        </w:rPr>
        <w:t xml:space="preserve">– Inward </w:t>
      </w:r>
      <w:proofErr w:type="gramStart"/>
      <w:r w:rsidRPr="00A47297">
        <w:rPr>
          <w:rFonts w:ascii="Verdana" w:hAnsi="Verdana"/>
          <w:b/>
          <w:sz w:val="18"/>
          <w:szCs w:val="18"/>
        </w:rPr>
        <w:t xml:space="preserve">   </w:t>
      </w:r>
      <w:r w:rsidRPr="00A47297">
        <w:rPr>
          <w:rFonts w:ascii="Verdana" w:hAnsi="Verdana"/>
          <w:sz w:val="18"/>
          <w:szCs w:val="18"/>
        </w:rPr>
        <w:t>(</w:t>
      </w:r>
      <w:proofErr w:type="gramEnd"/>
      <w:r w:rsidRPr="00A47297">
        <w:rPr>
          <w:rFonts w:ascii="Verdana" w:hAnsi="Verdana"/>
          <w:sz w:val="18"/>
          <w:szCs w:val="18"/>
        </w:rPr>
        <w:t>truth, sexual purity = virtue, meekness)</w:t>
      </w:r>
    </w:p>
    <w:p w14:paraId="1405A18B" w14:textId="77777777" w:rsidR="003F0BD6" w:rsidRPr="00A47297" w:rsidRDefault="003F0BD6" w:rsidP="003F0BD6">
      <w:pPr>
        <w:spacing w:after="0"/>
        <w:rPr>
          <w:rFonts w:ascii="Verdana" w:hAnsi="Verdana"/>
          <w:b/>
          <w:sz w:val="18"/>
          <w:szCs w:val="18"/>
        </w:rPr>
      </w:pPr>
    </w:p>
    <w:p w14:paraId="37130C3E" w14:textId="2BD8F073" w:rsidR="003F0BD6" w:rsidRPr="00A47297" w:rsidRDefault="003C1DE1" w:rsidP="003F0BD6">
      <w:pPr>
        <w:pBdr>
          <w:bottom w:val="single" w:sz="12" w:space="1" w:color="auto"/>
        </w:pBdr>
        <w:spacing w:after="0"/>
        <w:rPr>
          <w:rFonts w:ascii="Verdana" w:hAnsi="Verdana"/>
          <w:sz w:val="18"/>
          <w:szCs w:val="18"/>
        </w:rPr>
      </w:pPr>
      <w:r w:rsidRPr="003C1DE1">
        <w:rPr>
          <w:rFonts w:ascii="Verdana" w:hAnsi="Verdana"/>
          <w:sz w:val="18"/>
          <w:szCs w:val="18"/>
        </w:rPr>
        <w:t>Understand in the HEART (Romans 6:17)</w:t>
      </w:r>
      <w:r>
        <w:rPr>
          <w:rFonts w:ascii="Verdana" w:hAnsi="Verdana"/>
          <w:sz w:val="18"/>
          <w:szCs w:val="18"/>
        </w:rPr>
        <w:t xml:space="preserve"> </w:t>
      </w:r>
      <w:r w:rsidR="00891942">
        <w:rPr>
          <w:rFonts w:ascii="Verdana" w:hAnsi="Verdana"/>
          <w:sz w:val="18"/>
          <w:szCs w:val="18"/>
        </w:rPr>
        <w:t>&amp;</w:t>
      </w:r>
      <w:r>
        <w:rPr>
          <w:rFonts w:ascii="Verdana" w:hAnsi="Verdana"/>
          <w:sz w:val="18"/>
          <w:szCs w:val="18"/>
        </w:rPr>
        <w:t xml:space="preserve"> </w:t>
      </w:r>
      <w:r w:rsidR="00B94957">
        <w:rPr>
          <w:rFonts w:ascii="Verdana" w:hAnsi="Verdana"/>
          <w:sz w:val="18"/>
          <w:szCs w:val="18"/>
        </w:rPr>
        <w:t xml:space="preserve">a living sacrifice, having a </w:t>
      </w:r>
      <w:r>
        <w:rPr>
          <w:rFonts w:ascii="Verdana" w:hAnsi="Verdana"/>
          <w:sz w:val="18"/>
          <w:szCs w:val="18"/>
        </w:rPr>
        <w:t>r</w:t>
      </w:r>
      <w:r w:rsidR="008D050E" w:rsidRPr="00A47297">
        <w:rPr>
          <w:rFonts w:ascii="Verdana" w:hAnsi="Verdana"/>
          <w:sz w:val="18"/>
          <w:szCs w:val="18"/>
        </w:rPr>
        <w:t xml:space="preserve">enewed </w:t>
      </w:r>
      <w:r>
        <w:rPr>
          <w:rFonts w:ascii="Verdana" w:hAnsi="Verdana"/>
          <w:sz w:val="18"/>
          <w:szCs w:val="18"/>
        </w:rPr>
        <w:t>m</w:t>
      </w:r>
      <w:r w:rsidR="008D050E" w:rsidRPr="00A47297">
        <w:rPr>
          <w:rFonts w:ascii="Verdana" w:hAnsi="Verdana"/>
          <w:sz w:val="18"/>
          <w:szCs w:val="18"/>
        </w:rPr>
        <w:t>ind (Ro 12:1-2)</w:t>
      </w:r>
      <w:r w:rsidR="003F0BD6" w:rsidRPr="00A47297">
        <w:rPr>
          <w:rFonts w:ascii="Verdana" w:hAnsi="Verdana"/>
          <w:sz w:val="18"/>
          <w:szCs w:val="18"/>
        </w:rPr>
        <w:t xml:space="preserve"> </w:t>
      </w:r>
    </w:p>
    <w:p w14:paraId="70C96995" w14:textId="77777777" w:rsidR="003F0BD6" w:rsidRPr="00A47297" w:rsidRDefault="003F0BD6" w:rsidP="003F0BD6">
      <w:pPr>
        <w:pBdr>
          <w:bottom w:val="single" w:sz="12" w:space="1" w:color="auto"/>
        </w:pBdr>
        <w:spacing w:after="0"/>
        <w:rPr>
          <w:rFonts w:ascii="Verdana" w:hAnsi="Verdana"/>
          <w:sz w:val="18"/>
          <w:szCs w:val="18"/>
        </w:rPr>
      </w:pPr>
    </w:p>
    <w:p w14:paraId="79E468C5" w14:textId="77777777" w:rsidR="003F0BD6" w:rsidRPr="00A47297" w:rsidRDefault="003F0BD6" w:rsidP="003F0BD6">
      <w:pPr>
        <w:pBdr>
          <w:bottom w:val="single" w:sz="12" w:space="1" w:color="auto"/>
        </w:pBd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-------------------------------------------------------------------------------------------------------------------</w:t>
      </w:r>
    </w:p>
    <w:p w14:paraId="4A944048" w14:textId="77777777" w:rsidR="003F0BD6" w:rsidRPr="00A47297" w:rsidRDefault="003F0BD6" w:rsidP="003F0BD6">
      <w:pPr>
        <w:pBdr>
          <w:bottom w:val="single" w:sz="12" w:space="1" w:color="auto"/>
        </w:pBdr>
        <w:spacing w:after="0"/>
        <w:rPr>
          <w:rFonts w:ascii="Verdana" w:hAnsi="Verdana"/>
          <w:b/>
          <w:sz w:val="18"/>
          <w:szCs w:val="18"/>
          <w:u w:val="single"/>
          <w:lang w:eastAsia="ko-KR"/>
        </w:rPr>
      </w:pPr>
    </w:p>
    <w:p w14:paraId="3472E798" w14:textId="77777777" w:rsidR="003F0BD6" w:rsidRPr="00A47297" w:rsidRDefault="003F0BD6" w:rsidP="003F0BD6">
      <w:pPr>
        <w:pBdr>
          <w:bottom w:val="single" w:sz="12" w:space="1" w:color="auto"/>
        </w:pBd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b/>
          <w:sz w:val="18"/>
          <w:szCs w:val="18"/>
          <w:u w:val="single"/>
        </w:rPr>
        <w:t xml:space="preserve">DISCIPLE </w:t>
      </w:r>
      <w:proofErr w:type="gramStart"/>
      <w:r w:rsidRPr="00A47297">
        <w:rPr>
          <w:rFonts w:ascii="Verdana" w:hAnsi="Verdana"/>
          <w:b/>
          <w:sz w:val="18"/>
          <w:szCs w:val="18"/>
          <w:u w:val="single"/>
        </w:rPr>
        <w:t>MAKER</w:t>
      </w:r>
      <w:r w:rsidRPr="00A47297">
        <w:rPr>
          <w:rFonts w:ascii="Verdana" w:hAnsi="Verdana"/>
          <w:sz w:val="18"/>
          <w:szCs w:val="18"/>
        </w:rPr>
        <w:t xml:space="preserve">  (</w:t>
      </w:r>
      <w:proofErr w:type="gramEnd"/>
      <w:r w:rsidRPr="00A47297">
        <w:rPr>
          <w:rFonts w:ascii="Verdana" w:hAnsi="Verdana"/>
          <w:sz w:val="18"/>
          <w:szCs w:val="18"/>
        </w:rPr>
        <w:t>2 Timothy 2:2)</w:t>
      </w:r>
    </w:p>
    <w:p w14:paraId="372B791A" w14:textId="77777777" w:rsidR="003F0BD6" w:rsidRPr="00A47297" w:rsidRDefault="003F0BD6" w:rsidP="003F0BD6">
      <w:pPr>
        <w:pBdr>
          <w:bottom w:val="single" w:sz="12" w:space="1" w:color="auto"/>
        </w:pBdr>
        <w:spacing w:after="0"/>
        <w:rPr>
          <w:rFonts w:ascii="Verdana" w:hAnsi="Verdana"/>
          <w:sz w:val="18"/>
          <w:szCs w:val="18"/>
        </w:rPr>
      </w:pPr>
    </w:p>
    <w:p w14:paraId="46FCDC35" w14:textId="77777777" w:rsidR="00C81467" w:rsidRDefault="003F0BD6" w:rsidP="00C81467">
      <w:pPr>
        <w:pBdr>
          <w:bottom w:val="single" w:sz="12" w:space="1" w:color="auto"/>
        </w:pBd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sz w:val="18"/>
          <w:szCs w:val="18"/>
        </w:rPr>
        <w:t>9</w:t>
      </w:r>
      <w:r w:rsidRPr="00A47297">
        <w:rPr>
          <w:rFonts w:ascii="Verdana" w:hAnsi="Verdana"/>
          <w:sz w:val="18"/>
          <w:szCs w:val="18"/>
          <w:vertAlign w:val="superscript"/>
        </w:rPr>
        <w:t>th</w:t>
      </w:r>
      <w:r w:rsidRPr="00A47297">
        <w:rPr>
          <w:rFonts w:ascii="Verdana" w:hAnsi="Verdana"/>
          <w:sz w:val="18"/>
          <w:szCs w:val="18"/>
        </w:rPr>
        <w:t xml:space="preserve">     </w:t>
      </w:r>
      <w:proofErr w:type="spellStart"/>
      <w:r w:rsidRPr="00A47297">
        <w:rPr>
          <w:rFonts w:ascii="Verdana" w:hAnsi="Verdana"/>
          <w:sz w:val="18"/>
          <w:szCs w:val="18"/>
        </w:rPr>
        <w:t>COntinue</w:t>
      </w:r>
      <w:proofErr w:type="spellEnd"/>
      <w:r w:rsidRPr="00A47297">
        <w:rPr>
          <w:rFonts w:ascii="Verdana" w:hAnsi="Verdana"/>
          <w:sz w:val="18"/>
          <w:szCs w:val="18"/>
        </w:rPr>
        <w:t xml:space="preserve"> (to the end, by faith) 1 Corinthians 9:19</w:t>
      </w:r>
      <w:r w:rsidR="00C81467">
        <w:rPr>
          <w:rFonts w:ascii="Verdana" w:hAnsi="Verdana"/>
          <w:sz w:val="18"/>
          <w:szCs w:val="18"/>
        </w:rPr>
        <w:t xml:space="preserve"> </w:t>
      </w:r>
    </w:p>
    <w:p w14:paraId="47E07764" w14:textId="655D4AF3" w:rsidR="00C81467" w:rsidRPr="00A47297" w:rsidRDefault="003F0BD6" w:rsidP="00C81467">
      <w:pPr>
        <w:pBdr>
          <w:bottom w:val="single" w:sz="12" w:space="1" w:color="auto"/>
        </w:pBdr>
        <w:spacing w:after="0"/>
        <w:rPr>
          <w:rFonts w:ascii="Verdana" w:hAnsi="Verdana"/>
          <w:b/>
          <w:sz w:val="18"/>
          <w:szCs w:val="18"/>
        </w:rPr>
      </w:pPr>
      <w:r w:rsidRPr="00A47297">
        <w:rPr>
          <w:rFonts w:ascii="Verdana" w:hAnsi="Verdana"/>
          <w:bCs/>
          <w:sz w:val="18"/>
          <w:szCs w:val="18"/>
        </w:rPr>
        <w:t xml:space="preserve">with </w:t>
      </w:r>
      <w:proofErr w:type="spellStart"/>
      <w:r w:rsidRPr="00A47297">
        <w:rPr>
          <w:rFonts w:ascii="Verdana" w:hAnsi="Verdana"/>
          <w:bCs/>
          <w:sz w:val="18"/>
          <w:szCs w:val="18"/>
        </w:rPr>
        <w:t>COnsistency</w:t>
      </w:r>
      <w:proofErr w:type="spellEnd"/>
      <w:r w:rsidRPr="00A47297">
        <w:rPr>
          <w:rFonts w:ascii="Verdana" w:hAnsi="Verdana"/>
          <w:bCs/>
          <w:sz w:val="18"/>
          <w:szCs w:val="18"/>
        </w:rPr>
        <w:t xml:space="preserve">, </w:t>
      </w:r>
      <w:proofErr w:type="spellStart"/>
      <w:r w:rsidRPr="00A47297">
        <w:rPr>
          <w:rFonts w:ascii="Verdana" w:hAnsi="Verdana"/>
          <w:bCs/>
          <w:sz w:val="18"/>
          <w:szCs w:val="18"/>
        </w:rPr>
        <w:t>COnsumed</w:t>
      </w:r>
      <w:proofErr w:type="spellEnd"/>
      <w:r w:rsidRPr="00A47297">
        <w:rPr>
          <w:rFonts w:ascii="Verdana" w:hAnsi="Verdana"/>
          <w:bCs/>
          <w:sz w:val="18"/>
          <w:szCs w:val="18"/>
        </w:rPr>
        <w:t xml:space="preserve"> for the glory of God</w:t>
      </w:r>
      <w:r w:rsidR="00C81467">
        <w:rPr>
          <w:rFonts w:ascii="Verdana" w:hAnsi="Verdana"/>
          <w:bCs/>
          <w:sz w:val="18"/>
          <w:szCs w:val="18"/>
        </w:rPr>
        <w:t xml:space="preserve"> </w:t>
      </w:r>
      <w:r w:rsidR="00C81467" w:rsidRPr="00A47297">
        <w:rPr>
          <w:rFonts w:ascii="Verdana" w:hAnsi="Verdana"/>
          <w:b/>
          <w:sz w:val="18"/>
          <w:szCs w:val="18"/>
        </w:rPr>
        <w:t>(Father</w:t>
      </w:r>
      <w:r w:rsidR="00C81467">
        <w:rPr>
          <w:rFonts w:ascii="Verdana" w:hAnsi="Verdana"/>
          <w:b/>
          <w:sz w:val="18"/>
          <w:szCs w:val="18"/>
        </w:rPr>
        <w:t>) 1 John 2:13-14</w:t>
      </w:r>
    </w:p>
    <w:p w14:paraId="51646C98" w14:textId="77777777" w:rsidR="003F0BD6" w:rsidRPr="00A47297" w:rsidRDefault="003F0BD6" w:rsidP="003F0BD6">
      <w:pPr>
        <w:pBdr>
          <w:bottom w:val="single" w:sz="12" w:space="1" w:color="auto"/>
        </w:pBdr>
        <w:spacing w:after="0"/>
        <w:rPr>
          <w:rFonts w:ascii="Verdana" w:hAnsi="Verdana"/>
          <w:bCs/>
          <w:i/>
          <w:iCs/>
          <w:sz w:val="18"/>
          <w:szCs w:val="18"/>
        </w:rPr>
      </w:pPr>
    </w:p>
    <w:p w14:paraId="1A0845DA" w14:textId="24B3F777" w:rsidR="00B94957" w:rsidRDefault="00B94957" w:rsidP="00B94957">
      <w:pPr>
        <w:pBdr>
          <w:bottom w:val="single" w:sz="12" w:space="1" w:color="auto"/>
        </w:pBdr>
        <w:spacing w:after="0"/>
        <w:rPr>
          <w:rFonts w:ascii="Verdana" w:hAnsi="Verdana"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 xml:space="preserve">Filled with the Holy Spirit (Ephesians 5:18) </w:t>
      </w:r>
      <w:r w:rsidR="00891942">
        <w:rPr>
          <w:rFonts w:ascii="Verdana" w:hAnsi="Verdana"/>
          <w:bCs/>
          <w:sz w:val="18"/>
          <w:szCs w:val="18"/>
        </w:rPr>
        <w:t>&amp;</w:t>
      </w:r>
      <w:r>
        <w:rPr>
          <w:rFonts w:ascii="Verdana" w:hAnsi="Verdana"/>
          <w:bCs/>
          <w:sz w:val="18"/>
          <w:szCs w:val="18"/>
        </w:rPr>
        <w:t xml:space="preserve"> obedient in our daily wa</w:t>
      </w:r>
      <w:r w:rsidRPr="003C1DE1">
        <w:rPr>
          <w:rFonts w:ascii="Verdana" w:hAnsi="Verdana"/>
          <w:bCs/>
          <w:sz w:val="18"/>
          <w:szCs w:val="18"/>
        </w:rPr>
        <w:t xml:space="preserve">lk </w:t>
      </w:r>
      <w:r w:rsidRPr="003C1DE1">
        <w:rPr>
          <w:rFonts w:ascii="Verdana" w:hAnsi="Verdana"/>
          <w:sz w:val="18"/>
          <w:szCs w:val="18"/>
        </w:rPr>
        <w:t>(diligently, by faith, Hebrews 11:6)</w:t>
      </w:r>
      <w:r w:rsidRPr="00A47297">
        <w:rPr>
          <w:rFonts w:ascii="Verdana" w:hAnsi="Verdana"/>
          <w:sz w:val="18"/>
          <w:szCs w:val="18"/>
        </w:rPr>
        <w:t xml:space="preserve">  </w:t>
      </w:r>
    </w:p>
    <w:p w14:paraId="3AA430FE" w14:textId="77777777" w:rsidR="00B94957" w:rsidRDefault="00B94957" w:rsidP="003F0BD6">
      <w:pPr>
        <w:pBdr>
          <w:bottom w:val="single" w:sz="12" w:space="1" w:color="auto"/>
        </w:pBdr>
        <w:spacing w:after="0"/>
        <w:rPr>
          <w:rFonts w:ascii="Verdana" w:hAnsi="Verdana"/>
          <w:bCs/>
          <w:i/>
          <w:iCs/>
          <w:sz w:val="18"/>
          <w:szCs w:val="18"/>
        </w:rPr>
      </w:pPr>
    </w:p>
    <w:p w14:paraId="5FA9838F" w14:textId="782B929B" w:rsidR="003F0BD6" w:rsidRPr="00A47297" w:rsidRDefault="003F0BD6" w:rsidP="003F0BD6">
      <w:pPr>
        <w:pBdr>
          <w:bottom w:val="single" w:sz="12" w:space="1" w:color="auto"/>
        </w:pBdr>
        <w:spacing w:after="0"/>
        <w:rPr>
          <w:rFonts w:ascii="Verdana" w:hAnsi="Verdana"/>
          <w:bCs/>
          <w:i/>
          <w:iCs/>
          <w:sz w:val="18"/>
          <w:szCs w:val="18"/>
        </w:rPr>
      </w:pPr>
      <w:r w:rsidRPr="00A47297">
        <w:rPr>
          <w:rFonts w:ascii="Verdana" w:hAnsi="Verdana"/>
          <w:bCs/>
          <w:i/>
          <w:iCs/>
          <w:sz w:val="18"/>
          <w:szCs w:val="18"/>
        </w:rPr>
        <w:t xml:space="preserve">Grenadier.  </w:t>
      </w:r>
      <w:r w:rsidRPr="00A47297">
        <w:rPr>
          <w:rFonts w:ascii="Verdana" w:hAnsi="Verdana"/>
          <w:bCs/>
          <w:sz w:val="18"/>
          <w:szCs w:val="18"/>
        </w:rPr>
        <w:t xml:space="preserve">Used when the enemy </w:t>
      </w:r>
      <w:r>
        <w:rPr>
          <w:rFonts w:ascii="Verdana" w:hAnsi="Verdana"/>
          <w:bCs/>
          <w:sz w:val="18"/>
          <w:szCs w:val="18"/>
        </w:rPr>
        <w:t>is</w:t>
      </w:r>
      <w:r w:rsidRPr="00A47297">
        <w:rPr>
          <w:rFonts w:ascii="Verdana" w:hAnsi="Verdana"/>
          <w:bCs/>
          <w:sz w:val="18"/>
          <w:szCs w:val="18"/>
        </w:rPr>
        <w:t xml:space="preserve"> entrenched</w:t>
      </w:r>
      <w:r>
        <w:rPr>
          <w:rFonts w:ascii="Verdana" w:hAnsi="Verdana"/>
          <w:bCs/>
          <w:sz w:val="18"/>
          <w:szCs w:val="18"/>
        </w:rPr>
        <w:t>,</w:t>
      </w:r>
      <w:r w:rsidRPr="00A47297">
        <w:rPr>
          <w:rFonts w:ascii="Verdana" w:hAnsi="Verdana"/>
          <w:bCs/>
          <w:sz w:val="18"/>
          <w:szCs w:val="18"/>
        </w:rPr>
        <w:t xml:space="preserve"> to break into pieces</w:t>
      </w:r>
      <w:r>
        <w:rPr>
          <w:rFonts w:ascii="Verdana" w:hAnsi="Verdana"/>
          <w:bCs/>
          <w:sz w:val="18"/>
          <w:szCs w:val="18"/>
        </w:rPr>
        <w:t>.  U</w:t>
      </w:r>
      <w:r w:rsidRPr="00A47297">
        <w:rPr>
          <w:rFonts w:ascii="Verdana" w:hAnsi="Verdana"/>
          <w:bCs/>
          <w:sz w:val="18"/>
          <w:szCs w:val="18"/>
        </w:rPr>
        <w:t>sed to cause brokenness at the foot of the cross.</w:t>
      </w:r>
      <w:r>
        <w:rPr>
          <w:rFonts w:ascii="Verdana" w:hAnsi="Verdana"/>
          <w:bCs/>
          <w:sz w:val="18"/>
          <w:szCs w:val="18"/>
        </w:rPr>
        <w:t xml:space="preserve">  </w:t>
      </w:r>
    </w:p>
    <w:p w14:paraId="0528FEA3" w14:textId="77777777" w:rsidR="003F0BD6" w:rsidRPr="00A47297" w:rsidRDefault="003F0BD6" w:rsidP="003F0BD6">
      <w:pPr>
        <w:pBdr>
          <w:bottom w:val="single" w:sz="12" w:space="1" w:color="auto"/>
        </w:pBdr>
        <w:spacing w:after="0"/>
        <w:rPr>
          <w:rFonts w:ascii="Verdana" w:hAnsi="Verdana"/>
          <w:bCs/>
          <w:i/>
          <w:iCs/>
          <w:sz w:val="18"/>
          <w:szCs w:val="18"/>
        </w:rPr>
      </w:pPr>
    </w:p>
    <w:p w14:paraId="10BD6618" w14:textId="0A09EC99" w:rsidR="003F0BD6" w:rsidRPr="00A47297" w:rsidRDefault="003F0BD6" w:rsidP="003F0BD6">
      <w:pPr>
        <w:pBdr>
          <w:bottom w:val="single" w:sz="12" w:space="1" w:color="auto"/>
        </w:pBdr>
        <w:spacing w:after="0"/>
        <w:rPr>
          <w:rFonts w:ascii="Verdana" w:hAnsi="Verdana"/>
          <w:sz w:val="18"/>
          <w:szCs w:val="18"/>
        </w:rPr>
      </w:pPr>
      <w:r w:rsidRPr="00A47297">
        <w:rPr>
          <w:rFonts w:ascii="Verdana" w:hAnsi="Verdana"/>
          <w:bCs/>
          <w:i/>
          <w:iCs/>
          <w:sz w:val="18"/>
          <w:szCs w:val="18"/>
        </w:rPr>
        <w:t>Medic</w:t>
      </w:r>
      <w:r w:rsidR="00AF4FD3">
        <w:rPr>
          <w:rFonts w:ascii="Verdana" w:hAnsi="Verdana"/>
          <w:bCs/>
          <w:i/>
          <w:iCs/>
          <w:sz w:val="18"/>
          <w:szCs w:val="18"/>
        </w:rPr>
        <w:t>.</w:t>
      </w:r>
      <w:r w:rsidRPr="00A47297">
        <w:rPr>
          <w:rFonts w:ascii="Verdana" w:hAnsi="Verdana"/>
          <w:b/>
          <w:sz w:val="18"/>
          <w:szCs w:val="18"/>
        </w:rPr>
        <w:t xml:space="preserve">  </w:t>
      </w:r>
      <w:r w:rsidRPr="00A47297">
        <w:rPr>
          <w:rFonts w:ascii="Verdana" w:hAnsi="Verdana"/>
          <w:bCs/>
          <w:sz w:val="18"/>
          <w:szCs w:val="18"/>
        </w:rPr>
        <w:t xml:space="preserve">To heal the wounds inflicted by self, </w:t>
      </w:r>
      <w:r>
        <w:rPr>
          <w:rFonts w:ascii="Verdana" w:hAnsi="Verdana"/>
          <w:bCs/>
          <w:sz w:val="18"/>
          <w:szCs w:val="18"/>
        </w:rPr>
        <w:t>the enemy, or God</w:t>
      </w:r>
      <w:r w:rsidRPr="00A47297">
        <w:rPr>
          <w:rFonts w:ascii="Verdana" w:hAnsi="Verdana"/>
          <w:sz w:val="18"/>
          <w:szCs w:val="18"/>
        </w:rPr>
        <w:t xml:space="preserve">. </w:t>
      </w:r>
    </w:p>
    <w:p w14:paraId="4D026702" w14:textId="77777777" w:rsidR="003F0BD6" w:rsidRPr="00A47297" w:rsidRDefault="003F0BD6" w:rsidP="003F0BD6">
      <w:pPr>
        <w:pBdr>
          <w:bottom w:val="single" w:sz="12" w:space="1" w:color="auto"/>
        </w:pBdr>
        <w:spacing w:after="0"/>
        <w:rPr>
          <w:rFonts w:ascii="Verdana" w:hAnsi="Verdana"/>
          <w:sz w:val="18"/>
          <w:szCs w:val="18"/>
        </w:rPr>
      </w:pPr>
    </w:p>
    <w:p w14:paraId="3D2CF1E9" w14:textId="74F576C4" w:rsidR="008D050E" w:rsidRDefault="003F0BD6" w:rsidP="003F0BD6">
      <w:pPr>
        <w:pBdr>
          <w:bottom w:val="single" w:sz="12" w:space="1" w:color="auto"/>
        </w:pBdr>
        <w:spacing w:after="0"/>
        <w:rPr>
          <w:rFonts w:ascii="Verdana" w:hAnsi="Verdana"/>
          <w:bCs/>
          <w:i/>
          <w:iCs/>
          <w:sz w:val="18"/>
          <w:szCs w:val="18"/>
        </w:rPr>
      </w:pPr>
      <w:r w:rsidRPr="00A47297">
        <w:rPr>
          <w:rFonts w:ascii="Verdana" w:hAnsi="Verdana"/>
          <w:bCs/>
          <w:i/>
          <w:iCs/>
          <w:sz w:val="18"/>
          <w:szCs w:val="18"/>
        </w:rPr>
        <w:t>When needed (behind the scene, at the rear).  The disciple</w:t>
      </w:r>
      <w:r w:rsidR="00B0415F">
        <w:rPr>
          <w:rFonts w:ascii="Verdana" w:hAnsi="Verdana"/>
          <w:bCs/>
          <w:i/>
          <w:iCs/>
          <w:sz w:val="18"/>
          <w:szCs w:val="18"/>
        </w:rPr>
        <w:t>-</w:t>
      </w:r>
      <w:r w:rsidRPr="00A47297">
        <w:rPr>
          <w:rFonts w:ascii="Verdana" w:hAnsi="Verdana"/>
          <w:bCs/>
          <w:i/>
          <w:iCs/>
          <w:sz w:val="18"/>
          <w:szCs w:val="18"/>
        </w:rPr>
        <w:t>maker knows when the</w:t>
      </w:r>
      <w:r w:rsidR="00B0415F">
        <w:rPr>
          <w:rFonts w:ascii="Verdana" w:hAnsi="Verdana"/>
          <w:bCs/>
          <w:i/>
          <w:iCs/>
          <w:sz w:val="18"/>
          <w:szCs w:val="18"/>
        </w:rPr>
        <w:t xml:space="preserve"> grenadier or medic is</w:t>
      </w:r>
      <w:r w:rsidRPr="00A47297">
        <w:rPr>
          <w:rFonts w:ascii="Verdana" w:hAnsi="Verdana"/>
          <w:bCs/>
          <w:i/>
          <w:iCs/>
          <w:sz w:val="18"/>
          <w:szCs w:val="18"/>
        </w:rPr>
        <w:t xml:space="preserve"> </w:t>
      </w:r>
      <w:r w:rsidR="00B0415F">
        <w:rPr>
          <w:rFonts w:ascii="Verdana" w:hAnsi="Verdana"/>
          <w:bCs/>
          <w:i/>
          <w:iCs/>
          <w:sz w:val="18"/>
          <w:szCs w:val="18"/>
        </w:rPr>
        <w:t>requir</w:t>
      </w:r>
      <w:r w:rsidRPr="00A47297">
        <w:rPr>
          <w:rFonts w:ascii="Verdana" w:hAnsi="Verdana"/>
          <w:bCs/>
          <w:i/>
          <w:iCs/>
          <w:sz w:val="18"/>
          <w:szCs w:val="18"/>
        </w:rPr>
        <w:t>ed or being used</w:t>
      </w:r>
      <w:r>
        <w:rPr>
          <w:rFonts w:ascii="Verdana" w:hAnsi="Verdana"/>
          <w:bCs/>
          <w:i/>
          <w:iCs/>
          <w:sz w:val="18"/>
          <w:szCs w:val="18"/>
        </w:rPr>
        <w:t xml:space="preserve"> by God for chastisement.</w:t>
      </w:r>
    </w:p>
    <w:p w14:paraId="07DA335F" w14:textId="58F178C9" w:rsidR="00713D46" w:rsidRDefault="00713D46" w:rsidP="003F0BD6">
      <w:pPr>
        <w:pBdr>
          <w:bottom w:val="single" w:sz="12" w:space="1" w:color="auto"/>
        </w:pBdr>
        <w:spacing w:after="0"/>
        <w:rPr>
          <w:rFonts w:ascii="Verdana" w:hAnsi="Verdana"/>
          <w:bCs/>
          <w:i/>
          <w:iCs/>
          <w:sz w:val="18"/>
          <w:szCs w:val="18"/>
        </w:rPr>
      </w:pPr>
    </w:p>
    <w:p w14:paraId="42B3967A" w14:textId="7EA0AFE4" w:rsidR="00713D46" w:rsidRDefault="00713D46" w:rsidP="003F0BD6">
      <w:pPr>
        <w:pBdr>
          <w:bottom w:val="single" w:sz="12" w:space="1" w:color="auto"/>
        </w:pBdr>
        <w:spacing w:after="0"/>
        <w:rPr>
          <w:rFonts w:ascii="Verdana" w:hAnsi="Verdana"/>
          <w:bCs/>
          <w:i/>
          <w:iCs/>
          <w:sz w:val="18"/>
          <w:szCs w:val="18"/>
        </w:rPr>
      </w:pPr>
    </w:p>
    <w:p w14:paraId="7588BB68" w14:textId="198A6F1B" w:rsidR="00713D46" w:rsidRDefault="00713D46" w:rsidP="003F0BD6">
      <w:pPr>
        <w:pBdr>
          <w:bottom w:val="single" w:sz="12" w:space="1" w:color="auto"/>
        </w:pBdr>
        <w:spacing w:after="0"/>
        <w:rPr>
          <w:rFonts w:ascii="Verdana" w:hAnsi="Verdana"/>
          <w:bCs/>
          <w:i/>
          <w:iCs/>
          <w:sz w:val="18"/>
          <w:szCs w:val="18"/>
        </w:rPr>
      </w:pPr>
    </w:p>
    <w:p w14:paraId="6ED52F0E" w14:textId="037B1A89" w:rsidR="00713D46" w:rsidRDefault="00713D46" w:rsidP="003F0BD6">
      <w:pPr>
        <w:pBdr>
          <w:bottom w:val="single" w:sz="12" w:space="1" w:color="auto"/>
        </w:pBdr>
        <w:spacing w:after="0"/>
        <w:rPr>
          <w:rFonts w:ascii="Verdana" w:hAnsi="Verdana"/>
          <w:bCs/>
          <w:i/>
          <w:iCs/>
          <w:sz w:val="18"/>
          <w:szCs w:val="18"/>
        </w:rPr>
      </w:pPr>
    </w:p>
    <w:p w14:paraId="69BBC700" w14:textId="60FBC6B5" w:rsidR="00FF4826" w:rsidRPr="00B43921" w:rsidRDefault="00FF4826" w:rsidP="003F0BD6">
      <w:pPr>
        <w:pBdr>
          <w:bottom w:val="single" w:sz="12" w:space="1" w:color="auto"/>
        </w:pBdr>
        <w:spacing w:after="0"/>
        <w:rPr>
          <w:rStyle w:val="versiontext"/>
          <w:rFonts w:cstheme="minorHAnsi"/>
        </w:rPr>
      </w:pPr>
      <w:r>
        <w:rPr>
          <w:rStyle w:val="versiontext"/>
          <w:rFonts w:cstheme="minorHAnsi"/>
          <w:b/>
          <w:bCs/>
        </w:rPr>
        <w:lastRenderedPageBreak/>
        <w:t>Scripture on being a soldier in warfare</w:t>
      </w:r>
      <w:r w:rsidR="0030322B">
        <w:rPr>
          <w:rStyle w:val="versiontext"/>
          <w:rFonts w:cstheme="minorHAnsi"/>
          <w:b/>
          <w:bCs/>
        </w:rPr>
        <w:t xml:space="preserve">, </w:t>
      </w:r>
      <w:r w:rsidR="0030322B" w:rsidRPr="00B43921">
        <w:rPr>
          <w:rStyle w:val="versiontext"/>
          <w:rFonts w:cstheme="minorHAnsi"/>
        </w:rPr>
        <w:t xml:space="preserve">or the doctrine of </w:t>
      </w:r>
      <w:proofErr w:type="spellStart"/>
      <w:r w:rsidR="0030322B" w:rsidRPr="00B43921">
        <w:rPr>
          <w:rStyle w:val="versiontext"/>
          <w:rFonts w:cstheme="minorHAnsi"/>
        </w:rPr>
        <w:t>soldiership</w:t>
      </w:r>
      <w:proofErr w:type="spellEnd"/>
      <w:r w:rsidR="00B43921">
        <w:rPr>
          <w:rStyle w:val="versiontext"/>
          <w:rFonts w:cstheme="minorHAnsi"/>
        </w:rPr>
        <w:t xml:space="preserve">: </w:t>
      </w:r>
      <w:r w:rsidR="00121354" w:rsidRPr="00B43921">
        <w:rPr>
          <w:rStyle w:val="versiontext"/>
          <w:rFonts w:cstheme="minorHAnsi"/>
        </w:rPr>
        <w:t>education, training, discipline, order</w:t>
      </w:r>
      <w:r w:rsidR="00B43921" w:rsidRPr="00B43921">
        <w:rPr>
          <w:rStyle w:val="versiontext"/>
          <w:rFonts w:cstheme="minorHAnsi"/>
        </w:rPr>
        <w:t xml:space="preserve"> – trust &amp; love</w:t>
      </w:r>
    </w:p>
    <w:p w14:paraId="782B6978" w14:textId="77777777" w:rsidR="00FF4826" w:rsidRDefault="00FF4826" w:rsidP="003F0BD6">
      <w:pPr>
        <w:pBdr>
          <w:bottom w:val="single" w:sz="12" w:space="1" w:color="auto"/>
        </w:pBdr>
        <w:spacing w:after="0"/>
        <w:rPr>
          <w:rStyle w:val="versiontext"/>
          <w:rFonts w:cstheme="minorHAnsi"/>
          <w:b/>
          <w:bCs/>
        </w:rPr>
      </w:pPr>
    </w:p>
    <w:p w14:paraId="5250A543" w14:textId="2C7CBF28" w:rsidR="00BF5C84" w:rsidRPr="00CB215E" w:rsidRDefault="00BF5C84" w:rsidP="003F0BD6">
      <w:pPr>
        <w:pBdr>
          <w:bottom w:val="single" w:sz="12" w:space="1" w:color="auto"/>
        </w:pBdr>
        <w:spacing w:after="0"/>
        <w:rPr>
          <w:rStyle w:val="versiontext"/>
          <w:rFonts w:cstheme="minorHAnsi"/>
        </w:rPr>
      </w:pPr>
      <w:r w:rsidRPr="00BF5C84">
        <w:rPr>
          <w:rStyle w:val="versiontext"/>
          <w:rFonts w:cstheme="minorHAnsi"/>
          <w:b/>
          <w:bCs/>
          <w:u w:val="single"/>
        </w:rPr>
        <w:t>Old Testament</w:t>
      </w:r>
      <w:r w:rsidR="00CB215E">
        <w:rPr>
          <w:rStyle w:val="versiontext"/>
          <w:rFonts w:cstheme="minorHAnsi"/>
        </w:rPr>
        <w:t xml:space="preserve"> (physical, outward – </w:t>
      </w:r>
      <w:r w:rsidR="00CB215E" w:rsidRPr="0030322B">
        <w:rPr>
          <w:rStyle w:val="versiontext"/>
          <w:rFonts w:cstheme="minorHAnsi"/>
          <w:b/>
          <w:bCs/>
        </w:rPr>
        <w:t>by faith</w:t>
      </w:r>
      <w:r w:rsidR="00CB215E">
        <w:rPr>
          <w:rStyle w:val="versiontext"/>
          <w:rFonts w:cstheme="minorHAnsi"/>
        </w:rPr>
        <w:t>, Hebrews 11</w:t>
      </w:r>
      <w:r w:rsidR="00E813E7">
        <w:rPr>
          <w:rStyle w:val="versiontext"/>
          <w:rFonts w:cstheme="minorHAnsi"/>
        </w:rPr>
        <w:t xml:space="preserve">.  Expectations </w:t>
      </w:r>
      <w:r w:rsidR="00491C13">
        <w:rPr>
          <w:rStyle w:val="versiontext"/>
          <w:rFonts w:cstheme="minorHAnsi"/>
        </w:rPr>
        <w:t>for</w:t>
      </w:r>
      <w:r w:rsidR="00E813E7">
        <w:rPr>
          <w:rStyle w:val="versiontext"/>
          <w:rFonts w:cstheme="minorHAnsi"/>
        </w:rPr>
        <w:t xml:space="preserve"> the nation of Israel</w:t>
      </w:r>
      <w:r w:rsidR="00CB215E">
        <w:rPr>
          <w:rStyle w:val="versiontext"/>
          <w:rFonts w:cstheme="minorHAnsi"/>
        </w:rPr>
        <w:t>)</w:t>
      </w:r>
    </w:p>
    <w:p w14:paraId="1E2879D8" w14:textId="77777777" w:rsidR="00BF5C84" w:rsidRPr="003C26D0" w:rsidRDefault="00BF5C84" w:rsidP="003F0BD6">
      <w:pPr>
        <w:pBdr>
          <w:bottom w:val="single" w:sz="12" w:space="1" w:color="auto"/>
        </w:pBdr>
        <w:spacing w:after="0"/>
        <w:rPr>
          <w:rStyle w:val="versiontext"/>
          <w:rFonts w:cstheme="minorHAnsi"/>
          <w:b/>
          <w:bCs/>
          <w:sz w:val="16"/>
          <w:szCs w:val="16"/>
        </w:rPr>
      </w:pPr>
    </w:p>
    <w:p w14:paraId="4FF9261A" w14:textId="00AB9590" w:rsidR="005C68D4" w:rsidRPr="005C68D4" w:rsidRDefault="005C68D4" w:rsidP="003F0BD6">
      <w:pPr>
        <w:pBdr>
          <w:bottom w:val="single" w:sz="12" w:space="1" w:color="auto"/>
        </w:pBdr>
        <w:spacing w:after="0"/>
        <w:rPr>
          <w:rFonts w:cstheme="minorHAnsi"/>
          <w:color w:val="001320"/>
          <w:shd w:val="clear" w:color="auto" w:fill="FFFFFF"/>
        </w:rPr>
      </w:pPr>
      <w:r w:rsidRPr="005C68D4">
        <w:rPr>
          <w:rStyle w:val="versiontext"/>
          <w:rFonts w:cstheme="minorHAnsi"/>
          <w:b/>
          <w:bCs/>
        </w:rPr>
        <w:t xml:space="preserve">Judges 7:7 </w:t>
      </w:r>
      <w:r w:rsidRPr="005C68D4">
        <w:rPr>
          <w:rFonts w:cstheme="minorHAnsi"/>
          <w:color w:val="001320"/>
          <w:shd w:val="clear" w:color="auto" w:fill="FFFFFF"/>
        </w:rPr>
        <w:t xml:space="preserve">And the LORD said unto </w:t>
      </w:r>
      <w:r w:rsidRPr="0030322B">
        <w:rPr>
          <w:rFonts w:cstheme="minorHAnsi"/>
          <w:b/>
          <w:bCs/>
          <w:color w:val="001320"/>
          <w:shd w:val="clear" w:color="auto" w:fill="FFFFFF"/>
        </w:rPr>
        <w:t>Gideon</w:t>
      </w:r>
      <w:r w:rsidRPr="005C68D4">
        <w:rPr>
          <w:rFonts w:cstheme="minorHAnsi"/>
          <w:color w:val="001320"/>
          <w:shd w:val="clear" w:color="auto" w:fill="FFFFFF"/>
        </w:rPr>
        <w:t xml:space="preserve">, By the </w:t>
      </w:r>
      <w:r w:rsidRPr="00BF5C84">
        <w:rPr>
          <w:rFonts w:cstheme="minorHAnsi"/>
          <w:b/>
          <w:bCs/>
          <w:color w:val="001320"/>
          <w:shd w:val="clear" w:color="auto" w:fill="FFFFFF"/>
        </w:rPr>
        <w:t xml:space="preserve">three hundred men that lapped will I save </w:t>
      </w:r>
      <w:proofErr w:type="gramStart"/>
      <w:r w:rsidRPr="00BF5C84">
        <w:rPr>
          <w:rFonts w:cstheme="minorHAnsi"/>
          <w:b/>
          <w:bCs/>
          <w:color w:val="001320"/>
          <w:shd w:val="clear" w:color="auto" w:fill="FFFFFF"/>
        </w:rPr>
        <w:t>you</w:t>
      </w:r>
      <w:r w:rsidRPr="005C68D4">
        <w:rPr>
          <w:rFonts w:cstheme="minorHAnsi"/>
          <w:color w:val="001320"/>
          <w:shd w:val="clear" w:color="auto" w:fill="FFFFFF"/>
        </w:rPr>
        <w:t>, and</w:t>
      </w:r>
      <w:proofErr w:type="gramEnd"/>
      <w:r w:rsidRPr="005C68D4">
        <w:rPr>
          <w:rFonts w:cstheme="minorHAnsi"/>
          <w:color w:val="001320"/>
          <w:shd w:val="clear" w:color="auto" w:fill="FFFFFF"/>
        </w:rPr>
        <w:t xml:space="preserve"> deliver the Midianites into thine hand: and let all the </w:t>
      </w:r>
      <w:r w:rsidRPr="005C68D4">
        <w:rPr>
          <w:rFonts w:cstheme="minorHAnsi"/>
          <w:i/>
          <w:iCs/>
          <w:color w:val="001320"/>
        </w:rPr>
        <w:t>other</w:t>
      </w:r>
      <w:r w:rsidRPr="005C68D4">
        <w:rPr>
          <w:rFonts w:cstheme="minorHAnsi"/>
          <w:color w:val="001320"/>
          <w:shd w:val="clear" w:color="auto" w:fill="FFFFFF"/>
        </w:rPr>
        <w:t xml:space="preserve"> people go every man unto his place.</w:t>
      </w:r>
      <w:r w:rsidR="003C26D0">
        <w:rPr>
          <w:rFonts w:cstheme="minorHAnsi"/>
          <w:color w:val="001320"/>
          <w:shd w:val="clear" w:color="auto" w:fill="FFFFFF"/>
        </w:rPr>
        <w:t xml:space="preserve">  Judges 7:2-6, 32,000 soldiers – 22,000 fearful = 10,000.  10,000 – 9,700 unprepared = 300 soldiers ready for battle.  </w:t>
      </w:r>
    </w:p>
    <w:p w14:paraId="04F43B83" w14:textId="77777777" w:rsidR="005C68D4" w:rsidRPr="0030322B" w:rsidRDefault="005C68D4" w:rsidP="003F0BD6">
      <w:pPr>
        <w:pBdr>
          <w:bottom w:val="single" w:sz="12" w:space="1" w:color="auto"/>
        </w:pBdr>
        <w:spacing w:after="0"/>
        <w:rPr>
          <w:rFonts w:ascii="Arial" w:hAnsi="Arial" w:cs="Arial"/>
          <w:color w:val="001320"/>
          <w:sz w:val="18"/>
          <w:szCs w:val="18"/>
          <w:shd w:val="clear" w:color="auto" w:fill="FFFFFF"/>
        </w:rPr>
      </w:pPr>
    </w:p>
    <w:p w14:paraId="4429459B" w14:textId="65D0F105" w:rsidR="008A5156" w:rsidRDefault="008A5156" w:rsidP="003F0BD6">
      <w:pPr>
        <w:pBdr>
          <w:bottom w:val="single" w:sz="12" w:space="1" w:color="auto"/>
        </w:pBdr>
        <w:spacing w:after="0"/>
      </w:pPr>
      <w:r>
        <w:rPr>
          <w:b/>
          <w:bCs/>
        </w:rPr>
        <w:t xml:space="preserve">1 Samuel 22:2 </w:t>
      </w:r>
      <w:r>
        <w:t xml:space="preserve">And every one </w:t>
      </w:r>
      <w:r>
        <w:rPr>
          <w:i/>
          <w:iCs/>
        </w:rPr>
        <w:t>that was</w:t>
      </w:r>
      <w:r>
        <w:t xml:space="preserve"> in distress, and every one that </w:t>
      </w:r>
      <w:r>
        <w:rPr>
          <w:i/>
          <w:iCs/>
        </w:rPr>
        <w:t>was</w:t>
      </w:r>
      <w:r>
        <w:t xml:space="preserve"> in debt, and every one </w:t>
      </w:r>
      <w:r>
        <w:rPr>
          <w:i/>
          <w:iCs/>
        </w:rPr>
        <w:t>that was</w:t>
      </w:r>
      <w:r>
        <w:t xml:space="preserve"> discontented, gathered themselves unto him; and </w:t>
      </w:r>
      <w:r w:rsidRPr="00FF4826">
        <w:rPr>
          <w:b/>
          <w:bCs/>
        </w:rPr>
        <w:t>he became a captain over them</w:t>
      </w:r>
      <w:r>
        <w:t xml:space="preserve">: and there were with him about </w:t>
      </w:r>
      <w:r w:rsidRPr="00BF5C84">
        <w:rPr>
          <w:b/>
          <w:bCs/>
        </w:rPr>
        <w:t>four hundred men</w:t>
      </w:r>
      <w:r>
        <w:t xml:space="preserve">. </w:t>
      </w:r>
      <w:r w:rsidR="0030322B" w:rsidRPr="0030322B">
        <w:rPr>
          <w:rFonts w:cstheme="minorHAnsi"/>
          <w:b/>
          <w:bCs/>
          <w:color w:val="001320"/>
          <w:shd w:val="clear" w:color="auto" w:fill="FFFFFF"/>
        </w:rPr>
        <w:t>King David</w:t>
      </w:r>
      <w:r w:rsidR="0030322B">
        <w:rPr>
          <w:rFonts w:cstheme="minorHAnsi"/>
          <w:color w:val="001320"/>
          <w:shd w:val="clear" w:color="auto" w:fill="FFFFFF"/>
        </w:rPr>
        <w:t xml:space="preserve"> did more in 1 Samuel 30:21-31 when he asked and made a law the people and soldiers who did not battle shared the victory wins.  </w:t>
      </w:r>
      <w:r w:rsidR="00B43921">
        <w:rPr>
          <w:rFonts w:cstheme="minorHAnsi"/>
          <w:color w:val="001320"/>
          <w:shd w:val="clear" w:color="auto" w:fill="FFFFFF"/>
        </w:rPr>
        <w:t>The acts of love by the priceless drink offering in 2 Samuel 23:13-17.</w:t>
      </w:r>
    </w:p>
    <w:p w14:paraId="1274613A" w14:textId="77777777" w:rsidR="00FF4826" w:rsidRPr="0030322B" w:rsidRDefault="00FF4826" w:rsidP="003F0BD6">
      <w:pPr>
        <w:pBdr>
          <w:bottom w:val="single" w:sz="12" w:space="1" w:color="auto"/>
        </w:pBdr>
        <w:spacing w:after="0"/>
        <w:rPr>
          <w:sz w:val="16"/>
          <w:szCs w:val="16"/>
        </w:rPr>
      </w:pPr>
    </w:p>
    <w:p w14:paraId="089C4C0D" w14:textId="16A53B71" w:rsidR="00944867" w:rsidRDefault="00944867" w:rsidP="003F0BD6">
      <w:pPr>
        <w:pBdr>
          <w:bottom w:val="single" w:sz="12" w:space="1" w:color="auto"/>
        </w:pBdr>
        <w:spacing w:after="0"/>
      </w:pPr>
      <w:r>
        <w:rPr>
          <w:b/>
          <w:bCs/>
        </w:rPr>
        <w:t xml:space="preserve">Nehemiah 4:17 </w:t>
      </w:r>
      <w:r>
        <w:t xml:space="preserve">They which </w:t>
      </w:r>
      <w:proofErr w:type="spellStart"/>
      <w:r>
        <w:t>builded</w:t>
      </w:r>
      <w:proofErr w:type="spellEnd"/>
      <w:r>
        <w:t xml:space="preserve"> on the wall, and they that bare burdens, with those that laded, </w:t>
      </w:r>
      <w:proofErr w:type="spellStart"/>
      <w:proofErr w:type="gramStart"/>
      <w:r>
        <w:rPr>
          <w:i/>
          <w:iCs/>
        </w:rPr>
        <w:t>every one</w:t>
      </w:r>
      <w:proofErr w:type="spellEnd"/>
      <w:proofErr w:type="gramEnd"/>
      <w:r>
        <w:t xml:space="preserve"> with one of his hands wrought in the work, </w:t>
      </w:r>
      <w:r w:rsidRPr="00FF4826">
        <w:rPr>
          <w:b/>
          <w:bCs/>
        </w:rPr>
        <w:t xml:space="preserve">and with the other </w:t>
      </w:r>
      <w:r w:rsidRPr="00FF4826">
        <w:rPr>
          <w:b/>
          <w:bCs/>
          <w:i/>
          <w:iCs/>
        </w:rPr>
        <w:t>hand</w:t>
      </w:r>
      <w:r w:rsidRPr="00FF4826">
        <w:rPr>
          <w:b/>
          <w:bCs/>
        </w:rPr>
        <w:t xml:space="preserve"> held a weapon.</w:t>
      </w:r>
      <w:r>
        <w:t xml:space="preserve"> </w:t>
      </w:r>
    </w:p>
    <w:p w14:paraId="78C71A36" w14:textId="48D63264" w:rsidR="00944867" w:rsidRDefault="00944867" w:rsidP="003F0BD6">
      <w:pPr>
        <w:pBdr>
          <w:bottom w:val="single" w:sz="12" w:space="1" w:color="auto"/>
        </w:pBdr>
        <w:spacing w:after="0"/>
      </w:pPr>
    </w:p>
    <w:p w14:paraId="5C580376" w14:textId="40B59607" w:rsidR="00BF5C84" w:rsidRPr="00CB215E" w:rsidRDefault="00BF5C84" w:rsidP="003F0BD6">
      <w:pPr>
        <w:pBdr>
          <w:bottom w:val="single" w:sz="12" w:space="1" w:color="auto"/>
        </w:pBdr>
        <w:spacing w:after="0"/>
      </w:pPr>
      <w:r w:rsidRPr="00BF5C84">
        <w:rPr>
          <w:b/>
          <w:bCs/>
          <w:u w:val="single"/>
        </w:rPr>
        <w:t>Gospels</w:t>
      </w:r>
      <w:r w:rsidR="00CB215E">
        <w:t xml:space="preserve"> (spiritual, inward – </w:t>
      </w:r>
      <w:r w:rsidR="00CB215E" w:rsidRPr="0030322B">
        <w:rPr>
          <w:b/>
          <w:bCs/>
        </w:rPr>
        <w:t>by faith</w:t>
      </w:r>
      <w:r w:rsidR="00E813E7">
        <w:t>.  Expectations for all Christ followers</w:t>
      </w:r>
      <w:r w:rsidR="00CB215E">
        <w:t>)</w:t>
      </w:r>
    </w:p>
    <w:p w14:paraId="6C1B684E" w14:textId="77777777" w:rsidR="005D42A9" w:rsidRPr="003C26D0" w:rsidRDefault="005D42A9" w:rsidP="003F0BD6">
      <w:pPr>
        <w:pBdr>
          <w:bottom w:val="single" w:sz="12" w:space="1" w:color="auto"/>
        </w:pBdr>
        <w:spacing w:after="0"/>
        <w:rPr>
          <w:b/>
          <w:bCs/>
          <w:sz w:val="16"/>
          <w:szCs w:val="16"/>
        </w:rPr>
      </w:pPr>
    </w:p>
    <w:p w14:paraId="5297571A" w14:textId="4EDD9149" w:rsidR="005D42A9" w:rsidRDefault="005D42A9" w:rsidP="003F0BD6">
      <w:pPr>
        <w:pBdr>
          <w:bottom w:val="single" w:sz="12" w:space="1" w:color="auto"/>
        </w:pBdr>
        <w:spacing w:after="0"/>
        <w:rPr>
          <w:color w:val="BA0000"/>
        </w:rPr>
      </w:pPr>
      <w:r>
        <w:rPr>
          <w:b/>
          <w:bCs/>
        </w:rPr>
        <w:t xml:space="preserve">Luke 14:31-33 </w:t>
      </w:r>
      <w:r>
        <w:rPr>
          <w:color w:val="BA0000"/>
        </w:rPr>
        <w:t xml:space="preserve">Or what king, going to </w:t>
      </w:r>
      <w:r w:rsidRPr="00B1478E">
        <w:rPr>
          <w:b/>
          <w:bCs/>
          <w:color w:val="BA0000"/>
        </w:rPr>
        <w:t>make war against another king</w:t>
      </w:r>
      <w:r>
        <w:rPr>
          <w:color w:val="BA0000"/>
        </w:rPr>
        <w:t xml:space="preserve">, </w:t>
      </w:r>
      <w:proofErr w:type="spellStart"/>
      <w:r>
        <w:rPr>
          <w:color w:val="BA0000"/>
        </w:rPr>
        <w:t>sitteth</w:t>
      </w:r>
      <w:proofErr w:type="spellEnd"/>
      <w:r>
        <w:rPr>
          <w:color w:val="BA0000"/>
        </w:rPr>
        <w:t xml:space="preserve"> not down first, and </w:t>
      </w:r>
      <w:proofErr w:type="spellStart"/>
      <w:r>
        <w:rPr>
          <w:color w:val="BA0000"/>
        </w:rPr>
        <w:t>consulteth</w:t>
      </w:r>
      <w:proofErr w:type="spellEnd"/>
      <w:r>
        <w:rPr>
          <w:color w:val="BA0000"/>
        </w:rPr>
        <w:t xml:space="preserve"> whether he be able with ten thousand to meet him that cometh against him with twenty thousand?</w:t>
      </w:r>
      <w:r>
        <w:t xml:space="preserve"> </w:t>
      </w:r>
      <w:r>
        <w:rPr>
          <w:color w:val="BA0000"/>
        </w:rPr>
        <w:t xml:space="preserve">Or else, while the other is yet a great way off, he </w:t>
      </w:r>
      <w:proofErr w:type="spellStart"/>
      <w:r>
        <w:rPr>
          <w:color w:val="BA0000"/>
        </w:rPr>
        <w:t>sendeth</w:t>
      </w:r>
      <w:proofErr w:type="spellEnd"/>
      <w:r>
        <w:rPr>
          <w:color w:val="BA0000"/>
        </w:rPr>
        <w:t xml:space="preserve"> an ambassage, and </w:t>
      </w:r>
      <w:proofErr w:type="spellStart"/>
      <w:r>
        <w:rPr>
          <w:color w:val="BA0000"/>
        </w:rPr>
        <w:t>desireth</w:t>
      </w:r>
      <w:proofErr w:type="spellEnd"/>
      <w:r>
        <w:rPr>
          <w:color w:val="BA0000"/>
        </w:rPr>
        <w:t xml:space="preserve"> conditions of peace.</w:t>
      </w:r>
      <w:r>
        <w:t xml:space="preserve"> </w:t>
      </w:r>
      <w:r>
        <w:rPr>
          <w:color w:val="BA0000"/>
        </w:rPr>
        <w:t xml:space="preserve">So likewise, whosoever he be of you that </w:t>
      </w:r>
      <w:proofErr w:type="spellStart"/>
      <w:r>
        <w:rPr>
          <w:color w:val="BA0000"/>
        </w:rPr>
        <w:t>forsaketh</w:t>
      </w:r>
      <w:proofErr w:type="spellEnd"/>
      <w:r>
        <w:rPr>
          <w:color w:val="BA0000"/>
        </w:rPr>
        <w:t xml:space="preserve"> not all that he hath, </w:t>
      </w:r>
      <w:r w:rsidRPr="00B1478E">
        <w:rPr>
          <w:b/>
          <w:bCs/>
          <w:color w:val="BA0000"/>
        </w:rPr>
        <w:t>he cannot be my disciple</w:t>
      </w:r>
      <w:r>
        <w:rPr>
          <w:color w:val="BA0000"/>
        </w:rPr>
        <w:t>.</w:t>
      </w:r>
    </w:p>
    <w:p w14:paraId="251B745D" w14:textId="294BDB45" w:rsidR="005D42A9" w:rsidRPr="0030322B" w:rsidRDefault="005D42A9" w:rsidP="003F0BD6">
      <w:pPr>
        <w:pBdr>
          <w:bottom w:val="single" w:sz="12" w:space="1" w:color="auto"/>
        </w:pBdr>
        <w:spacing w:after="0"/>
        <w:rPr>
          <w:color w:val="BA0000"/>
          <w:sz w:val="16"/>
          <w:szCs w:val="16"/>
        </w:rPr>
      </w:pPr>
    </w:p>
    <w:p w14:paraId="5E27A47B" w14:textId="23024995" w:rsidR="005D42A9" w:rsidRDefault="005D42A9" w:rsidP="003F0BD6">
      <w:pPr>
        <w:pBdr>
          <w:bottom w:val="single" w:sz="12" w:space="1" w:color="auto"/>
        </w:pBdr>
        <w:spacing w:after="0"/>
        <w:rPr>
          <w:b/>
          <w:bCs/>
        </w:rPr>
      </w:pPr>
      <w:r>
        <w:rPr>
          <w:b/>
          <w:bCs/>
        </w:rPr>
        <w:t xml:space="preserve">Matthew 27:54 </w:t>
      </w:r>
      <w:r>
        <w:t xml:space="preserve">Now when the </w:t>
      </w:r>
      <w:r w:rsidRPr="00B1478E">
        <w:rPr>
          <w:b/>
          <w:bCs/>
        </w:rPr>
        <w:t>centurion,</w:t>
      </w:r>
      <w:r>
        <w:t xml:space="preserve"> and they that were with him, watching Jesus, saw the earthquake, and those things that were done, </w:t>
      </w:r>
      <w:r w:rsidRPr="00173A10">
        <w:rPr>
          <w:b/>
          <w:bCs/>
        </w:rPr>
        <w:t>they feared greatly</w:t>
      </w:r>
      <w:r>
        <w:t xml:space="preserve">, saying, </w:t>
      </w:r>
      <w:proofErr w:type="gramStart"/>
      <w:r>
        <w:t>Truly</w:t>
      </w:r>
      <w:proofErr w:type="gramEnd"/>
      <w:r>
        <w:t xml:space="preserve"> this was the Son of God.</w:t>
      </w:r>
    </w:p>
    <w:p w14:paraId="6C9D9145" w14:textId="77777777" w:rsidR="005D42A9" w:rsidRDefault="005D42A9" w:rsidP="003F0BD6">
      <w:pPr>
        <w:pBdr>
          <w:bottom w:val="single" w:sz="12" w:space="1" w:color="auto"/>
        </w:pBdr>
        <w:spacing w:after="0"/>
        <w:rPr>
          <w:b/>
          <w:bCs/>
        </w:rPr>
      </w:pPr>
    </w:p>
    <w:p w14:paraId="7E4F3014" w14:textId="1CCF2BE6" w:rsidR="00BF5C84" w:rsidRPr="00BF5C84" w:rsidRDefault="00BF5C84" w:rsidP="005D42A9">
      <w:pPr>
        <w:pBdr>
          <w:bottom w:val="single" w:sz="12" w:space="1" w:color="auto"/>
        </w:pBdr>
        <w:spacing w:after="0"/>
        <w:rPr>
          <w:b/>
          <w:bCs/>
          <w:u w:val="single"/>
        </w:rPr>
      </w:pPr>
      <w:r w:rsidRPr="00BF5C84">
        <w:rPr>
          <w:b/>
          <w:bCs/>
          <w:u w:val="single"/>
        </w:rPr>
        <w:t>Acts</w:t>
      </w:r>
    </w:p>
    <w:p w14:paraId="3F294596" w14:textId="77777777" w:rsidR="00BF5C84" w:rsidRPr="003C26D0" w:rsidRDefault="00BF5C84" w:rsidP="005D42A9">
      <w:pPr>
        <w:pBdr>
          <w:bottom w:val="single" w:sz="12" w:space="1" w:color="auto"/>
        </w:pBdr>
        <w:spacing w:after="0"/>
        <w:rPr>
          <w:b/>
          <w:bCs/>
          <w:sz w:val="16"/>
          <w:szCs w:val="16"/>
        </w:rPr>
      </w:pPr>
    </w:p>
    <w:p w14:paraId="4F7346A4" w14:textId="3EF459E4" w:rsidR="005D42A9" w:rsidRDefault="005D42A9" w:rsidP="005D42A9">
      <w:pPr>
        <w:pBdr>
          <w:bottom w:val="single" w:sz="12" w:space="1" w:color="auto"/>
        </w:pBdr>
        <w:spacing w:after="0"/>
      </w:pPr>
      <w:r>
        <w:rPr>
          <w:b/>
          <w:bCs/>
        </w:rPr>
        <w:t xml:space="preserve">Acts 10:1-2 </w:t>
      </w:r>
      <w:r>
        <w:t xml:space="preserve">There was a certain man in Caesarea called </w:t>
      </w:r>
      <w:r w:rsidRPr="00FF4826">
        <w:rPr>
          <w:b/>
          <w:bCs/>
        </w:rPr>
        <w:t>Cornelius, a centurion</w:t>
      </w:r>
      <w:r>
        <w:t xml:space="preserve"> of the band called the Italian </w:t>
      </w:r>
      <w:r>
        <w:rPr>
          <w:i/>
          <w:iCs/>
        </w:rPr>
        <w:t>band</w:t>
      </w:r>
      <w:r>
        <w:t xml:space="preserve">, </w:t>
      </w:r>
      <w:r>
        <w:rPr>
          <w:i/>
          <w:iCs/>
        </w:rPr>
        <w:t>A</w:t>
      </w:r>
      <w:r>
        <w:t xml:space="preserve"> devout </w:t>
      </w:r>
      <w:r>
        <w:rPr>
          <w:i/>
          <w:iCs/>
        </w:rPr>
        <w:t>man</w:t>
      </w:r>
      <w:r>
        <w:t xml:space="preserve">, and one that </w:t>
      </w:r>
      <w:r w:rsidRPr="00173A10">
        <w:rPr>
          <w:b/>
          <w:bCs/>
        </w:rPr>
        <w:t>feared God</w:t>
      </w:r>
      <w:r>
        <w:t xml:space="preserve"> with all his house, which gave much alms to the people, and prayed to God </w:t>
      </w:r>
      <w:proofErr w:type="spellStart"/>
      <w:r>
        <w:t>alway</w:t>
      </w:r>
      <w:proofErr w:type="spellEnd"/>
      <w:r>
        <w:t>.</w:t>
      </w:r>
    </w:p>
    <w:p w14:paraId="34289DD9" w14:textId="29CDAB54" w:rsidR="005D42A9" w:rsidRPr="0030322B" w:rsidRDefault="005D42A9" w:rsidP="003F0BD6">
      <w:pPr>
        <w:pBdr>
          <w:bottom w:val="single" w:sz="12" w:space="1" w:color="auto"/>
        </w:pBdr>
        <w:spacing w:after="0"/>
        <w:rPr>
          <w:b/>
          <w:bCs/>
          <w:sz w:val="16"/>
          <w:szCs w:val="16"/>
        </w:rPr>
      </w:pPr>
    </w:p>
    <w:p w14:paraId="58169D99" w14:textId="77777777" w:rsidR="00BF5C84" w:rsidRDefault="00BF5C84" w:rsidP="00BF5C84">
      <w:pPr>
        <w:pBdr>
          <w:bottom w:val="single" w:sz="12" w:space="1" w:color="auto"/>
        </w:pBdr>
        <w:spacing w:after="0"/>
      </w:pPr>
      <w:r>
        <w:rPr>
          <w:b/>
          <w:bCs/>
        </w:rPr>
        <w:t xml:space="preserve">2 Corinthians 10:3-6 </w:t>
      </w:r>
      <w:r>
        <w:t xml:space="preserve">For though we walk in the flesh, </w:t>
      </w:r>
      <w:r w:rsidRPr="00173A10">
        <w:rPr>
          <w:b/>
          <w:bCs/>
        </w:rPr>
        <w:t xml:space="preserve">we do not war after the flesh: </w:t>
      </w:r>
      <w:r>
        <w:t xml:space="preserve">(For the </w:t>
      </w:r>
      <w:r w:rsidRPr="00FF4826">
        <w:rPr>
          <w:b/>
          <w:bCs/>
        </w:rPr>
        <w:t xml:space="preserve">weapons of our warfare </w:t>
      </w:r>
      <w:r w:rsidRPr="00FF4826">
        <w:rPr>
          <w:b/>
          <w:bCs/>
          <w:i/>
          <w:iCs/>
        </w:rPr>
        <w:t>are</w:t>
      </w:r>
      <w:r w:rsidRPr="00FF4826">
        <w:rPr>
          <w:b/>
          <w:bCs/>
        </w:rPr>
        <w:t xml:space="preserve"> not carnal,</w:t>
      </w:r>
      <w:r>
        <w:t xml:space="preserve"> but mighty through God to the pulling down of strong holds;) Casting down imaginations, and every high thing that </w:t>
      </w:r>
      <w:proofErr w:type="spellStart"/>
      <w:r>
        <w:t>exalteth</w:t>
      </w:r>
      <w:proofErr w:type="spellEnd"/>
      <w:r>
        <w:t xml:space="preserve"> itself against the knowledge of God, and bringing into captivity every thought to the obedience of Christ; And having in a readiness to revenge all disobedience, when your obedience is fulfilled. </w:t>
      </w:r>
    </w:p>
    <w:p w14:paraId="523272F5" w14:textId="7470F8BE" w:rsidR="005D42A9" w:rsidRPr="0030322B" w:rsidRDefault="005D42A9" w:rsidP="003F0BD6">
      <w:pPr>
        <w:pBdr>
          <w:bottom w:val="single" w:sz="12" w:space="1" w:color="auto"/>
        </w:pBdr>
        <w:spacing w:after="0"/>
        <w:rPr>
          <w:b/>
          <w:bCs/>
          <w:sz w:val="16"/>
          <w:szCs w:val="16"/>
        </w:rPr>
      </w:pPr>
    </w:p>
    <w:p w14:paraId="2982B17C" w14:textId="73DB03AB" w:rsidR="00944867" w:rsidRDefault="00944867" w:rsidP="003F0BD6">
      <w:pPr>
        <w:pBdr>
          <w:bottom w:val="single" w:sz="12" w:space="1" w:color="auto"/>
        </w:pBdr>
        <w:spacing w:after="0"/>
      </w:pPr>
      <w:r>
        <w:rPr>
          <w:b/>
          <w:bCs/>
        </w:rPr>
        <w:t xml:space="preserve">Ephesians 6:10-18.  6:11 </w:t>
      </w:r>
      <w:r w:rsidRPr="00FF4826">
        <w:rPr>
          <w:b/>
          <w:bCs/>
        </w:rPr>
        <w:t xml:space="preserve">Put </w:t>
      </w:r>
      <w:proofErr w:type="gramStart"/>
      <w:r w:rsidRPr="00FF4826">
        <w:rPr>
          <w:b/>
          <w:bCs/>
        </w:rPr>
        <w:t>on the whole</w:t>
      </w:r>
      <w:proofErr w:type="gramEnd"/>
      <w:r w:rsidRPr="00FF4826">
        <w:rPr>
          <w:b/>
          <w:bCs/>
        </w:rPr>
        <w:t xml:space="preserve"> </w:t>
      </w:r>
      <w:proofErr w:type="spellStart"/>
      <w:r w:rsidRPr="00FF4826">
        <w:rPr>
          <w:b/>
          <w:bCs/>
        </w:rPr>
        <w:t>armour</w:t>
      </w:r>
      <w:proofErr w:type="spellEnd"/>
      <w:r w:rsidRPr="00FF4826">
        <w:rPr>
          <w:b/>
          <w:bCs/>
        </w:rPr>
        <w:t xml:space="preserve"> of God,</w:t>
      </w:r>
      <w:r>
        <w:t xml:space="preserve"> that ye may be able to stand against the wiles of the devil. </w:t>
      </w:r>
    </w:p>
    <w:p w14:paraId="214F6E75" w14:textId="77777777" w:rsidR="00944867" w:rsidRPr="0030322B" w:rsidRDefault="00944867" w:rsidP="003F0BD6">
      <w:pPr>
        <w:pBdr>
          <w:bottom w:val="single" w:sz="12" w:space="1" w:color="auto"/>
        </w:pBdr>
        <w:spacing w:after="0"/>
        <w:rPr>
          <w:sz w:val="16"/>
          <w:szCs w:val="16"/>
        </w:rPr>
      </w:pPr>
    </w:p>
    <w:p w14:paraId="6D674BB2" w14:textId="456B7803" w:rsidR="001C7D42" w:rsidRDefault="00BF5C84" w:rsidP="003F0BD6">
      <w:pPr>
        <w:pBdr>
          <w:bottom w:val="single" w:sz="12" w:space="1" w:color="auto"/>
        </w:pBdr>
        <w:spacing w:after="0"/>
        <w:rPr>
          <w:b/>
          <w:bCs/>
        </w:rPr>
      </w:pPr>
      <w:r>
        <w:rPr>
          <w:b/>
          <w:bCs/>
        </w:rPr>
        <w:t xml:space="preserve">Philemon 2 </w:t>
      </w:r>
      <w:r>
        <w:t xml:space="preserve">And to </w:t>
      </w:r>
      <w:r>
        <w:rPr>
          <w:i/>
          <w:iCs/>
        </w:rPr>
        <w:t>our</w:t>
      </w:r>
      <w:r>
        <w:t xml:space="preserve"> beloved </w:t>
      </w:r>
      <w:proofErr w:type="spellStart"/>
      <w:r>
        <w:t>Apphia</w:t>
      </w:r>
      <w:proofErr w:type="spellEnd"/>
      <w:r>
        <w:t xml:space="preserve">, and </w:t>
      </w:r>
      <w:proofErr w:type="spellStart"/>
      <w:r w:rsidRPr="00B1478E">
        <w:rPr>
          <w:b/>
          <w:bCs/>
        </w:rPr>
        <w:t>Archippus</w:t>
      </w:r>
      <w:proofErr w:type="spellEnd"/>
      <w:r w:rsidRPr="00B1478E">
        <w:rPr>
          <w:b/>
          <w:bCs/>
        </w:rPr>
        <w:t xml:space="preserve"> our fellow</w:t>
      </w:r>
      <w:r w:rsidR="00491C13">
        <w:rPr>
          <w:b/>
          <w:bCs/>
        </w:rPr>
        <w:t>-</w:t>
      </w:r>
      <w:r w:rsidRPr="00B1478E">
        <w:rPr>
          <w:b/>
          <w:bCs/>
        </w:rPr>
        <w:t>soldier</w:t>
      </w:r>
      <w:r>
        <w:t>, and to the church in thy house</w:t>
      </w:r>
      <w:proofErr w:type="gramStart"/>
      <w:r>
        <w:t xml:space="preserve">: </w:t>
      </w:r>
      <w:r w:rsidR="00CB215E">
        <w:t xml:space="preserve"> (</w:t>
      </w:r>
      <w:proofErr w:type="gramEnd"/>
      <w:r w:rsidR="00CB215E">
        <w:t>Phil 2:25)</w:t>
      </w:r>
    </w:p>
    <w:p w14:paraId="6FD590B3" w14:textId="25387494" w:rsidR="00BF5C84" w:rsidRDefault="00BF5C84" w:rsidP="003F0BD6">
      <w:pPr>
        <w:pBdr>
          <w:bottom w:val="single" w:sz="12" w:space="1" w:color="auto"/>
        </w:pBdr>
        <w:spacing w:after="0"/>
        <w:rPr>
          <w:b/>
          <w:bCs/>
        </w:rPr>
      </w:pPr>
    </w:p>
    <w:p w14:paraId="01DD12A8" w14:textId="2D191883" w:rsidR="00173A10" w:rsidRPr="00E813E7" w:rsidRDefault="00E813E7" w:rsidP="003C26D0">
      <w:pPr>
        <w:pBdr>
          <w:bottom w:val="single" w:sz="12" w:space="1" w:color="auto"/>
        </w:pBdr>
        <w:spacing w:after="0"/>
        <w:jc w:val="center"/>
      </w:pPr>
      <w:r>
        <w:t>(</w:t>
      </w:r>
      <w:r w:rsidRPr="00E813E7">
        <w:t>Expectation</w:t>
      </w:r>
      <w:r w:rsidR="00491C13">
        <w:t>s</w:t>
      </w:r>
      <w:r w:rsidRPr="00E813E7">
        <w:t xml:space="preserve"> for all pastors and elders</w:t>
      </w:r>
      <w:r w:rsidR="003C26D0">
        <w:t>, and deacons</w:t>
      </w:r>
      <w:r w:rsidR="0030322B">
        <w:t xml:space="preserve"> – goal for all </w:t>
      </w:r>
      <w:r w:rsidR="0030322B" w:rsidRPr="00E813E7">
        <w:t>Christ</w:t>
      </w:r>
      <w:r w:rsidR="0030322B">
        <w:t>-</w:t>
      </w:r>
      <w:r w:rsidR="0030322B" w:rsidRPr="00E813E7">
        <w:t>followers</w:t>
      </w:r>
      <w:r w:rsidRPr="00E813E7">
        <w:t>)</w:t>
      </w:r>
    </w:p>
    <w:p w14:paraId="48438DC6" w14:textId="77777777" w:rsidR="00E813E7" w:rsidRPr="0030322B" w:rsidRDefault="00E813E7" w:rsidP="003F0BD6">
      <w:pPr>
        <w:pBdr>
          <w:bottom w:val="single" w:sz="12" w:space="1" w:color="auto"/>
        </w:pBdr>
        <w:spacing w:after="0"/>
        <w:rPr>
          <w:b/>
          <w:bCs/>
          <w:sz w:val="16"/>
          <w:szCs w:val="16"/>
        </w:rPr>
      </w:pPr>
    </w:p>
    <w:p w14:paraId="3C6C8589" w14:textId="5C6AC470" w:rsidR="005D42A9" w:rsidRDefault="001C7D42" w:rsidP="003F0BD6">
      <w:pPr>
        <w:pBdr>
          <w:bottom w:val="single" w:sz="12" w:space="1" w:color="auto"/>
        </w:pBdr>
        <w:spacing w:after="0"/>
      </w:pPr>
      <w:r>
        <w:rPr>
          <w:b/>
          <w:bCs/>
        </w:rPr>
        <w:t xml:space="preserve">2 Timothy 2:3-4 </w:t>
      </w:r>
      <w:r>
        <w:t xml:space="preserve">Thou therefore endure hardness, as a </w:t>
      </w:r>
      <w:r w:rsidRPr="00FF4826">
        <w:rPr>
          <w:b/>
          <w:bCs/>
        </w:rPr>
        <w:t>good soldier of Jesus Christ</w:t>
      </w:r>
      <w:r>
        <w:t xml:space="preserve">. No man that </w:t>
      </w:r>
      <w:proofErr w:type="spellStart"/>
      <w:r w:rsidRPr="00B1478E">
        <w:rPr>
          <w:b/>
          <w:bCs/>
        </w:rPr>
        <w:t>warreth</w:t>
      </w:r>
      <w:proofErr w:type="spellEnd"/>
      <w:r>
        <w:t xml:space="preserve"> </w:t>
      </w:r>
      <w:proofErr w:type="spellStart"/>
      <w:r w:rsidRPr="003C26D0">
        <w:rPr>
          <w:b/>
          <w:bCs/>
        </w:rPr>
        <w:t>entangleth</w:t>
      </w:r>
      <w:proofErr w:type="spellEnd"/>
      <w:r w:rsidRPr="003C26D0">
        <w:rPr>
          <w:b/>
          <w:bCs/>
        </w:rPr>
        <w:t xml:space="preserve"> himself with the affairs of </w:t>
      </w:r>
      <w:r w:rsidRPr="003C26D0">
        <w:rPr>
          <w:b/>
          <w:bCs/>
          <w:i/>
          <w:iCs/>
        </w:rPr>
        <w:t>this</w:t>
      </w:r>
      <w:r w:rsidRPr="003C26D0">
        <w:rPr>
          <w:b/>
          <w:bCs/>
        </w:rPr>
        <w:t xml:space="preserve"> life;</w:t>
      </w:r>
      <w:r>
        <w:t xml:space="preserve"> that he may </w:t>
      </w:r>
      <w:r w:rsidRPr="00B1478E">
        <w:rPr>
          <w:b/>
          <w:bCs/>
        </w:rPr>
        <w:t>please him who hath chosen him to be a soldier</w:t>
      </w:r>
      <w:r>
        <w:t>.</w:t>
      </w:r>
      <w:r w:rsidR="00CB215E">
        <w:t xml:space="preserve">  (1 Tim 6:12)</w:t>
      </w:r>
    </w:p>
    <w:p w14:paraId="7E31F019" w14:textId="1921760C" w:rsidR="001C7D42" w:rsidRPr="0030322B" w:rsidRDefault="001C7D42" w:rsidP="003F0BD6">
      <w:pPr>
        <w:pBdr>
          <w:bottom w:val="single" w:sz="12" w:space="1" w:color="auto"/>
        </w:pBdr>
        <w:spacing w:after="0"/>
        <w:rPr>
          <w:sz w:val="16"/>
          <w:szCs w:val="16"/>
        </w:rPr>
      </w:pPr>
    </w:p>
    <w:p w14:paraId="6A137CC5" w14:textId="2F96EEE9" w:rsidR="00713D46" w:rsidRDefault="00713D46" w:rsidP="003F0BD6">
      <w:pPr>
        <w:pBdr>
          <w:bottom w:val="single" w:sz="12" w:space="1" w:color="auto"/>
        </w:pBdr>
        <w:spacing w:after="0"/>
      </w:pPr>
      <w:r>
        <w:rPr>
          <w:b/>
          <w:bCs/>
        </w:rPr>
        <w:t xml:space="preserve">2 Timothy 4:7 </w:t>
      </w:r>
      <w:r>
        <w:t xml:space="preserve">I have fought a </w:t>
      </w:r>
      <w:r w:rsidRPr="00FF4826">
        <w:rPr>
          <w:b/>
          <w:bCs/>
        </w:rPr>
        <w:t>good fight</w:t>
      </w:r>
      <w:r>
        <w:t xml:space="preserve">, I have finished </w:t>
      </w:r>
      <w:r>
        <w:rPr>
          <w:i/>
          <w:iCs/>
        </w:rPr>
        <w:t>my</w:t>
      </w:r>
      <w:r>
        <w:t xml:space="preserve"> course, </w:t>
      </w:r>
      <w:r w:rsidRPr="0030322B">
        <w:rPr>
          <w:b/>
          <w:bCs/>
        </w:rPr>
        <w:t>I have kept the faith:</w:t>
      </w:r>
    </w:p>
    <w:p w14:paraId="4C581E29" w14:textId="6B89E99A" w:rsidR="00714416" w:rsidRDefault="00714416" w:rsidP="003F0BD6">
      <w:pPr>
        <w:pBdr>
          <w:bottom w:val="single" w:sz="12" w:space="1" w:color="auto"/>
        </w:pBdr>
        <w:spacing w:after="0"/>
      </w:pPr>
    </w:p>
    <w:p w14:paraId="157BD8D8" w14:textId="4B3A88F8" w:rsidR="00E120AF" w:rsidRDefault="00714416" w:rsidP="003F0BD6">
      <w:pPr>
        <w:pBdr>
          <w:bottom w:val="single" w:sz="12" w:space="1" w:color="auto"/>
        </w:pBdr>
        <w:spacing w:after="0"/>
      </w:pPr>
      <w:r>
        <w:t>Hymn:  Onward, Christian Soldiers</w:t>
      </w:r>
    </w:p>
    <w:p w14:paraId="77073783" w14:textId="1BBB424E" w:rsidR="00713D46" w:rsidRDefault="00E120AF" w:rsidP="003F0BD6">
      <w:pPr>
        <w:pBdr>
          <w:bottom w:val="single" w:sz="12" w:space="1" w:color="auto"/>
        </w:pBdr>
        <w:spacing w:after="0"/>
        <w:rPr>
          <w:rFonts w:ascii="Arial" w:hAnsi="Arial" w:cs="Arial"/>
          <w:color w:val="44444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Onward Christian soldiers  Onward then, ye people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  <w:t>Christ the royal master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  <w:t>Crowns and Thrones may perish</w:t>
      </w:r>
      <w:r>
        <w:rPr>
          <w:rFonts w:ascii="Arial" w:hAnsi="Arial" w:cs="Arial"/>
          <w:color w:val="444444"/>
          <w:sz w:val="20"/>
          <w:szCs w:val="20"/>
        </w:rPr>
        <w:br/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Marching as to war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  <w:t xml:space="preserve">    Join our happy throng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  <w:t>Leads against the foe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  <w:t>Kingdoms rise and wane</w:t>
      </w:r>
      <w:r>
        <w:rPr>
          <w:rFonts w:ascii="Arial" w:hAnsi="Arial" w:cs="Arial"/>
          <w:color w:val="444444"/>
          <w:sz w:val="20"/>
          <w:szCs w:val="20"/>
        </w:rPr>
        <w:br/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With the cross of Jesus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  <w:t xml:space="preserve">    Blend with ours your voices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  <w:t>Forward into battle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  <w:t>But the cross of Jesus</w:t>
      </w:r>
      <w:r>
        <w:rPr>
          <w:rFonts w:ascii="Arial" w:hAnsi="Arial" w:cs="Arial"/>
          <w:color w:val="444444"/>
          <w:sz w:val="20"/>
          <w:szCs w:val="20"/>
        </w:rPr>
        <w:br/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>Going on before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  <w:t xml:space="preserve">    In our triumph song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  <w:t>See His banners go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ab/>
        <w:t>Constant will remain</w:t>
      </w:r>
    </w:p>
    <w:p w14:paraId="79EB7CFB" w14:textId="77777777" w:rsidR="00B43921" w:rsidRDefault="00B43921" w:rsidP="003F0BD6">
      <w:pPr>
        <w:pBdr>
          <w:bottom w:val="single" w:sz="12" w:space="1" w:color="auto"/>
        </w:pBdr>
        <w:spacing w:after="0"/>
        <w:rPr>
          <w:rFonts w:ascii="Verdana" w:hAnsi="Verdana"/>
          <w:bCs/>
          <w:i/>
          <w:iCs/>
          <w:sz w:val="18"/>
          <w:szCs w:val="18"/>
        </w:rPr>
      </w:pPr>
      <w:bookmarkStart w:id="1" w:name="_GoBack"/>
      <w:bookmarkEnd w:id="1"/>
    </w:p>
    <w:sectPr w:rsidR="00B43921" w:rsidSect="008A72D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D15E0"/>
    <w:multiLevelType w:val="hybridMultilevel"/>
    <w:tmpl w:val="86166E62"/>
    <w:lvl w:ilvl="0" w:tplc="CBB8E80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5535E3"/>
    <w:multiLevelType w:val="hybridMultilevel"/>
    <w:tmpl w:val="EF6A4E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83389"/>
    <w:multiLevelType w:val="hybridMultilevel"/>
    <w:tmpl w:val="2A6A73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A361F"/>
    <w:multiLevelType w:val="hybridMultilevel"/>
    <w:tmpl w:val="9960604E"/>
    <w:lvl w:ilvl="0" w:tplc="3D5EC9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6427B"/>
    <w:multiLevelType w:val="multilevel"/>
    <w:tmpl w:val="67D4B26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3"/>
      <w:numFmt w:val="decimal"/>
      <w:lvlText w:val="%1-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  <w:b/>
      </w:rPr>
    </w:lvl>
  </w:abstractNum>
  <w:abstractNum w:abstractNumId="5" w15:restartNumberingAfterBreak="0">
    <w:nsid w:val="1BCB6F5D"/>
    <w:multiLevelType w:val="hybridMultilevel"/>
    <w:tmpl w:val="CC382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E70E0"/>
    <w:multiLevelType w:val="multilevel"/>
    <w:tmpl w:val="192E594A"/>
    <w:lvl w:ilvl="0">
      <w:start w:val="3"/>
      <w:numFmt w:val="decimal"/>
      <w:lvlText w:val="%1-"/>
      <w:lvlJc w:val="left"/>
      <w:pPr>
        <w:ind w:left="1080" w:hanging="360"/>
      </w:pPr>
      <w:rPr>
        <w:rFonts w:hint="default"/>
        <w:u w:val="none"/>
      </w:rPr>
    </w:lvl>
    <w:lvl w:ilvl="1">
      <w:start w:val="4"/>
      <w:numFmt w:val="decimal"/>
      <w:lvlText w:val="%1-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decimal"/>
      <w:lvlText w:val="%1-%2.%3."/>
      <w:lvlJc w:val="left"/>
      <w:pPr>
        <w:ind w:left="2880" w:hanging="720"/>
      </w:pPr>
      <w:rPr>
        <w:rFonts w:hint="default"/>
        <w:u w:val="none"/>
      </w:rPr>
    </w:lvl>
    <w:lvl w:ilvl="3">
      <w:start w:val="1"/>
      <w:numFmt w:val="decimal"/>
      <w:lvlText w:val="%1-%2.%3.%4."/>
      <w:lvlJc w:val="left"/>
      <w:pPr>
        <w:ind w:left="3600" w:hanging="720"/>
      </w:pPr>
      <w:rPr>
        <w:rFonts w:hint="default"/>
        <w:u w:val="none"/>
      </w:rPr>
    </w:lvl>
    <w:lvl w:ilvl="4">
      <w:start w:val="1"/>
      <w:numFmt w:val="decimal"/>
      <w:lvlText w:val="%1-%2.%3.%4.%5."/>
      <w:lvlJc w:val="left"/>
      <w:pPr>
        <w:ind w:left="4680" w:hanging="1080"/>
      </w:pPr>
      <w:rPr>
        <w:rFonts w:hint="default"/>
        <w:u w:val="none"/>
      </w:rPr>
    </w:lvl>
    <w:lvl w:ilvl="5">
      <w:start w:val="1"/>
      <w:numFmt w:val="decimal"/>
      <w:lvlText w:val="%1-%2.%3.%4.%5.%6."/>
      <w:lvlJc w:val="left"/>
      <w:pPr>
        <w:ind w:left="5400" w:hanging="1080"/>
      </w:pPr>
      <w:rPr>
        <w:rFonts w:hint="default"/>
        <w:u w:val="none"/>
      </w:rPr>
    </w:lvl>
    <w:lvl w:ilvl="6">
      <w:start w:val="1"/>
      <w:numFmt w:val="decimal"/>
      <w:lvlText w:val="%1-%2.%3.%4.%5.%6.%7."/>
      <w:lvlJc w:val="left"/>
      <w:pPr>
        <w:ind w:left="6480" w:hanging="1440"/>
      </w:pPr>
      <w:rPr>
        <w:rFonts w:hint="default"/>
        <w:u w:val="none"/>
      </w:rPr>
    </w:lvl>
    <w:lvl w:ilvl="7">
      <w:start w:val="1"/>
      <w:numFmt w:val="decimal"/>
      <w:lvlText w:val="%1-%2.%3.%4.%5.%6.%7.%8."/>
      <w:lvlJc w:val="left"/>
      <w:pPr>
        <w:ind w:left="7200" w:hanging="1440"/>
      </w:pPr>
      <w:rPr>
        <w:rFonts w:hint="default"/>
        <w:u w:val="none"/>
      </w:rPr>
    </w:lvl>
    <w:lvl w:ilvl="8">
      <w:start w:val="1"/>
      <w:numFmt w:val="decimal"/>
      <w:lvlText w:val="%1-%2.%3.%4.%5.%6.%7.%8.%9."/>
      <w:lvlJc w:val="left"/>
      <w:pPr>
        <w:ind w:left="8280" w:hanging="1800"/>
      </w:pPr>
      <w:rPr>
        <w:rFonts w:hint="default"/>
        <w:u w:val="none"/>
      </w:rPr>
    </w:lvl>
  </w:abstractNum>
  <w:abstractNum w:abstractNumId="7" w15:restartNumberingAfterBreak="0">
    <w:nsid w:val="24CB491A"/>
    <w:multiLevelType w:val="hybridMultilevel"/>
    <w:tmpl w:val="99C22490"/>
    <w:lvl w:ilvl="0" w:tplc="04090011">
      <w:start w:val="1"/>
      <w:numFmt w:val="decimal"/>
      <w:lvlText w:val="%1)"/>
      <w:lvlJc w:val="left"/>
      <w:pPr>
        <w:ind w:left="360" w:hanging="360"/>
      </w:pPr>
      <w:rPr>
        <w:rFonts w:cs="Wingdings 3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Wingdings 3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Wingdings 3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Wingdings 3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Wingdings 3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Wingdings 3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Wingdings 3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Wingdings 3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Wingdings 3"/>
      </w:rPr>
    </w:lvl>
  </w:abstractNum>
  <w:abstractNum w:abstractNumId="8" w15:restartNumberingAfterBreak="0">
    <w:nsid w:val="28C53EB8"/>
    <w:multiLevelType w:val="multilevel"/>
    <w:tmpl w:val="A9FC9DBC"/>
    <w:lvl w:ilvl="0">
      <w:start w:val="12"/>
      <w:numFmt w:val="decimal"/>
      <w:lvlText w:val="%1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1">
      <w:start w:val="16"/>
      <w:numFmt w:val="decimal"/>
      <w:lvlText w:val="%1-%2"/>
      <w:lvlJc w:val="left"/>
      <w:pPr>
        <w:tabs>
          <w:tab w:val="num" w:pos="780"/>
        </w:tabs>
        <w:ind w:left="780" w:hanging="78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9" w15:restartNumberingAfterBreak="0">
    <w:nsid w:val="2AE8461C"/>
    <w:multiLevelType w:val="hybridMultilevel"/>
    <w:tmpl w:val="7E0C2AC2"/>
    <w:lvl w:ilvl="0" w:tplc="4D6463C2">
      <w:start w:val="5"/>
      <w:numFmt w:val="bullet"/>
      <w:lvlText w:val="-"/>
      <w:lvlJc w:val="left"/>
      <w:pPr>
        <w:ind w:left="1080" w:hanging="360"/>
      </w:pPr>
      <w:rPr>
        <w:rFonts w:ascii="Verdana" w:eastAsiaTheme="minorHAnsi" w:hAnsi="Verdan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1F69E6"/>
    <w:multiLevelType w:val="hybridMultilevel"/>
    <w:tmpl w:val="E60E55F0"/>
    <w:lvl w:ilvl="0" w:tplc="428207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548BE54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38F44FC0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ABC2AE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DEA856E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68C52BC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86920E0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34FE6CD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3F96F15C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2CDF2A3C"/>
    <w:multiLevelType w:val="multilevel"/>
    <w:tmpl w:val="FC6A2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C230E6"/>
    <w:multiLevelType w:val="hybridMultilevel"/>
    <w:tmpl w:val="16E0D45E"/>
    <w:lvl w:ilvl="0" w:tplc="6E5EA360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F60DA8"/>
    <w:multiLevelType w:val="hybridMultilevel"/>
    <w:tmpl w:val="F120F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FE3DD7"/>
    <w:multiLevelType w:val="multilevel"/>
    <w:tmpl w:val="4C4A280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350B303A"/>
    <w:multiLevelType w:val="hybridMultilevel"/>
    <w:tmpl w:val="D79C1098"/>
    <w:lvl w:ilvl="0" w:tplc="50F894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89F6E37"/>
    <w:multiLevelType w:val="hybridMultilevel"/>
    <w:tmpl w:val="6C14921E"/>
    <w:lvl w:ilvl="0" w:tplc="0388F7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eastAsia="Cambria Math" w:hAnsi="Verdana" w:cs="Wingdings 3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DFF3347"/>
    <w:multiLevelType w:val="multilevel"/>
    <w:tmpl w:val="CA245A4A"/>
    <w:lvl w:ilvl="0">
      <w:start w:val="2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F3A5C49"/>
    <w:multiLevelType w:val="hybridMultilevel"/>
    <w:tmpl w:val="0F50D25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450BF5"/>
    <w:multiLevelType w:val="hybridMultilevel"/>
    <w:tmpl w:val="7436B122"/>
    <w:lvl w:ilvl="0" w:tplc="04090011">
      <w:start w:val="1"/>
      <w:numFmt w:val="decimal"/>
      <w:lvlText w:val="%1)"/>
      <w:lvlJc w:val="left"/>
      <w:pPr>
        <w:ind w:left="360" w:hanging="360"/>
      </w:pPr>
      <w:rPr>
        <w:rFonts w:cs="Wingdings 3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Wingdings 3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Wingdings 3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Wingdings 3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Wingdings 3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Wingdings 3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Wingdings 3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Wingdings 3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Wingdings 3"/>
      </w:rPr>
    </w:lvl>
  </w:abstractNum>
  <w:abstractNum w:abstractNumId="20" w15:restartNumberingAfterBreak="0">
    <w:nsid w:val="51BD161A"/>
    <w:multiLevelType w:val="hybridMultilevel"/>
    <w:tmpl w:val="7B3652FE"/>
    <w:lvl w:ilvl="0" w:tplc="98849F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39272D"/>
    <w:multiLevelType w:val="hybridMultilevel"/>
    <w:tmpl w:val="62C0CA7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C72D00"/>
    <w:multiLevelType w:val="hybridMultilevel"/>
    <w:tmpl w:val="F8D0CCD2"/>
    <w:lvl w:ilvl="0" w:tplc="0362405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8B5BE1"/>
    <w:multiLevelType w:val="multilevel"/>
    <w:tmpl w:val="2B92E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CB44264"/>
    <w:multiLevelType w:val="multilevel"/>
    <w:tmpl w:val="564AD5C0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-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5" w15:restartNumberingAfterBreak="0">
    <w:nsid w:val="60695A4F"/>
    <w:multiLevelType w:val="hybridMultilevel"/>
    <w:tmpl w:val="7090BF36"/>
    <w:lvl w:ilvl="0" w:tplc="B7C20496">
      <w:start w:val="1"/>
      <w:numFmt w:val="decimal"/>
      <w:lvlText w:val="%1)"/>
      <w:lvlJc w:val="left"/>
      <w:pPr>
        <w:ind w:left="1080" w:hanging="360"/>
      </w:pPr>
      <w:rPr>
        <w:rFonts w:cs="Wingdings 3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Wingdings 3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Wingdings 3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Wingdings 3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Wingdings 3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Wingdings 3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Wingdings 3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Wingdings 3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Wingdings 3"/>
      </w:rPr>
    </w:lvl>
  </w:abstractNum>
  <w:abstractNum w:abstractNumId="26" w15:restartNumberingAfterBreak="0">
    <w:nsid w:val="63C55859"/>
    <w:multiLevelType w:val="multilevel"/>
    <w:tmpl w:val="3CE6B3B8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"/>
      <w:numFmt w:val="decimal"/>
      <w:lvlText w:val="%1-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 w15:restartNumberingAfterBreak="0">
    <w:nsid w:val="643B0968"/>
    <w:multiLevelType w:val="multilevel"/>
    <w:tmpl w:val="2FE0F388"/>
    <w:lvl w:ilvl="0">
      <w:start w:val="1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6"/>
      <w:numFmt w:val="decimal"/>
      <w:lvlText w:val="%1-%2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650B21EE"/>
    <w:multiLevelType w:val="multilevel"/>
    <w:tmpl w:val="BE96087A"/>
    <w:lvl w:ilvl="0">
      <w:start w:val="1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6"/>
      <w:numFmt w:val="decimal"/>
      <w:lvlText w:val="%1-%2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59D75E1"/>
    <w:multiLevelType w:val="multilevel"/>
    <w:tmpl w:val="0E3463C0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1-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4680" w:hanging="1800"/>
      </w:pPr>
      <w:rPr>
        <w:rFonts w:hint="default"/>
      </w:rPr>
    </w:lvl>
  </w:abstractNum>
  <w:abstractNum w:abstractNumId="30" w15:restartNumberingAfterBreak="0">
    <w:nsid w:val="67921010"/>
    <w:multiLevelType w:val="hybridMultilevel"/>
    <w:tmpl w:val="C784CDCE"/>
    <w:lvl w:ilvl="0" w:tplc="04090011">
      <w:start w:val="1"/>
      <w:numFmt w:val="decimal"/>
      <w:lvlText w:val="%1)"/>
      <w:lvlJc w:val="left"/>
      <w:pPr>
        <w:ind w:left="360" w:hanging="360"/>
      </w:pPr>
      <w:rPr>
        <w:rFonts w:cs="Wingdings 3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Wingdings 3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Wingdings 3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Wingdings 3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Wingdings 3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Wingdings 3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Wingdings 3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Wingdings 3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Wingdings 3"/>
      </w:rPr>
    </w:lvl>
  </w:abstractNum>
  <w:abstractNum w:abstractNumId="31" w15:restartNumberingAfterBreak="0">
    <w:nsid w:val="73A83601"/>
    <w:multiLevelType w:val="hybridMultilevel"/>
    <w:tmpl w:val="62C0CA7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0B7E75"/>
    <w:multiLevelType w:val="hybridMultilevel"/>
    <w:tmpl w:val="60A65BD2"/>
    <w:lvl w:ilvl="0" w:tplc="F4FA9B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22FD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B92F19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0B864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F0BD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8A2C82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B88F0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B649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554568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7B791C61"/>
    <w:multiLevelType w:val="multilevel"/>
    <w:tmpl w:val="CE6481D4"/>
    <w:lvl w:ilvl="0">
      <w:start w:val="1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6"/>
      <w:numFmt w:val="decimal"/>
      <w:lvlText w:val="%1-%2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BE841EE"/>
    <w:multiLevelType w:val="hybridMultilevel"/>
    <w:tmpl w:val="50F081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F3F6803"/>
    <w:multiLevelType w:val="multilevel"/>
    <w:tmpl w:val="FE1ADE90"/>
    <w:lvl w:ilvl="0">
      <w:start w:val="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1"/>
      <w:numFmt w:val="decimal"/>
      <w:lvlText w:val="%1-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num w:numId="1">
    <w:abstractNumId w:val="22"/>
  </w:num>
  <w:num w:numId="2">
    <w:abstractNumId w:val="20"/>
  </w:num>
  <w:num w:numId="3">
    <w:abstractNumId w:val="8"/>
  </w:num>
  <w:num w:numId="4">
    <w:abstractNumId w:val="35"/>
  </w:num>
  <w:num w:numId="5">
    <w:abstractNumId w:val="24"/>
  </w:num>
  <w:num w:numId="6">
    <w:abstractNumId w:val="26"/>
  </w:num>
  <w:num w:numId="7">
    <w:abstractNumId w:val="4"/>
  </w:num>
  <w:num w:numId="8">
    <w:abstractNumId w:val="2"/>
  </w:num>
  <w:num w:numId="9">
    <w:abstractNumId w:val="3"/>
  </w:num>
  <w:num w:numId="10">
    <w:abstractNumId w:val="16"/>
  </w:num>
  <w:num w:numId="11">
    <w:abstractNumId w:val="0"/>
  </w:num>
  <w:num w:numId="12">
    <w:abstractNumId w:val="10"/>
  </w:num>
  <w:num w:numId="13">
    <w:abstractNumId w:val="32"/>
  </w:num>
  <w:num w:numId="14">
    <w:abstractNumId w:val="5"/>
  </w:num>
  <w:num w:numId="15">
    <w:abstractNumId w:val="15"/>
  </w:num>
  <w:num w:numId="16">
    <w:abstractNumId w:val="33"/>
  </w:num>
  <w:num w:numId="17">
    <w:abstractNumId w:val="27"/>
  </w:num>
  <w:num w:numId="18">
    <w:abstractNumId w:val="28"/>
  </w:num>
  <w:num w:numId="19">
    <w:abstractNumId w:val="23"/>
  </w:num>
  <w:num w:numId="20">
    <w:abstractNumId w:val="11"/>
  </w:num>
  <w:num w:numId="21">
    <w:abstractNumId w:val="19"/>
  </w:num>
  <w:num w:numId="22">
    <w:abstractNumId w:val="7"/>
  </w:num>
  <w:num w:numId="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</w:num>
  <w:num w:numId="26">
    <w:abstractNumId w:val="9"/>
  </w:num>
  <w:num w:numId="27">
    <w:abstractNumId w:val="14"/>
  </w:num>
  <w:num w:numId="28">
    <w:abstractNumId w:val="1"/>
  </w:num>
  <w:num w:numId="29">
    <w:abstractNumId w:val="13"/>
  </w:num>
  <w:num w:numId="30">
    <w:abstractNumId w:val="29"/>
  </w:num>
  <w:num w:numId="31">
    <w:abstractNumId w:val="12"/>
  </w:num>
  <w:num w:numId="32">
    <w:abstractNumId w:val="21"/>
  </w:num>
  <w:num w:numId="33">
    <w:abstractNumId w:val="17"/>
  </w:num>
  <w:num w:numId="34">
    <w:abstractNumId w:val="31"/>
  </w:num>
  <w:num w:numId="35">
    <w:abstractNumId w:val="6"/>
  </w:num>
  <w:num w:numId="3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MDE2MLc0MzMzNTNX0lEKTi0uzszPAykwNDGvBQCoTpS2LgAAAA=="/>
  </w:docVars>
  <w:rsids>
    <w:rsidRoot w:val="001F1CD1"/>
    <w:rsid w:val="00000688"/>
    <w:rsid w:val="00000E3B"/>
    <w:rsid w:val="00000FD8"/>
    <w:rsid w:val="00002066"/>
    <w:rsid w:val="0000389D"/>
    <w:rsid w:val="00012E3C"/>
    <w:rsid w:val="000141F0"/>
    <w:rsid w:val="00016D3C"/>
    <w:rsid w:val="00021AEB"/>
    <w:rsid w:val="0002502D"/>
    <w:rsid w:val="00026309"/>
    <w:rsid w:val="0002655D"/>
    <w:rsid w:val="000270C1"/>
    <w:rsid w:val="000277E2"/>
    <w:rsid w:val="000303B4"/>
    <w:rsid w:val="0003063C"/>
    <w:rsid w:val="00035926"/>
    <w:rsid w:val="00037BA0"/>
    <w:rsid w:val="00041238"/>
    <w:rsid w:val="0004146F"/>
    <w:rsid w:val="00043498"/>
    <w:rsid w:val="0005024E"/>
    <w:rsid w:val="000507E0"/>
    <w:rsid w:val="00050ECE"/>
    <w:rsid w:val="000520F2"/>
    <w:rsid w:val="00054AB7"/>
    <w:rsid w:val="00054ADE"/>
    <w:rsid w:val="000564AB"/>
    <w:rsid w:val="00060002"/>
    <w:rsid w:val="00064FA5"/>
    <w:rsid w:val="00066426"/>
    <w:rsid w:val="00066E85"/>
    <w:rsid w:val="00067204"/>
    <w:rsid w:val="000706B5"/>
    <w:rsid w:val="000716F8"/>
    <w:rsid w:val="00071A09"/>
    <w:rsid w:val="00072ECC"/>
    <w:rsid w:val="00073D8C"/>
    <w:rsid w:val="00073E80"/>
    <w:rsid w:val="00074F64"/>
    <w:rsid w:val="00077881"/>
    <w:rsid w:val="000801B5"/>
    <w:rsid w:val="00085680"/>
    <w:rsid w:val="00087859"/>
    <w:rsid w:val="000909D4"/>
    <w:rsid w:val="00092A44"/>
    <w:rsid w:val="000931B4"/>
    <w:rsid w:val="00094D69"/>
    <w:rsid w:val="00096E6A"/>
    <w:rsid w:val="000974EA"/>
    <w:rsid w:val="00097EBB"/>
    <w:rsid w:val="000A00B6"/>
    <w:rsid w:val="000A0EDB"/>
    <w:rsid w:val="000A32DA"/>
    <w:rsid w:val="000A33DD"/>
    <w:rsid w:val="000A4976"/>
    <w:rsid w:val="000A4BC5"/>
    <w:rsid w:val="000A55B1"/>
    <w:rsid w:val="000B0CF4"/>
    <w:rsid w:val="000B7725"/>
    <w:rsid w:val="000B7967"/>
    <w:rsid w:val="000B7E24"/>
    <w:rsid w:val="000C2325"/>
    <w:rsid w:val="000C2E1F"/>
    <w:rsid w:val="000C73EF"/>
    <w:rsid w:val="000D0CB7"/>
    <w:rsid w:val="000D6897"/>
    <w:rsid w:val="000E0E40"/>
    <w:rsid w:val="000E2D35"/>
    <w:rsid w:val="000E325C"/>
    <w:rsid w:val="000E4B98"/>
    <w:rsid w:val="000E7FF5"/>
    <w:rsid w:val="000F20D3"/>
    <w:rsid w:val="000F34C5"/>
    <w:rsid w:val="000F4203"/>
    <w:rsid w:val="0010037D"/>
    <w:rsid w:val="00105679"/>
    <w:rsid w:val="001069C7"/>
    <w:rsid w:val="00106CD8"/>
    <w:rsid w:val="001072C3"/>
    <w:rsid w:val="00112DC0"/>
    <w:rsid w:val="001179A4"/>
    <w:rsid w:val="00121354"/>
    <w:rsid w:val="00125E36"/>
    <w:rsid w:val="00126B00"/>
    <w:rsid w:val="00130ADD"/>
    <w:rsid w:val="0013639E"/>
    <w:rsid w:val="00136FA3"/>
    <w:rsid w:val="00137824"/>
    <w:rsid w:val="00140C45"/>
    <w:rsid w:val="0014716A"/>
    <w:rsid w:val="00147FBF"/>
    <w:rsid w:val="00150382"/>
    <w:rsid w:val="00153F48"/>
    <w:rsid w:val="00155A85"/>
    <w:rsid w:val="00161892"/>
    <w:rsid w:val="00162CFE"/>
    <w:rsid w:val="00164432"/>
    <w:rsid w:val="0017078D"/>
    <w:rsid w:val="0017343F"/>
    <w:rsid w:val="00173A10"/>
    <w:rsid w:val="00175D60"/>
    <w:rsid w:val="00183D05"/>
    <w:rsid w:val="00186910"/>
    <w:rsid w:val="00192379"/>
    <w:rsid w:val="0019290F"/>
    <w:rsid w:val="001937E7"/>
    <w:rsid w:val="00193CDA"/>
    <w:rsid w:val="001946E3"/>
    <w:rsid w:val="00194B92"/>
    <w:rsid w:val="00195FAF"/>
    <w:rsid w:val="00197765"/>
    <w:rsid w:val="00197BB8"/>
    <w:rsid w:val="001A12E0"/>
    <w:rsid w:val="001A2BAC"/>
    <w:rsid w:val="001A3162"/>
    <w:rsid w:val="001A4E43"/>
    <w:rsid w:val="001A6851"/>
    <w:rsid w:val="001A6B8A"/>
    <w:rsid w:val="001B2FB4"/>
    <w:rsid w:val="001B3397"/>
    <w:rsid w:val="001B4EC2"/>
    <w:rsid w:val="001B4FA8"/>
    <w:rsid w:val="001B6AC5"/>
    <w:rsid w:val="001B7BEB"/>
    <w:rsid w:val="001B7ED2"/>
    <w:rsid w:val="001C019D"/>
    <w:rsid w:val="001C0808"/>
    <w:rsid w:val="001C473D"/>
    <w:rsid w:val="001C67C8"/>
    <w:rsid w:val="001C7D42"/>
    <w:rsid w:val="001D02E5"/>
    <w:rsid w:val="001D1A18"/>
    <w:rsid w:val="001D1C04"/>
    <w:rsid w:val="001D2739"/>
    <w:rsid w:val="001D6241"/>
    <w:rsid w:val="001D65A2"/>
    <w:rsid w:val="001D7350"/>
    <w:rsid w:val="001E1D07"/>
    <w:rsid w:val="001E3439"/>
    <w:rsid w:val="001E3754"/>
    <w:rsid w:val="001E5E41"/>
    <w:rsid w:val="001E671D"/>
    <w:rsid w:val="001F0B62"/>
    <w:rsid w:val="001F0EBB"/>
    <w:rsid w:val="001F1CD1"/>
    <w:rsid w:val="001F2974"/>
    <w:rsid w:val="001F5780"/>
    <w:rsid w:val="001F6933"/>
    <w:rsid w:val="001F6BF1"/>
    <w:rsid w:val="002032B9"/>
    <w:rsid w:val="002052AF"/>
    <w:rsid w:val="002054BF"/>
    <w:rsid w:val="002056A4"/>
    <w:rsid w:val="00206DBB"/>
    <w:rsid w:val="002112CE"/>
    <w:rsid w:val="002115FC"/>
    <w:rsid w:val="00211627"/>
    <w:rsid w:val="0021301C"/>
    <w:rsid w:val="00213153"/>
    <w:rsid w:val="00214463"/>
    <w:rsid w:val="0021698A"/>
    <w:rsid w:val="002175C9"/>
    <w:rsid w:val="002216A2"/>
    <w:rsid w:val="00221E66"/>
    <w:rsid w:val="00223BE4"/>
    <w:rsid w:val="00223DFB"/>
    <w:rsid w:val="0023350C"/>
    <w:rsid w:val="002339F5"/>
    <w:rsid w:val="00234538"/>
    <w:rsid w:val="0023520F"/>
    <w:rsid w:val="002352A9"/>
    <w:rsid w:val="00241F8C"/>
    <w:rsid w:val="00242770"/>
    <w:rsid w:val="002438DB"/>
    <w:rsid w:val="00243EE2"/>
    <w:rsid w:val="002442CC"/>
    <w:rsid w:val="00244DB0"/>
    <w:rsid w:val="00254932"/>
    <w:rsid w:val="00255E5D"/>
    <w:rsid w:val="00260C6F"/>
    <w:rsid w:val="00262194"/>
    <w:rsid w:val="00262698"/>
    <w:rsid w:val="00264C90"/>
    <w:rsid w:val="00265026"/>
    <w:rsid w:val="00265F9A"/>
    <w:rsid w:val="002711B4"/>
    <w:rsid w:val="0027462D"/>
    <w:rsid w:val="00274A71"/>
    <w:rsid w:val="00274D3D"/>
    <w:rsid w:val="00276AA9"/>
    <w:rsid w:val="00277D32"/>
    <w:rsid w:val="0028186F"/>
    <w:rsid w:val="00281E92"/>
    <w:rsid w:val="0028251C"/>
    <w:rsid w:val="002836F4"/>
    <w:rsid w:val="002857AE"/>
    <w:rsid w:val="00286CE4"/>
    <w:rsid w:val="00290013"/>
    <w:rsid w:val="00292086"/>
    <w:rsid w:val="002924F0"/>
    <w:rsid w:val="0029281B"/>
    <w:rsid w:val="00293550"/>
    <w:rsid w:val="002964B7"/>
    <w:rsid w:val="00297C1A"/>
    <w:rsid w:val="002A3965"/>
    <w:rsid w:val="002A63C4"/>
    <w:rsid w:val="002A73CB"/>
    <w:rsid w:val="002B0089"/>
    <w:rsid w:val="002B108A"/>
    <w:rsid w:val="002B13CE"/>
    <w:rsid w:val="002B39C5"/>
    <w:rsid w:val="002B4518"/>
    <w:rsid w:val="002B67FC"/>
    <w:rsid w:val="002C1E18"/>
    <w:rsid w:val="002C2FBD"/>
    <w:rsid w:val="002C4F21"/>
    <w:rsid w:val="002C5B69"/>
    <w:rsid w:val="002C5E12"/>
    <w:rsid w:val="002C6E91"/>
    <w:rsid w:val="002D0AF5"/>
    <w:rsid w:val="002D35EE"/>
    <w:rsid w:val="002D3776"/>
    <w:rsid w:val="002D67DB"/>
    <w:rsid w:val="002E04A2"/>
    <w:rsid w:val="002E159C"/>
    <w:rsid w:val="002E2620"/>
    <w:rsid w:val="002E28DB"/>
    <w:rsid w:val="002E4115"/>
    <w:rsid w:val="002F059D"/>
    <w:rsid w:val="002F05C5"/>
    <w:rsid w:val="002F0922"/>
    <w:rsid w:val="002F0AB1"/>
    <w:rsid w:val="002F6273"/>
    <w:rsid w:val="002F68CF"/>
    <w:rsid w:val="002F6F4E"/>
    <w:rsid w:val="003004A1"/>
    <w:rsid w:val="00300CAC"/>
    <w:rsid w:val="00300DB8"/>
    <w:rsid w:val="0030322B"/>
    <w:rsid w:val="00304317"/>
    <w:rsid w:val="0031144A"/>
    <w:rsid w:val="00312EBA"/>
    <w:rsid w:val="00312F47"/>
    <w:rsid w:val="00313BC9"/>
    <w:rsid w:val="0031773C"/>
    <w:rsid w:val="0031794C"/>
    <w:rsid w:val="0032072F"/>
    <w:rsid w:val="0032134C"/>
    <w:rsid w:val="003229DE"/>
    <w:rsid w:val="0032302A"/>
    <w:rsid w:val="00324DA6"/>
    <w:rsid w:val="00326C59"/>
    <w:rsid w:val="003310C0"/>
    <w:rsid w:val="00331F10"/>
    <w:rsid w:val="00334A99"/>
    <w:rsid w:val="0033509B"/>
    <w:rsid w:val="00342B0B"/>
    <w:rsid w:val="003440F7"/>
    <w:rsid w:val="00345238"/>
    <w:rsid w:val="003535AE"/>
    <w:rsid w:val="00353CC2"/>
    <w:rsid w:val="0035440B"/>
    <w:rsid w:val="00361692"/>
    <w:rsid w:val="00363F2A"/>
    <w:rsid w:val="00364F6A"/>
    <w:rsid w:val="00366590"/>
    <w:rsid w:val="00366E4E"/>
    <w:rsid w:val="00367421"/>
    <w:rsid w:val="003678BD"/>
    <w:rsid w:val="003706E4"/>
    <w:rsid w:val="00371A12"/>
    <w:rsid w:val="0037516F"/>
    <w:rsid w:val="00375514"/>
    <w:rsid w:val="00375D7A"/>
    <w:rsid w:val="0038009E"/>
    <w:rsid w:val="00381FAC"/>
    <w:rsid w:val="003824B8"/>
    <w:rsid w:val="00382B19"/>
    <w:rsid w:val="0038331D"/>
    <w:rsid w:val="0038571E"/>
    <w:rsid w:val="00387EF6"/>
    <w:rsid w:val="00387F1A"/>
    <w:rsid w:val="003907A2"/>
    <w:rsid w:val="00390BC3"/>
    <w:rsid w:val="00391F13"/>
    <w:rsid w:val="00393172"/>
    <w:rsid w:val="00395925"/>
    <w:rsid w:val="003A4DE9"/>
    <w:rsid w:val="003A7A13"/>
    <w:rsid w:val="003B08DA"/>
    <w:rsid w:val="003B1449"/>
    <w:rsid w:val="003B1FD9"/>
    <w:rsid w:val="003B3218"/>
    <w:rsid w:val="003B5D7B"/>
    <w:rsid w:val="003B6906"/>
    <w:rsid w:val="003B72EE"/>
    <w:rsid w:val="003C0614"/>
    <w:rsid w:val="003C1DE1"/>
    <w:rsid w:val="003C26D0"/>
    <w:rsid w:val="003C3333"/>
    <w:rsid w:val="003D41A9"/>
    <w:rsid w:val="003D535F"/>
    <w:rsid w:val="003D5981"/>
    <w:rsid w:val="003D7966"/>
    <w:rsid w:val="003D79B4"/>
    <w:rsid w:val="003E0C9B"/>
    <w:rsid w:val="003E4D0A"/>
    <w:rsid w:val="003E52AA"/>
    <w:rsid w:val="003F0BD6"/>
    <w:rsid w:val="003F0CC4"/>
    <w:rsid w:val="003F195A"/>
    <w:rsid w:val="003F23CA"/>
    <w:rsid w:val="003F52EE"/>
    <w:rsid w:val="003F5AA2"/>
    <w:rsid w:val="003F6209"/>
    <w:rsid w:val="003F6BD6"/>
    <w:rsid w:val="003F766B"/>
    <w:rsid w:val="00400F70"/>
    <w:rsid w:val="0040152B"/>
    <w:rsid w:val="0040588D"/>
    <w:rsid w:val="00405ED6"/>
    <w:rsid w:val="004067C2"/>
    <w:rsid w:val="0042118E"/>
    <w:rsid w:val="004212F1"/>
    <w:rsid w:val="00422471"/>
    <w:rsid w:val="00424275"/>
    <w:rsid w:val="00426618"/>
    <w:rsid w:val="00427D8D"/>
    <w:rsid w:val="00434068"/>
    <w:rsid w:val="0044087B"/>
    <w:rsid w:val="00441977"/>
    <w:rsid w:val="004421CB"/>
    <w:rsid w:val="00444FC7"/>
    <w:rsid w:val="004464E0"/>
    <w:rsid w:val="004515AF"/>
    <w:rsid w:val="00451915"/>
    <w:rsid w:val="004555D0"/>
    <w:rsid w:val="0045581B"/>
    <w:rsid w:val="004566DA"/>
    <w:rsid w:val="00461708"/>
    <w:rsid w:val="004647B3"/>
    <w:rsid w:val="00470816"/>
    <w:rsid w:val="00470C8E"/>
    <w:rsid w:val="00470D22"/>
    <w:rsid w:val="00470E50"/>
    <w:rsid w:val="00471CA1"/>
    <w:rsid w:val="00472654"/>
    <w:rsid w:val="004758AC"/>
    <w:rsid w:val="00480C9C"/>
    <w:rsid w:val="00481325"/>
    <w:rsid w:val="00481442"/>
    <w:rsid w:val="004821A5"/>
    <w:rsid w:val="0048357E"/>
    <w:rsid w:val="0048380C"/>
    <w:rsid w:val="00484E9A"/>
    <w:rsid w:val="004853C4"/>
    <w:rsid w:val="004865D9"/>
    <w:rsid w:val="004875D2"/>
    <w:rsid w:val="00490651"/>
    <w:rsid w:val="00491C13"/>
    <w:rsid w:val="00495C10"/>
    <w:rsid w:val="00497299"/>
    <w:rsid w:val="00497787"/>
    <w:rsid w:val="004A1447"/>
    <w:rsid w:val="004A2D87"/>
    <w:rsid w:val="004A36A5"/>
    <w:rsid w:val="004A486A"/>
    <w:rsid w:val="004B3FF5"/>
    <w:rsid w:val="004B5277"/>
    <w:rsid w:val="004B5E9F"/>
    <w:rsid w:val="004B6FC9"/>
    <w:rsid w:val="004B7CD6"/>
    <w:rsid w:val="004B7F5D"/>
    <w:rsid w:val="004C1A34"/>
    <w:rsid w:val="004C4F16"/>
    <w:rsid w:val="004C5628"/>
    <w:rsid w:val="004C5922"/>
    <w:rsid w:val="004D29A4"/>
    <w:rsid w:val="004D4385"/>
    <w:rsid w:val="004D4612"/>
    <w:rsid w:val="004D700A"/>
    <w:rsid w:val="004D741F"/>
    <w:rsid w:val="004E5530"/>
    <w:rsid w:val="004E6603"/>
    <w:rsid w:val="004E7E2E"/>
    <w:rsid w:val="004F1248"/>
    <w:rsid w:val="004F24B9"/>
    <w:rsid w:val="004F2C8F"/>
    <w:rsid w:val="004F3150"/>
    <w:rsid w:val="004F7103"/>
    <w:rsid w:val="00501E34"/>
    <w:rsid w:val="00504103"/>
    <w:rsid w:val="00504326"/>
    <w:rsid w:val="00504DCB"/>
    <w:rsid w:val="00511261"/>
    <w:rsid w:val="005140CB"/>
    <w:rsid w:val="00516D53"/>
    <w:rsid w:val="00520DBE"/>
    <w:rsid w:val="00523255"/>
    <w:rsid w:val="005250D4"/>
    <w:rsid w:val="00526269"/>
    <w:rsid w:val="00535E5B"/>
    <w:rsid w:val="00536B1A"/>
    <w:rsid w:val="005377DE"/>
    <w:rsid w:val="0054049D"/>
    <w:rsid w:val="005445D5"/>
    <w:rsid w:val="00544D89"/>
    <w:rsid w:val="00546502"/>
    <w:rsid w:val="00552529"/>
    <w:rsid w:val="00556447"/>
    <w:rsid w:val="00556BD3"/>
    <w:rsid w:val="00557106"/>
    <w:rsid w:val="00562968"/>
    <w:rsid w:val="00563AC8"/>
    <w:rsid w:val="0056507C"/>
    <w:rsid w:val="005653A6"/>
    <w:rsid w:val="00565F2F"/>
    <w:rsid w:val="0056727C"/>
    <w:rsid w:val="00567E7D"/>
    <w:rsid w:val="00570BE4"/>
    <w:rsid w:val="005714BB"/>
    <w:rsid w:val="00574718"/>
    <w:rsid w:val="00576CB6"/>
    <w:rsid w:val="00581E80"/>
    <w:rsid w:val="005827C3"/>
    <w:rsid w:val="00583E60"/>
    <w:rsid w:val="0058415B"/>
    <w:rsid w:val="00586C9D"/>
    <w:rsid w:val="00590325"/>
    <w:rsid w:val="00590AE2"/>
    <w:rsid w:val="00595A30"/>
    <w:rsid w:val="005A024C"/>
    <w:rsid w:val="005A186A"/>
    <w:rsid w:val="005A3358"/>
    <w:rsid w:val="005A4E13"/>
    <w:rsid w:val="005A66D9"/>
    <w:rsid w:val="005A67FA"/>
    <w:rsid w:val="005A6809"/>
    <w:rsid w:val="005A6D72"/>
    <w:rsid w:val="005B1B65"/>
    <w:rsid w:val="005B50EE"/>
    <w:rsid w:val="005B7370"/>
    <w:rsid w:val="005C19AF"/>
    <w:rsid w:val="005C320E"/>
    <w:rsid w:val="005C38FF"/>
    <w:rsid w:val="005C3B86"/>
    <w:rsid w:val="005C4388"/>
    <w:rsid w:val="005C4885"/>
    <w:rsid w:val="005C5F46"/>
    <w:rsid w:val="005C68D4"/>
    <w:rsid w:val="005D42A9"/>
    <w:rsid w:val="005D509E"/>
    <w:rsid w:val="005D549D"/>
    <w:rsid w:val="005D5F1D"/>
    <w:rsid w:val="005D6884"/>
    <w:rsid w:val="005E1C61"/>
    <w:rsid w:val="005E21E8"/>
    <w:rsid w:val="005E315E"/>
    <w:rsid w:val="005E3745"/>
    <w:rsid w:val="005E3A66"/>
    <w:rsid w:val="005E5533"/>
    <w:rsid w:val="005E58CB"/>
    <w:rsid w:val="005E6682"/>
    <w:rsid w:val="005E73EA"/>
    <w:rsid w:val="005F2681"/>
    <w:rsid w:val="005F4EDD"/>
    <w:rsid w:val="005F65DB"/>
    <w:rsid w:val="0060012D"/>
    <w:rsid w:val="00601E73"/>
    <w:rsid w:val="00605411"/>
    <w:rsid w:val="00607781"/>
    <w:rsid w:val="00610AC5"/>
    <w:rsid w:val="0061428A"/>
    <w:rsid w:val="00615644"/>
    <w:rsid w:val="00616AFF"/>
    <w:rsid w:val="00617B51"/>
    <w:rsid w:val="006215AC"/>
    <w:rsid w:val="00623BF0"/>
    <w:rsid w:val="0062533A"/>
    <w:rsid w:val="006259CB"/>
    <w:rsid w:val="00625D8F"/>
    <w:rsid w:val="006300B0"/>
    <w:rsid w:val="00632DC8"/>
    <w:rsid w:val="00633440"/>
    <w:rsid w:val="00633EA1"/>
    <w:rsid w:val="00636EAD"/>
    <w:rsid w:val="00640664"/>
    <w:rsid w:val="0064541F"/>
    <w:rsid w:val="00645A0A"/>
    <w:rsid w:val="00645E3B"/>
    <w:rsid w:val="006469B0"/>
    <w:rsid w:val="00647F6E"/>
    <w:rsid w:val="006566E5"/>
    <w:rsid w:val="006569BD"/>
    <w:rsid w:val="006609F7"/>
    <w:rsid w:val="006614E9"/>
    <w:rsid w:val="00661C2C"/>
    <w:rsid w:val="00661F8C"/>
    <w:rsid w:val="00670D23"/>
    <w:rsid w:val="00671E86"/>
    <w:rsid w:val="00672B41"/>
    <w:rsid w:val="00672EA7"/>
    <w:rsid w:val="00673D09"/>
    <w:rsid w:val="00673EE8"/>
    <w:rsid w:val="0067443A"/>
    <w:rsid w:val="00675278"/>
    <w:rsid w:val="00676658"/>
    <w:rsid w:val="00681A8C"/>
    <w:rsid w:val="00681D19"/>
    <w:rsid w:val="00684673"/>
    <w:rsid w:val="006849AC"/>
    <w:rsid w:val="00684A43"/>
    <w:rsid w:val="0068772B"/>
    <w:rsid w:val="006903A6"/>
    <w:rsid w:val="006911C1"/>
    <w:rsid w:val="00691691"/>
    <w:rsid w:val="00691A04"/>
    <w:rsid w:val="006938CD"/>
    <w:rsid w:val="00695969"/>
    <w:rsid w:val="006A09E2"/>
    <w:rsid w:val="006A1AEC"/>
    <w:rsid w:val="006A25F8"/>
    <w:rsid w:val="006A637F"/>
    <w:rsid w:val="006A77C3"/>
    <w:rsid w:val="006B563A"/>
    <w:rsid w:val="006B7059"/>
    <w:rsid w:val="006C2D4C"/>
    <w:rsid w:val="006C3925"/>
    <w:rsid w:val="006C5B7F"/>
    <w:rsid w:val="006C7A43"/>
    <w:rsid w:val="006D0DD3"/>
    <w:rsid w:val="006D1ABD"/>
    <w:rsid w:val="006D1D1C"/>
    <w:rsid w:val="006D5A07"/>
    <w:rsid w:val="006D78E3"/>
    <w:rsid w:val="006E224C"/>
    <w:rsid w:val="006E23AF"/>
    <w:rsid w:val="006E2981"/>
    <w:rsid w:val="006E3651"/>
    <w:rsid w:val="006E54C9"/>
    <w:rsid w:val="006E639A"/>
    <w:rsid w:val="006E67ED"/>
    <w:rsid w:val="006E6D1F"/>
    <w:rsid w:val="006E775B"/>
    <w:rsid w:val="006F014A"/>
    <w:rsid w:val="006F4097"/>
    <w:rsid w:val="006F4FFD"/>
    <w:rsid w:val="006F5BB4"/>
    <w:rsid w:val="006F61FD"/>
    <w:rsid w:val="006F69C9"/>
    <w:rsid w:val="0070072F"/>
    <w:rsid w:val="00700BEA"/>
    <w:rsid w:val="007037BD"/>
    <w:rsid w:val="00703A40"/>
    <w:rsid w:val="00707492"/>
    <w:rsid w:val="0070753D"/>
    <w:rsid w:val="00710318"/>
    <w:rsid w:val="007136CF"/>
    <w:rsid w:val="00713D46"/>
    <w:rsid w:val="00714416"/>
    <w:rsid w:val="00714AD0"/>
    <w:rsid w:val="007152F6"/>
    <w:rsid w:val="007169C2"/>
    <w:rsid w:val="007179B2"/>
    <w:rsid w:val="007208F1"/>
    <w:rsid w:val="007210F7"/>
    <w:rsid w:val="00722BAB"/>
    <w:rsid w:val="00723489"/>
    <w:rsid w:val="00725BBD"/>
    <w:rsid w:val="007260C9"/>
    <w:rsid w:val="00727D07"/>
    <w:rsid w:val="0073408D"/>
    <w:rsid w:val="00735EB4"/>
    <w:rsid w:val="007501E8"/>
    <w:rsid w:val="00750378"/>
    <w:rsid w:val="00750A81"/>
    <w:rsid w:val="00754278"/>
    <w:rsid w:val="007555FF"/>
    <w:rsid w:val="00755E59"/>
    <w:rsid w:val="00756591"/>
    <w:rsid w:val="00760BD2"/>
    <w:rsid w:val="00763EEB"/>
    <w:rsid w:val="00765F58"/>
    <w:rsid w:val="007672FA"/>
    <w:rsid w:val="00767EA0"/>
    <w:rsid w:val="007743DE"/>
    <w:rsid w:val="007760F8"/>
    <w:rsid w:val="00776548"/>
    <w:rsid w:val="00776F93"/>
    <w:rsid w:val="00777B5D"/>
    <w:rsid w:val="0078464C"/>
    <w:rsid w:val="00784CEC"/>
    <w:rsid w:val="00787161"/>
    <w:rsid w:val="00787A18"/>
    <w:rsid w:val="00787B0D"/>
    <w:rsid w:val="00787D84"/>
    <w:rsid w:val="00790740"/>
    <w:rsid w:val="00791A0F"/>
    <w:rsid w:val="007923B5"/>
    <w:rsid w:val="00796338"/>
    <w:rsid w:val="00796C2E"/>
    <w:rsid w:val="0079700C"/>
    <w:rsid w:val="007A02FF"/>
    <w:rsid w:val="007A3B9D"/>
    <w:rsid w:val="007A5082"/>
    <w:rsid w:val="007A690B"/>
    <w:rsid w:val="007A6B86"/>
    <w:rsid w:val="007A7955"/>
    <w:rsid w:val="007B390C"/>
    <w:rsid w:val="007B4F31"/>
    <w:rsid w:val="007B5EA9"/>
    <w:rsid w:val="007C0237"/>
    <w:rsid w:val="007C2FBA"/>
    <w:rsid w:val="007C4368"/>
    <w:rsid w:val="007C4B4C"/>
    <w:rsid w:val="007C6549"/>
    <w:rsid w:val="007C73A3"/>
    <w:rsid w:val="007D0787"/>
    <w:rsid w:val="007D1B14"/>
    <w:rsid w:val="007D2C82"/>
    <w:rsid w:val="007D452E"/>
    <w:rsid w:val="007D519E"/>
    <w:rsid w:val="007D6FFB"/>
    <w:rsid w:val="007E352F"/>
    <w:rsid w:val="007E5004"/>
    <w:rsid w:val="007E6699"/>
    <w:rsid w:val="007E6868"/>
    <w:rsid w:val="007F147C"/>
    <w:rsid w:val="007F2B62"/>
    <w:rsid w:val="007F4160"/>
    <w:rsid w:val="007F5C61"/>
    <w:rsid w:val="007F601C"/>
    <w:rsid w:val="007F6633"/>
    <w:rsid w:val="0080290E"/>
    <w:rsid w:val="00805151"/>
    <w:rsid w:val="00806881"/>
    <w:rsid w:val="00806F86"/>
    <w:rsid w:val="00810EEF"/>
    <w:rsid w:val="00812525"/>
    <w:rsid w:val="00813B71"/>
    <w:rsid w:val="00813D98"/>
    <w:rsid w:val="008146D0"/>
    <w:rsid w:val="00815D50"/>
    <w:rsid w:val="008174B3"/>
    <w:rsid w:val="008207DB"/>
    <w:rsid w:val="00823C69"/>
    <w:rsid w:val="00823E33"/>
    <w:rsid w:val="00823ED0"/>
    <w:rsid w:val="008252A1"/>
    <w:rsid w:val="00837E09"/>
    <w:rsid w:val="00842456"/>
    <w:rsid w:val="0084359D"/>
    <w:rsid w:val="00847FF7"/>
    <w:rsid w:val="00850E90"/>
    <w:rsid w:val="00851695"/>
    <w:rsid w:val="00852CF8"/>
    <w:rsid w:val="0085343F"/>
    <w:rsid w:val="00853FA4"/>
    <w:rsid w:val="00856E0B"/>
    <w:rsid w:val="0086014A"/>
    <w:rsid w:val="00860D3D"/>
    <w:rsid w:val="008632B2"/>
    <w:rsid w:val="00863A8E"/>
    <w:rsid w:val="00867F30"/>
    <w:rsid w:val="008731E8"/>
    <w:rsid w:val="00876516"/>
    <w:rsid w:val="008802D6"/>
    <w:rsid w:val="00882004"/>
    <w:rsid w:val="008835C1"/>
    <w:rsid w:val="0088677B"/>
    <w:rsid w:val="00887B81"/>
    <w:rsid w:val="008918AB"/>
    <w:rsid w:val="00891942"/>
    <w:rsid w:val="00891DF4"/>
    <w:rsid w:val="008922C8"/>
    <w:rsid w:val="00892BAB"/>
    <w:rsid w:val="00892CEC"/>
    <w:rsid w:val="008A18BA"/>
    <w:rsid w:val="008A19EA"/>
    <w:rsid w:val="008A3CB6"/>
    <w:rsid w:val="008A5156"/>
    <w:rsid w:val="008A593C"/>
    <w:rsid w:val="008A6C9D"/>
    <w:rsid w:val="008A72D5"/>
    <w:rsid w:val="008A7A73"/>
    <w:rsid w:val="008B0466"/>
    <w:rsid w:val="008B05BF"/>
    <w:rsid w:val="008B0F36"/>
    <w:rsid w:val="008B3D4E"/>
    <w:rsid w:val="008B4CB5"/>
    <w:rsid w:val="008B6FD2"/>
    <w:rsid w:val="008C0466"/>
    <w:rsid w:val="008C0AEA"/>
    <w:rsid w:val="008C0D20"/>
    <w:rsid w:val="008C15CD"/>
    <w:rsid w:val="008C27B8"/>
    <w:rsid w:val="008C28CD"/>
    <w:rsid w:val="008C5C61"/>
    <w:rsid w:val="008C68AC"/>
    <w:rsid w:val="008D050E"/>
    <w:rsid w:val="008D1857"/>
    <w:rsid w:val="008E1A79"/>
    <w:rsid w:val="008E3DD9"/>
    <w:rsid w:val="008E4C79"/>
    <w:rsid w:val="008F053D"/>
    <w:rsid w:val="008F1DE8"/>
    <w:rsid w:val="008F35DF"/>
    <w:rsid w:val="008F3F04"/>
    <w:rsid w:val="008F3FE3"/>
    <w:rsid w:val="008F4FC9"/>
    <w:rsid w:val="008F4FF5"/>
    <w:rsid w:val="008F5DFB"/>
    <w:rsid w:val="008F5EB1"/>
    <w:rsid w:val="00902651"/>
    <w:rsid w:val="0090276E"/>
    <w:rsid w:val="0091089C"/>
    <w:rsid w:val="00910EA0"/>
    <w:rsid w:val="00910EA1"/>
    <w:rsid w:val="009121FA"/>
    <w:rsid w:val="009129F6"/>
    <w:rsid w:val="009161F4"/>
    <w:rsid w:val="0091726D"/>
    <w:rsid w:val="00921625"/>
    <w:rsid w:val="00924D8D"/>
    <w:rsid w:val="00927BF3"/>
    <w:rsid w:val="00931554"/>
    <w:rsid w:val="00934EA5"/>
    <w:rsid w:val="00936618"/>
    <w:rsid w:val="0093708A"/>
    <w:rsid w:val="0093746C"/>
    <w:rsid w:val="00937613"/>
    <w:rsid w:val="00943E45"/>
    <w:rsid w:val="00943FC0"/>
    <w:rsid w:val="00944867"/>
    <w:rsid w:val="00946229"/>
    <w:rsid w:val="00947714"/>
    <w:rsid w:val="00952A2C"/>
    <w:rsid w:val="00953556"/>
    <w:rsid w:val="00955A83"/>
    <w:rsid w:val="009565D7"/>
    <w:rsid w:val="00961E04"/>
    <w:rsid w:val="00963015"/>
    <w:rsid w:val="009648DE"/>
    <w:rsid w:val="009667AE"/>
    <w:rsid w:val="009671C3"/>
    <w:rsid w:val="0096743F"/>
    <w:rsid w:val="009724C5"/>
    <w:rsid w:val="0097447E"/>
    <w:rsid w:val="00974630"/>
    <w:rsid w:val="009754D6"/>
    <w:rsid w:val="0098179D"/>
    <w:rsid w:val="00982F72"/>
    <w:rsid w:val="00986E9E"/>
    <w:rsid w:val="0098707B"/>
    <w:rsid w:val="009938A3"/>
    <w:rsid w:val="00994E54"/>
    <w:rsid w:val="00996BC2"/>
    <w:rsid w:val="009A0DE0"/>
    <w:rsid w:val="009A129D"/>
    <w:rsid w:val="009A4C11"/>
    <w:rsid w:val="009A5325"/>
    <w:rsid w:val="009A59DA"/>
    <w:rsid w:val="009A7284"/>
    <w:rsid w:val="009B44DE"/>
    <w:rsid w:val="009B589B"/>
    <w:rsid w:val="009B5B58"/>
    <w:rsid w:val="009B731D"/>
    <w:rsid w:val="009C0E4C"/>
    <w:rsid w:val="009D08BA"/>
    <w:rsid w:val="009D469D"/>
    <w:rsid w:val="009E2E47"/>
    <w:rsid w:val="009E2F31"/>
    <w:rsid w:val="009E3170"/>
    <w:rsid w:val="009E408F"/>
    <w:rsid w:val="009E4AB9"/>
    <w:rsid w:val="009E5671"/>
    <w:rsid w:val="009E7878"/>
    <w:rsid w:val="009F098C"/>
    <w:rsid w:val="009F0EF1"/>
    <w:rsid w:val="009F10D9"/>
    <w:rsid w:val="00A024E0"/>
    <w:rsid w:val="00A04D5C"/>
    <w:rsid w:val="00A07724"/>
    <w:rsid w:val="00A07E3C"/>
    <w:rsid w:val="00A1105D"/>
    <w:rsid w:val="00A114D3"/>
    <w:rsid w:val="00A175CB"/>
    <w:rsid w:val="00A30F52"/>
    <w:rsid w:val="00A31932"/>
    <w:rsid w:val="00A33756"/>
    <w:rsid w:val="00A37710"/>
    <w:rsid w:val="00A42402"/>
    <w:rsid w:val="00A45495"/>
    <w:rsid w:val="00A45A6E"/>
    <w:rsid w:val="00A47419"/>
    <w:rsid w:val="00A52428"/>
    <w:rsid w:val="00A54982"/>
    <w:rsid w:val="00A61301"/>
    <w:rsid w:val="00A6288E"/>
    <w:rsid w:val="00A628E7"/>
    <w:rsid w:val="00A64BDB"/>
    <w:rsid w:val="00A70815"/>
    <w:rsid w:val="00A777AF"/>
    <w:rsid w:val="00A80800"/>
    <w:rsid w:val="00A80CD5"/>
    <w:rsid w:val="00A81DED"/>
    <w:rsid w:val="00A83027"/>
    <w:rsid w:val="00A85E32"/>
    <w:rsid w:val="00A86495"/>
    <w:rsid w:val="00A86A85"/>
    <w:rsid w:val="00A87D0F"/>
    <w:rsid w:val="00A901A6"/>
    <w:rsid w:val="00A905D3"/>
    <w:rsid w:val="00A936DD"/>
    <w:rsid w:val="00A93E29"/>
    <w:rsid w:val="00A95AA1"/>
    <w:rsid w:val="00AA0E90"/>
    <w:rsid w:val="00AA1B0C"/>
    <w:rsid w:val="00AA38AB"/>
    <w:rsid w:val="00AA6087"/>
    <w:rsid w:val="00AB0124"/>
    <w:rsid w:val="00AB0F49"/>
    <w:rsid w:val="00AB17DA"/>
    <w:rsid w:val="00AB54FB"/>
    <w:rsid w:val="00AB66EB"/>
    <w:rsid w:val="00AB692C"/>
    <w:rsid w:val="00AC0329"/>
    <w:rsid w:val="00AC2537"/>
    <w:rsid w:val="00AC3387"/>
    <w:rsid w:val="00AC3454"/>
    <w:rsid w:val="00AC6C01"/>
    <w:rsid w:val="00AC7F08"/>
    <w:rsid w:val="00AC7F64"/>
    <w:rsid w:val="00AC7FFD"/>
    <w:rsid w:val="00AD3C63"/>
    <w:rsid w:val="00AD7006"/>
    <w:rsid w:val="00AE10AD"/>
    <w:rsid w:val="00AE1E79"/>
    <w:rsid w:val="00AE230C"/>
    <w:rsid w:val="00AF1EA4"/>
    <w:rsid w:val="00AF4FD3"/>
    <w:rsid w:val="00AF5E5A"/>
    <w:rsid w:val="00AF6509"/>
    <w:rsid w:val="00B003FC"/>
    <w:rsid w:val="00B0165D"/>
    <w:rsid w:val="00B02141"/>
    <w:rsid w:val="00B024A4"/>
    <w:rsid w:val="00B03080"/>
    <w:rsid w:val="00B03A3A"/>
    <w:rsid w:val="00B03B9C"/>
    <w:rsid w:val="00B0415F"/>
    <w:rsid w:val="00B049C8"/>
    <w:rsid w:val="00B0534F"/>
    <w:rsid w:val="00B054F2"/>
    <w:rsid w:val="00B10134"/>
    <w:rsid w:val="00B103F4"/>
    <w:rsid w:val="00B11E14"/>
    <w:rsid w:val="00B1478E"/>
    <w:rsid w:val="00B14B47"/>
    <w:rsid w:val="00B17A4E"/>
    <w:rsid w:val="00B200AA"/>
    <w:rsid w:val="00B24ACF"/>
    <w:rsid w:val="00B2649C"/>
    <w:rsid w:val="00B303F3"/>
    <w:rsid w:val="00B306AB"/>
    <w:rsid w:val="00B327B0"/>
    <w:rsid w:val="00B33832"/>
    <w:rsid w:val="00B3484D"/>
    <w:rsid w:val="00B42177"/>
    <w:rsid w:val="00B424A8"/>
    <w:rsid w:val="00B42C40"/>
    <w:rsid w:val="00B43921"/>
    <w:rsid w:val="00B4446D"/>
    <w:rsid w:val="00B44AE8"/>
    <w:rsid w:val="00B4547F"/>
    <w:rsid w:val="00B46E2D"/>
    <w:rsid w:val="00B4789F"/>
    <w:rsid w:val="00B5032E"/>
    <w:rsid w:val="00B50A28"/>
    <w:rsid w:val="00B51D04"/>
    <w:rsid w:val="00B53169"/>
    <w:rsid w:val="00B54381"/>
    <w:rsid w:val="00B5505F"/>
    <w:rsid w:val="00B565ED"/>
    <w:rsid w:val="00B568D0"/>
    <w:rsid w:val="00B56ECC"/>
    <w:rsid w:val="00B57A20"/>
    <w:rsid w:val="00B6018B"/>
    <w:rsid w:val="00B6074B"/>
    <w:rsid w:val="00B6319D"/>
    <w:rsid w:val="00B63236"/>
    <w:rsid w:val="00B63AEC"/>
    <w:rsid w:val="00B675EE"/>
    <w:rsid w:val="00B67E8C"/>
    <w:rsid w:val="00B7067F"/>
    <w:rsid w:val="00B72076"/>
    <w:rsid w:val="00B7350C"/>
    <w:rsid w:val="00B7355B"/>
    <w:rsid w:val="00B756E3"/>
    <w:rsid w:val="00B92406"/>
    <w:rsid w:val="00B94957"/>
    <w:rsid w:val="00B97CB2"/>
    <w:rsid w:val="00BA094F"/>
    <w:rsid w:val="00BA1057"/>
    <w:rsid w:val="00BA4B1D"/>
    <w:rsid w:val="00BA5F77"/>
    <w:rsid w:val="00BA6859"/>
    <w:rsid w:val="00BB0A9B"/>
    <w:rsid w:val="00BB0E32"/>
    <w:rsid w:val="00BB194B"/>
    <w:rsid w:val="00BB4AC3"/>
    <w:rsid w:val="00BB5928"/>
    <w:rsid w:val="00BB5A7A"/>
    <w:rsid w:val="00BC2A87"/>
    <w:rsid w:val="00BC4704"/>
    <w:rsid w:val="00BC6032"/>
    <w:rsid w:val="00BC6778"/>
    <w:rsid w:val="00BD1E07"/>
    <w:rsid w:val="00BD5D1E"/>
    <w:rsid w:val="00BE0E31"/>
    <w:rsid w:val="00BE6269"/>
    <w:rsid w:val="00BE6E7A"/>
    <w:rsid w:val="00BE7302"/>
    <w:rsid w:val="00BF08BD"/>
    <w:rsid w:val="00BF2233"/>
    <w:rsid w:val="00BF3966"/>
    <w:rsid w:val="00BF5C84"/>
    <w:rsid w:val="00BF6D7F"/>
    <w:rsid w:val="00BF7167"/>
    <w:rsid w:val="00BF75BE"/>
    <w:rsid w:val="00C01E8D"/>
    <w:rsid w:val="00C0207F"/>
    <w:rsid w:val="00C021D5"/>
    <w:rsid w:val="00C02E38"/>
    <w:rsid w:val="00C036BB"/>
    <w:rsid w:val="00C05FBC"/>
    <w:rsid w:val="00C063A5"/>
    <w:rsid w:val="00C073F5"/>
    <w:rsid w:val="00C11AC2"/>
    <w:rsid w:val="00C12982"/>
    <w:rsid w:val="00C12AB3"/>
    <w:rsid w:val="00C147E8"/>
    <w:rsid w:val="00C14DEB"/>
    <w:rsid w:val="00C17034"/>
    <w:rsid w:val="00C21097"/>
    <w:rsid w:val="00C221B0"/>
    <w:rsid w:val="00C2733E"/>
    <w:rsid w:val="00C27F05"/>
    <w:rsid w:val="00C300D8"/>
    <w:rsid w:val="00C30658"/>
    <w:rsid w:val="00C31BEC"/>
    <w:rsid w:val="00C355CE"/>
    <w:rsid w:val="00C4302B"/>
    <w:rsid w:val="00C448DC"/>
    <w:rsid w:val="00C45716"/>
    <w:rsid w:val="00C46904"/>
    <w:rsid w:val="00C51E0D"/>
    <w:rsid w:val="00C5276E"/>
    <w:rsid w:val="00C554D0"/>
    <w:rsid w:val="00C559BF"/>
    <w:rsid w:val="00C57667"/>
    <w:rsid w:val="00C608AF"/>
    <w:rsid w:val="00C661A3"/>
    <w:rsid w:val="00C663D2"/>
    <w:rsid w:val="00C72781"/>
    <w:rsid w:val="00C73971"/>
    <w:rsid w:val="00C752A7"/>
    <w:rsid w:val="00C76883"/>
    <w:rsid w:val="00C76EC3"/>
    <w:rsid w:val="00C770B3"/>
    <w:rsid w:val="00C772F3"/>
    <w:rsid w:val="00C81467"/>
    <w:rsid w:val="00C815E8"/>
    <w:rsid w:val="00C835CA"/>
    <w:rsid w:val="00C848D5"/>
    <w:rsid w:val="00C86037"/>
    <w:rsid w:val="00C87BA8"/>
    <w:rsid w:val="00C92DF3"/>
    <w:rsid w:val="00C9364C"/>
    <w:rsid w:val="00C9494D"/>
    <w:rsid w:val="00CA040E"/>
    <w:rsid w:val="00CA15D5"/>
    <w:rsid w:val="00CA32A1"/>
    <w:rsid w:val="00CA33FA"/>
    <w:rsid w:val="00CA5F73"/>
    <w:rsid w:val="00CB0F9B"/>
    <w:rsid w:val="00CB215E"/>
    <w:rsid w:val="00CC1DD1"/>
    <w:rsid w:val="00CC456C"/>
    <w:rsid w:val="00CC7B6B"/>
    <w:rsid w:val="00CC7D17"/>
    <w:rsid w:val="00CD03E7"/>
    <w:rsid w:val="00CD13E3"/>
    <w:rsid w:val="00CD2181"/>
    <w:rsid w:val="00CD3381"/>
    <w:rsid w:val="00CD3E7E"/>
    <w:rsid w:val="00CD72C9"/>
    <w:rsid w:val="00CE06C8"/>
    <w:rsid w:val="00CE6FD6"/>
    <w:rsid w:val="00CF0B80"/>
    <w:rsid w:val="00CF1CCC"/>
    <w:rsid w:val="00CF4D5F"/>
    <w:rsid w:val="00CF60AC"/>
    <w:rsid w:val="00CF668B"/>
    <w:rsid w:val="00CF679A"/>
    <w:rsid w:val="00CF6DCF"/>
    <w:rsid w:val="00D0100C"/>
    <w:rsid w:val="00D03105"/>
    <w:rsid w:val="00D04792"/>
    <w:rsid w:val="00D1188C"/>
    <w:rsid w:val="00D11B25"/>
    <w:rsid w:val="00D12C1A"/>
    <w:rsid w:val="00D1425C"/>
    <w:rsid w:val="00D14E8C"/>
    <w:rsid w:val="00D15278"/>
    <w:rsid w:val="00D211DD"/>
    <w:rsid w:val="00D276C2"/>
    <w:rsid w:val="00D27BF0"/>
    <w:rsid w:val="00D31C09"/>
    <w:rsid w:val="00D31DE9"/>
    <w:rsid w:val="00D326D4"/>
    <w:rsid w:val="00D3417F"/>
    <w:rsid w:val="00D36FFC"/>
    <w:rsid w:val="00D42E5A"/>
    <w:rsid w:val="00D438DB"/>
    <w:rsid w:val="00D43C32"/>
    <w:rsid w:val="00D4684D"/>
    <w:rsid w:val="00D46E84"/>
    <w:rsid w:val="00D47444"/>
    <w:rsid w:val="00D50070"/>
    <w:rsid w:val="00D510F4"/>
    <w:rsid w:val="00D553CC"/>
    <w:rsid w:val="00D57D5E"/>
    <w:rsid w:val="00D60C40"/>
    <w:rsid w:val="00D65E1F"/>
    <w:rsid w:val="00D676F8"/>
    <w:rsid w:val="00D74BDC"/>
    <w:rsid w:val="00D74EE7"/>
    <w:rsid w:val="00D80199"/>
    <w:rsid w:val="00D80297"/>
    <w:rsid w:val="00D8203E"/>
    <w:rsid w:val="00D83A25"/>
    <w:rsid w:val="00D844AA"/>
    <w:rsid w:val="00D84AD3"/>
    <w:rsid w:val="00D857C1"/>
    <w:rsid w:val="00D862FD"/>
    <w:rsid w:val="00D863F0"/>
    <w:rsid w:val="00D86882"/>
    <w:rsid w:val="00D86A4E"/>
    <w:rsid w:val="00D9085C"/>
    <w:rsid w:val="00D908E4"/>
    <w:rsid w:val="00D9107A"/>
    <w:rsid w:val="00D92683"/>
    <w:rsid w:val="00D92B07"/>
    <w:rsid w:val="00D94AE1"/>
    <w:rsid w:val="00D956C9"/>
    <w:rsid w:val="00D95B28"/>
    <w:rsid w:val="00D95E25"/>
    <w:rsid w:val="00D966BF"/>
    <w:rsid w:val="00DA0AB5"/>
    <w:rsid w:val="00DA175D"/>
    <w:rsid w:val="00DA3206"/>
    <w:rsid w:val="00DA4B6E"/>
    <w:rsid w:val="00DA73F6"/>
    <w:rsid w:val="00DA766F"/>
    <w:rsid w:val="00DB3C5B"/>
    <w:rsid w:val="00DB3DB2"/>
    <w:rsid w:val="00DB482B"/>
    <w:rsid w:val="00DB4C8B"/>
    <w:rsid w:val="00DB4CFC"/>
    <w:rsid w:val="00DB52BA"/>
    <w:rsid w:val="00DB55D6"/>
    <w:rsid w:val="00DC60E3"/>
    <w:rsid w:val="00DC6283"/>
    <w:rsid w:val="00DC7930"/>
    <w:rsid w:val="00DD13A1"/>
    <w:rsid w:val="00DD3633"/>
    <w:rsid w:val="00DD60FB"/>
    <w:rsid w:val="00DE122F"/>
    <w:rsid w:val="00DE1288"/>
    <w:rsid w:val="00DE34C8"/>
    <w:rsid w:val="00DE3A5F"/>
    <w:rsid w:val="00DE61E6"/>
    <w:rsid w:val="00DE7957"/>
    <w:rsid w:val="00DE7D08"/>
    <w:rsid w:val="00DF5A3B"/>
    <w:rsid w:val="00DF5A7F"/>
    <w:rsid w:val="00E001A0"/>
    <w:rsid w:val="00E0191D"/>
    <w:rsid w:val="00E02278"/>
    <w:rsid w:val="00E02FCC"/>
    <w:rsid w:val="00E04945"/>
    <w:rsid w:val="00E120AF"/>
    <w:rsid w:val="00E12CFE"/>
    <w:rsid w:val="00E13019"/>
    <w:rsid w:val="00E13D81"/>
    <w:rsid w:val="00E13E89"/>
    <w:rsid w:val="00E148CC"/>
    <w:rsid w:val="00E15E3F"/>
    <w:rsid w:val="00E1651A"/>
    <w:rsid w:val="00E17F63"/>
    <w:rsid w:val="00E21A9F"/>
    <w:rsid w:val="00E23E57"/>
    <w:rsid w:val="00E240D7"/>
    <w:rsid w:val="00E26F94"/>
    <w:rsid w:val="00E27BDC"/>
    <w:rsid w:val="00E31C3B"/>
    <w:rsid w:val="00E31CE9"/>
    <w:rsid w:val="00E32D2E"/>
    <w:rsid w:val="00E33009"/>
    <w:rsid w:val="00E34F9F"/>
    <w:rsid w:val="00E35815"/>
    <w:rsid w:val="00E36A32"/>
    <w:rsid w:val="00E443A9"/>
    <w:rsid w:val="00E45829"/>
    <w:rsid w:val="00E468A4"/>
    <w:rsid w:val="00E47745"/>
    <w:rsid w:val="00E51EC8"/>
    <w:rsid w:val="00E51F97"/>
    <w:rsid w:val="00E53191"/>
    <w:rsid w:val="00E53C1E"/>
    <w:rsid w:val="00E5440E"/>
    <w:rsid w:val="00E55B44"/>
    <w:rsid w:val="00E56281"/>
    <w:rsid w:val="00E57AE1"/>
    <w:rsid w:val="00E60262"/>
    <w:rsid w:val="00E65500"/>
    <w:rsid w:val="00E66AC1"/>
    <w:rsid w:val="00E70719"/>
    <w:rsid w:val="00E72F08"/>
    <w:rsid w:val="00E75E31"/>
    <w:rsid w:val="00E813E7"/>
    <w:rsid w:val="00E81ADA"/>
    <w:rsid w:val="00E81AED"/>
    <w:rsid w:val="00E82A3A"/>
    <w:rsid w:val="00E862E0"/>
    <w:rsid w:val="00E87574"/>
    <w:rsid w:val="00E90487"/>
    <w:rsid w:val="00E90B7B"/>
    <w:rsid w:val="00E93869"/>
    <w:rsid w:val="00E93C24"/>
    <w:rsid w:val="00E96350"/>
    <w:rsid w:val="00EA044A"/>
    <w:rsid w:val="00EA1A64"/>
    <w:rsid w:val="00EA1D6F"/>
    <w:rsid w:val="00EA2468"/>
    <w:rsid w:val="00EA350D"/>
    <w:rsid w:val="00EA7655"/>
    <w:rsid w:val="00EB3E38"/>
    <w:rsid w:val="00EB3E5F"/>
    <w:rsid w:val="00EB3F71"/>
    <w:rsid w:val="00EB454A"/>
    <w:rsid w:val="00EB52AC"/>
    <w:rsid w:val="00EC6CB8"/>
    <w:rsid w:val="00ED3FF8"/>
    <w:rsid w:val="00ED5660"/>
    <w:rsid w:val="00ED63C4"/>
    <w:rsid w:val="00ED6601"/>
    <w:rsid w:val="00ED70F5"/>
    <w:rsid w:val="00EE0D79"/>
    <w:rsid w:val="00EE1D44"/>
    <w:rsid w:val="00EE2A70"/>
    <w:rsid w:val="00EE31CB"/>
    <w:rsid w:val="00EF00CB"/>
    <w:rsid w:val="00EF409A"/>
    <w:rsid w:val="00EF4235"/>
    <w:rsid w:val="00EF519F"/>
    <w:rsid w:val="00EF55EC"/>
    <w:rsid w:val="00EF6073"/>
    <w:rsid w:val="00F00F5D"/>
    <w:rsid w:val="00F01093"/>
    <w:rsid w:val="00F025DC"/>
    <w:rsid w:val="00F06A2B"/>
    <w:rsid w:val="00F07430"/>
    <w:rsid w:val="00F13BF5"/>
    <w:rsid w:val="00F141A4"/>
    <w:rsid w:val="00F17B12"/>
    <w:rsid w:val="00F2042F"/>
    <w:rsid w:val="00F20E47"/>
    <w:rsid w:val="00F25587"/>
    <w:rsid w:val="00F319CB"/>
    <w:rsid w:val="00F326CB"/>
    <w:rsid w:val="00F33927"/>
    <w:rsid w:val="00F345F7"/>
    <w:rsid w:val="00F37B9D"/>
    <w:rsid w:val="00F40CC7"/>
    <w:rsid w:val="00F414AE"/>
    <w:rsid w:val="00F41B4B"/>
    <w:rsid w:val="00F4259F"/>
    <w:rsid w:val="00F4351A"/>
    <w:rsid w:val="00F435B8"/>
    <w:rsid w:val="00F440E0"/>
    <w:rsid w:val="00F45FD6"/>
    <w:rsid w:val="00F464B5"/>
    <w:rsid w:val="00F5229A"/>
    <w:rsid w:val="00F529BB"/>
    <w:rsid w:val="00F535D3"/>
    <w:rsid w:val="00F565A7"/>
    <w:rsid w:val="00F56BBC"/>
    <w:rsid w:val="00F624F1"/>
    <w:rsid w:val="00F62CB4"/>
    <w:rsid w:val="00F63004"/>
    <w:rsid w:val="00F634AB"/>
    <w:rsid w:val="00F63628"/>
    <w:rsid w:val="00F65DBC"/>
    <w:rsid w:val="00F66569"/>
    <w:rsid w:val="00F67519"/>
    <w:rsid w:val="00F678B2"/>
    <w:rsid w:val="00F67E42"/>
    <w:rsid w:val="00F7003B"/>
    <w:rsid w:val="00F72535"/>
    <w:rsid w:val="00F76491"/>
    <w:rsid w:val="00F80074"/>
    <w:rsid w:val="00F80C85"/>
    <w:rsid w:val="00F80EDB"/>
    <w:rsid w:val="00F85BCC"/>
    <w:rsid w:val="00F86B89"/>
    <w:rsid w:val="00F91BD8"/>
    <w:rsid w:val="00F93E1C"/>
    <w:rsid w:val="00F94148"/>
    <w:rsid w:val="00FA143B"/>
    <w:rsid w:val="00FA1D47"/>
    <w:rsid w:val="00FA24E7"/>
    <w:rsid w:val="00FA28F3"/>
    <w:rsid w:val="00FA3C0E"/>
    <w:rsid w:val="00FA3CB0"/>
    <w:rsid w:val="00FA54BA"/>
    <w:rsid w:val="00FA669D"/>
    <w:rsid w:val="00FA7366"/>
    <w:rsid w:val="00FB0BB9"/>
    <w:rsid w:val="00FB7EDC"/>
    <w:rsid w:val="00FC29B3"/>
    <w:rsid w:val="00FC2D6E"/>
    <w:rsid w:val="00FC6E8B"/>
    <w:rsid w:val="00FC7EF9"/>
    <w:rsid w:val="00FD22C0"/>
    <w:rsid w:val="00FD2D56"/>
    <w:rsid w:val="00FD3042"/>
    <w:rsid w:val="00FD31B8"/>
    <w:rsid w:val="00FD5CE5"/>
    <w:rsid w:val="00FD64F7"/>
    <w:rsid w:val="00FE0625"/>
    <w:rsid w:val="00FE1998"/>
    <w:rsid w:val="00FE2925"/>
    <w:rsid w:val="00FE62AE"/>
    <w:rsid w:val="00FE6D74"/>
    <w:rsid w:val="00FF0DB5"/>
    <w:rsid w:val="00FF1177"/>
    <w:rsid w:val="00FF275E"/>
    <w:rsid w:val="00FF4826"/>
    <w:rsid w:val="00FF54E1"/>
    <w:rsid w:val="00FF6469"/>
    <w:rsid w:val="00FF745D"/>
    <w:rsid w:val="00FF7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E4C8D"/>
  <w15:chartTrackingRefBased/>
  <w15:docId w15:val="{5AC91409-0A81-4CB2-972A-2B491AC12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CD1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1D0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1F2974"/>
    <w:pPr>
      <w:keepNext/>
      <w:autoSpaceDE w:val="0"/>
      <w:autoSpaceDN w:val="0"/>
      <w:adjustRightInd w:val="0"/>
      <w:spacing w:after="0" w:line="240" w:lineRule="atLeast"/>
      <w:jc w:val="center"/>
      <w:outlineLvl w:val="4"/>
    </w:pPr>
    <w:rPr>
      <w:rFonts w:ascii="Wingdings 3" w:eastAsia="Cambria Math" w:hAnsi="Wingdings 3" w:cs="Wingdings 3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1F1CD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F1CD1"/>
  </w:style>
  <w:style w:type="paragraph" w:styleId="ListParagraph">
    <w:name w:val="List Paragraph"/>
    <w:basedOn w:val="Normal"/>
    <w:uiPriority w:val="34"/>
    <w:qFormat/>
    <w:rsid w:val="00140C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5F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FB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616AFF"/>
    <w:pPr>
      <w:spacing w:after="0" w:line="240" w:lineRule="auto"/>
    </w:pPr>
  </w:style>
  <w:style w:type="table" w:styleId="TableGrid">
    <w:name w:val="Table Grid"/>
    <w:basedOn w:val="TableNormal"/>
    <w:uiPriority w:val="39"/>
    <w:rsid w:val="005D50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6E639A"/>
    <w:pPr>
      <w:spacing w:after="0" w:line="240" w:lineRule="auto"/>
    </w:pPr>
    <w:rPr>
      <w:rFonts w:ascii="Wingdings" w:eastAsia="Cambria Math" w:hAnsi="Wingdings" w:cs="Wingdings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6E639A"/>
    <w:rPr>
      <w:rFonts w:ascii="Wingdings" w:eastAsia="Cambria Math" w:hAnsi="Wingdings" w:cs="Wingdings"/>
      <w:sz w:val="20"/>
      <w:szCs w:val="20"/>
    </w:rPr>
  </w:style>
  <w:style w:type="character" w:styleId="Strong">
    <w:name w:val="Strong"/>
    <w:basedOn w:val="DefaultParagraphFont"/>
    <w:uiPriority w:val="22"/>
    <w:qFormat/>
    <w:rsid w:val="0048357E"/>
    <w:rPr>
      <w:b/>
      <w:bCs/>
    </w:rPr>
  </w:style>
  <w:style w:type="character" w:styleId="Hyperlink">
    <w:name w:val="Hyperlink"/>
    <w:uiPriority w:val="99"/>
    <w:rsid w:val="00153F48"/>
    <w:rPr>
      <w:color w:val="0000FF"/>
      <w:u w:val="single"/>
    </w:rPr>
  </w:style>
  <w:style w:type="paragraph" w:styleId="NormalWeb">
    <w:name w:val="Normal (Web)"/>
    <w:basedOn w:val="Normal"/>
    <w:uiPriority w:val="99"/>
    <w:rsid w:val="00FD2D56"/>
    <w:pPr>
      <w:spacing w:before="100" w:beforeAutospacing="1" w:after="100" w:afterAutospacing="1" w:line="240" w:lineRule="auto"/>
    </w:pPr>
    <w:rPr>
      <w:rFonts w:ascii="Wingdings 3" w:eastAsia="Cambria Math" w:hAnsi="Wingdings 3" w:cs="Wingdings 3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F2974"/>
    <w:rPr>
      <w:rFonts w:ascii="Wingdings 3" w:eastAsia="Cambria Math" w:hAnsi="Wingdings 3" w:cs="Wingdings 3"/>
      <w:i/>
      <w:iCs/>
      <w:sz w:val="24"/>
      <w:szCs w:val="24"/>
    </w:rPr>
  </w:style>
  <w:style w:type="paragraph" w:styleId="Footer">
    <w:name w:val="footer"/>
    <w:basedOn w:val="Normal"/>
    <w:link w:val="FooterChar"/>
    <w:uiPriority w:val="99"/>
    <w:rsid w:val="00AA38AB"/>
    <w:pPr>
      <w:tabs>
        <w:tab w:val="center" w:pos="4320"/>
        <w:tab w:val="right" w:pos="8640"/>
      </w:tabs>
      <w:spacing w:after="0" w:line="240" w:lineRule="auto"/>
    </w:pPr>
    <w:rPr>
      <w:rFonts w:ascii="Wingdings 3" w:eastAsia="Cambria Math" w:hAnsi="Wingdings 3" w:cs="Wingdings 3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A38AB"/>
    <w:rPr>
      <w:rFonts w:ascii="Wingdings 3" w:eastAsia="Cambria Math" w:hAnsi="Wingdings 3" w:cs="Wingdings 3"/>
      <w:sz w:val="24"/>
      <w:szCs w:val="24"/>
    </w:rPr>
  </w:style>
  <w:style w:type="paragraph" w:customStyle="1" w:styleId="vfont">
    <w:name w:val="vfont"/>
    <w:basedOn w:val="Normal"/>
    <w:rsid w:val="00175D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55B44"/>
    <w:rPr>
      <w:color w:val="954F72" w:themeColor="followedHyperlink"/>
      <w:u w:val="single"/>
    </w:rPr>
  </w:style>
  <w:style w:type="paragraph" w:styleId="TOC7">
    <w:name w:val="toc 7"/>
    <w:basedOn w:val="Normal"/>
    <w:next w:val="Normal"/>
    <w:autoRedefine/>
    <w:uiPriority w:val="39"/>
    <w:rsid w:val="00E55B44"/>
    <w:pPr>
      <w:spacing w:after="0" w:line="240" w:lineRule="auto"/>
      <w:ind w:left="1440"/>
    </w:pPr>
    <w:rPr>
      <w:rFonts w:ascii="Wingdings 3" w:eastAsia="Cambria Math" w:hAnsi="Wingdings 3" w:cs="Wingdings 3"/>
      <w:sz w:val="24"/>
      <w:szCs w:val="24"/>
    </w:rPr>
  </w:style>
  <w:style w:type="paragraph" w:customStyle="1" w:styleId="TableContents">
    <w:name w:val="Table Contents"/>
    <w:basedOn w:val="BodyText"/>
    <w:rsid w:val="00E55B44"/>
    <w:pPr>
      <w:widowControl w:val="0"/>
      <w:suppressAutoHyphens/>
      <w:spacing w:line="240" w:lineRule="auto"/>
    </w:pPr>
    <w:rPr>
      <w:rFonts w:ascii="Wingdings 3" w:eastAsia="Cambria Math" w:hAnsi="Wingdings 3" w:cs="Wingdings 3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1D0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E1D07"/>
    <w:rPr>
      <w:i/>
      <w:iCs/>
    </w:rPr>
  </w:style>
  <w:style w:type="paragraph" w:customStyle="1" w:styleId="p1">
    <w:name w:val="p1"/>
    <w:basedOn w:val="Normal"/>
    <w:rsid w:val="001E1D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1E1D07"/>
  </w:style>
  <w:style w:type="character" w:customStyle="1" w:styleId="apple-converted-space">
    <w:name w:val="apple-converted-space"/>
    <w:basedOn w:val="DefaultParagraphFont"/>
    <w:rsid w:val="001E1D07"/>
  </w:style>
  <w:style w:type="paragraph" w:customStyle="1" w:styleId="p3">
    <w:name w:val="p3"/>
    <w:basedOn w:val="Normal"/>
    <w:rsid w:val="001E1D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5">
    <w:name w:val="p5"/>
    <w:basedOn w:val="Normal"/>
    <w:rsid w:val="001E1D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4684D"/>
    <w:rPr>
      <w:color w:val="605E5C"/>
      <w:shd w:val="clear" w:color="auto" w:fill="E1DFDD"/>
    </w:rPr>
  </w:style>
  <w:style w:type="character" w:customStyle="1" w:styleId="versiontext">
    <w:name w:val="versiontext"/>
    <w:basedOn w:val="DefaultParagraphFont"/>
    <w:rsid w:val="005C6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09197">
          <w:blockQuote w:val="1"/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3353">
              <w:blockQuote w:val="1"/>
              <w:marLeft w:val="0"/>
              <w:marRight w:val="0"/>
              <w:marTop w:val="0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9601">
                  <w:blockQuote w:val="1"/>
                  <w:marLeft w:val="0"/>
                  <w:marRight w:val="0"/>
                  <w:marTop w:val="0"/>
                  <w:marBottom w:val="14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735933">
                      <w:blockQuote w:val="1"/>
                      <w:marLeft w:val="0"/>
                      <w:marRight w:val="0"/>
                      <w:marTop w:val="0"/>
                      <w:marBottom w:val="144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31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565033">
          <w:marLeft w:val="0"/>
          <w:marRight w:val="0"/>
          <w:marTop w:val="0"/>
          <w:marBottom w:val="0"/>
          <w:divBdr>
            <w:top w:val="single" w:sz="18" w:space="0" w:color="000000"/>
            <w:left w:val="single" w:sz="18" w:space="0" w:color="000000"/>
            <w:bottom w:val="single" w:sz="18" w:space="0" w:color="000000"/>
            <w:right w:val="single" w:sz="18" w:space="0" w:color="000000"/>
          </w:divBdr>
          <w:divsChild>
            <w:div w:id="12052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32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62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0309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632494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012456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332879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346096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699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363831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513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3736686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1637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9822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2731622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9907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0493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9227846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5802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3621332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1334986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7110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0650672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8898239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4119510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9332582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549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9699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9881508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2382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5605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5117743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9048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2328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6910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3540913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1540502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4135643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9374108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4037413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801457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5587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4759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4298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6984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0531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9331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5245791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4680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748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2854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6296524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0229116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4178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0845146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0606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5998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9735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9416116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8321177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9897545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990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194256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single" w:sz="12" w:space="4" w:color="0000FF"/>
                                <w:left w:val="single" w:sz="12" w:space="4" w:color="0000FF"/>
                                <w:bottom w:val="single" w:sz="12" w:space="4" w:color="0000FF"/>
                                <w:right w:val="single" w:sz="12" w:space="4" w:color="0000FF"/>
                              </w:divBdr>
                            </w:div>
                          </w:divsChild>
                        </w:div>
                        <w:div w:id="1955793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1911917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3486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8678005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9941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3825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3667399">
                          <w:marLeft w:val="135"/>
                          <w:marRight w:val="135"/>
                          <w:marTop w:val="135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7960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84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380050">
                  <w:marLeft w:val="120"/>
                  <w:marRight w:val="12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33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598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58494">
          <w:marLeft w:val="-120"/>
          <w:marRight w:val="-120"/>
          <w:marTop w:val="0"/>
          <w:marBottom w:val="240"/>
          <w:divBdr>
            <w:top w:val="none" w:sz="0" w:space="0" w:color="auto"/>
            <w:left w:val="single" w:sz="2" w:space="6" w:color="FFFFFF"/>
            <w:bottom w:val="single" w:sz="6" w:space="6" w:color="D4D4D4"/>
            <w:right w:val="single" w:sz="6" w:space="6" w:color="FFFFFF"/>
          </w:divBdr>
        </w:div>
      </w:divsChild>
    </w:div>
    <w:div w:id="167294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4658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12588">
          <w:marLeft w:val="-120"/>
          <w:marRight w:val="-120"/>
          <w:marTop w:val="0"/>
          <w:marBottom w:val="240"/>
          <w:divBdr>
            <w:top w:val="none" w:sz="0" w:space="0" w:color="auto"/>
            <w:left w:val="single" w:sz="2" w:space="6" w:color="FFFFFF"/>
            <w:bottom w:val="single" w:sz="6" w:space="6" w:color="D4D4D4"/>
            <w:right w:val="single" w:sz="6" w:space="6" w:color="FFFFFF"/>
          </w:divBdr>
        </w:div>
      </w:divsChild>
    </w:div>
    <w:div w:id="20817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7F6BE-27A7-4501-A832-E8AB0E4F7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4</TotalTime>
  <Pages>2</Pages>
  <Words>957</Words>
  <Characters>545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 Bill</dc:creator>
  <cp:keywords/>
  <dc:description/>
  <cp:lastModifiedBy>Bill Heath</cp:lastModifiedBy>
  <cp:revision>14</cp:revision>
  <cp:lastPrinted>2020-01-11T14:40:00Z</cp:lastPrinted>
  <dcterms:created xsi:type="dcterms:W3CDTF">2020-01-05T18:10:00Z</dcterms:created>
  <dcterms:modified xsi:type="dcterms:W3CDTF">2020-01-12T13:15:00Z</dcterms:modified>
</cp:coreProperties>
</file>